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03F7" w:rsidRPr="00C20495" w:rsidRDefault="002603F7"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When I was a kid, one of my favorite shows w</w:t>
      </w:r>
      <w:r w:rsidR="003F390F" w:rsidRPr="00C20495">
        <w:rPr>
          <w:rFonts w:ascii="Calibri" w:hAnsi="Calibri" w:cs="Calibri"/>
          <w:sz w:val="27"/>
        </w:rPr>
        <w:t xml:space="preserve">as Teenage Mutant Ninja Turtles. </w:t>
      </w:r>
      <w:r w:rsidRPr="00C20495">
        <w:rPr>
          <w:rFonts w:ascii="Calibri" w:hAnsi="Calibri" w:cs="Calibri"/>
          <w:sz w:val="27"/>
        </w:rPr>
        <w:t>I had all the action figures, watch</w:t>
      </w:r>
      <w:r w:rsidR="004F47E5" w:rsidRPr="00C20495">
        <w:rPr>
          <w:rFonts w:ascii="Calibri" w:hAnsi="Calibri" w:cs="Calibri"/>
          <w:sz w:val="27"/>
        </w:rPr>
        <w:t>ed the cartoon whenever I could. A</w:t>
      </w:r>
      <w:r w:rsidRPr="00C20495">
        <w:rPr>
          <w:rFonts w:ascii="Calibri" w:hAnsi="Calibri" w:cs="Calibri"/>
          <w:sz w:val="27"/>
        </w:rPr>
        <w:t xml:space="preserve">ll my other toys, and some of my sisters, became players in a battle </w:t>
      </w:r>
      <w:proofErr w:type="spellStart"/>
      <w:r w:rsidRPr="00C20495">
        <w:rPr>
          <w:rFonts w:ascii="Calibri" w:hAnsi="Calibri" w:cs="Calibri"/>
          <w:sz w:val="27"/>
        </w:rPr>
        <w:t>royale</w:t>
      </w:r>
      <w:proofErr w:type="spellEnd"/>
      <w:r w:rsidRPr="00C20495">
        <w:rPr>
          <w:rFonts w:ascii="Calibri" w:hAnsi="Calibri" w:cs="Calibri"/>
          <w:sz w:val="27"/>
        </w:rPr>
        <w:t xml:space="preserve"> between my ninja turtles and the ‘bad guys’</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I never noticed it, but my parents always said that right after I watched that sh</w:t>
      </w:r>
      <w:r w:rsidR="004F47E5" w:rsidRPr="00C20495">
        <w:rPr>
          <w:rFonts w:ascii="Calibri" w:hAnsi="Calibri" w:cs="Calibri"/>
          <w:sz w:val="27"/>
        </w:rPr>
        <w:t>ow, I would go a little crazy. I would go</w:t>
      </w:r>
      <w:r w:rsidRPr="00C20495">
        <w:rPr>
          <w:rFonts w:ascii="Calibri" w:hAnsi="Calibri" w:cs="Calibri"/>
          <w:sz w:val="27"/>
        </w:rPr>
        <w:t xml:space="preserve"> around the house trying to karate chop things, jumping off furniture, trying to </w:t>
      </w:r>
      <w:proofErr w:type="gramStart"/>
      <w:r w:rsidRPr="00C20495">
        <w:rPr>
          <w:rFonts w:ascii="Calibri" w:hAnsi="Calibri" w:cs="Calibri"/>
          <w:sz w:val="27"/>
        </w:rPr>
        <w:t>actually be</w:t>
      </w:r>
      <w:proofErr w:type="gramEnd"/>
      <w:r w:rsidRPr="00C20495">
        <w:rPr>
          <w:rFonts w:ascii="Calibri" w:hAnsi="Calibri" w:cs="Calibri"/>
          <w:sz w:val="27"/>
        </w:rPr>
        <w:t xml:space="preserve"> like a ninja turtle. But what was </w:t>
      </w:r>
      <w:proofErr w:type="gramStart"/>
      <w:r w:rsidRPr="00C20495">
        <w:rPr>
          <w:rFonts w:ascii="Calibri" w:hAnsi="Calibri" w:cs="Calibri"/>
          <w:sz w:val="27"/>
        </w:rPr>
        <w:t>actually happening</w:t>
      </w:r>
      <w:proofErr w:type="gramEnd"/>
      <w:r w:rsidRPr="00C20495">
        <w:rPr>
          <w:rFonts w:ascii="Calibri" w:hAnsi="Calibri" w:cs="Calibri"/>
          <w:sz w:val="27"/>
        </w:rPr>
        <w:t>, is I was expo</w:t>
      </w:r>
      <w:r w:rsidR="004F47E5" w:rsidRPr="00C20495">
        <w:rPr>
          <w:rFonts w:ascii="Calibri" w:hAnsi="Calibri" w:cs="Calibri"/>
          <w:sz w:val="27"/>
        </w:rPr>
        <w:t xml:space="preserve">sed to violence, </w:t>
      </w:r>
      <w:r w:rsidRPr="00C20495">
        <w:rPr>
          <w:rFonts w:ascii="Calibri" w:hAnsi="Calibri" w:cs="Calibri"/>
          <w:sz w:val="27"/>
        </w:rPr>
        <w:t>even in some</w:t>
      </w:r>
      <w:r w:rsidR="004F47E5" w:rsidRPr="00C20495">
        <w:rPr>
          <w:rFonts w:ascii="Calibri" w:hAnsi="Calibri" w:cs="Calibri"/>
          <w:sz w:val="27"/>
        </w:rPr>
        <w:t>thing as innocent as a cartoon. I b</w:t>
      </w:r>
      <w:r w:rsidRPr="00C20495">
        <w:rPr>
          <w:rFonts w:ascii="Calibri" w:hAnsi="Calibri" w:cs="Calibri"/>
          <w:sz w:val="27"/>
        </w:rPr>
        <w:t xml:space="preserve">ecame more violent as a result.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2603F7"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There are so many things in our lives that are full of violence</w:t>
      </w:r>
      <w:r w:rsidR="004F47E5" w:rsidRPr="00C20495">
        <w:rPr>
          <w:rFonts w:ascii="Calibri" w:hAnsi="Calibri" w:cs="Calibri"/>
          <w:sz w:val="27"/>
        </w:rPr>
        <w:t xml:space="preserve">. </w:t>
      </w:r>
      <w:r w:rsidR="00894486" w:rsidRPr="00C20495">
        <w:rPr>
          <w:rFonts w:ascii="Calibri" w:hAnsi="Calibri" w:cs="Calibri"/>
          <w:sz w:val="27"/>
        </w:rPr>
        <w:t xml:space="preserve">Sports like football or hockey are violent, even if we see it as a violence that’s okay. Sports like Mixed Martial Arts cage matches are becoming more popular </w:t>
      </w:r>
      <w:r w:rsidR="004F47E5" w:rsidRPr="00C20495">
        <w:rPr>
          <w:rFonts w:ascii="Calibri" w:hAnsi="Calibri" w:cs="Calibri"/>
          <w:sz w:val="27"/>
        </w:rPr>
        <w:t xml:space="preserve">all the time, where </w:t>
      </w:r>
      <w:r w:rsidR="00D54751" w:rsidRPr="00C20495">
        <w:rPr>
          <w:rFonts w:ascii="Calibri" w:hAnsi="Calibri" w:cs="Calibri"/>
          <w:sz w:val="27"/>
        </w:rPr>
        <w:t>opponents</w:t>
      </w:r>
      <w:r w:rsidR="00894486" w:rsidRPr="00C20495">
        <w:rPr>
          <w:rFonts w:ascii="Calibri" w:hAnsi="Calibri" w:cs="Calibri"/>
          <w:sz w:val="27"/>
        </w:rPr>
        <w:t xml:space="preserve"> go into a closed off </w:t>
      </w:r>
      <w:r w:rsidR="00D54751" w:rsidRPr="00C20495">
        <w:rPr>
          <w:rFonts w:ascii="Calibri" w:hAnsi="Calibri" w:cs="Calibri"/>
          <w:sz w:val="27"/>
        </w:rPr>
        <w:t xml:space="preserve">cage and fight until one of them </w:t>
      </w:r>
      <w:r w:rsidR="00894486" w:rsidRPr="00C20495">
        <w:rPr>
          <w:rFonts w:ascii="Calibri" w:hAnsi="Calibri" w:cs="Calibri"/>
          <w:sz w:val="27"/>
        </w:rPr>
        <w:t xml:space="preserve">either </w:t>
      </w:r>
      <w:r w:rsidR="00660224">
        <w:rPr>
          <w:rFonts w:ascii="Calibri" w:hAnsi="Calibri" w:cs="Calibri"/>
          <w:sz w:val="27"/>
        </w:rPr>
        <w:t>passes out or taps out</w:t>
      </w:r>
      <w:bookmarkStart w:id="0" w:name="_GoBack"/>
      <w:bookmarkEnd w:id="0"/>
      <w:r w:rsidR="00894486" w:rsidRPr="00C20495">
        <w:rPr>
          <w:rFonts w:ascii="Calibri" w:hAnsi="Calibri" w:cs="Calibri"/>
          <w:sz w:val="27"/>
        </w:rPr>
        <w:t xml:space="preserve">.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Violence is everywhere yo</w:t>
      </w:r>
      <w:r w:rsidR="004F47E5" w:rsidRPr="00C20495">
        <w:rPr>
          <w:rFonts w:ascii="Calibri" w:hAnsi="Calibri" w:cs="Calibri"/>
          <w:sz w:val="27"/>
        </w:rPr>
        <w:t>u look on Television and movies. T</w:t>
      </w:r>
      <w:r w:rsidRPr="00C20495">
        <w:rPr>
          <w:rFonts w:ascii="Calibri" w:hAnsi="Calibri" w:cs="Calibri"/>
          <w:sz w:val="27"/>
        </w:rPr>
        <w:t xml:space="preserve">hink about some of the </w:t>
      </w:r>
      <w:r w:rsidR="004F47E5" w:rsidRPr="00C20495">
        <w:rPr>
          <w:rFonts w:ascii="Calibri" w:hAnsi="Calibri" w:cs="Calibri"/>
          <w:sz w:val="27"/>
        </w:rPr>
        <w:t xml:space="preserve">most popular TV shows out there: </w:t>
      </w:r>
      <w:r w:rsidRPr="00C20495">
        <w:rPr>
          <w:rFonts w:ascii="Calibri" w:hAnsi="Calibri" w:cs="Calibri"/>
          <w:sz w:val="27"/>
        </w:rPr>
        <w:t xml:space="preserve">CSI, NCIS, Criminal Minds, Law &amp; Order. </w:t>
      </w:r>
      <w:r w:rsidR="004F47E5" w:rsidRPr="00C20495">
        <w:rPr>
          <w:rFonts w:ascii="Calibri" w:hAnsi="Calibri" w:cs="Calibri"/>
          <w:sz w:val="27"/>
        </w:rPr>
        <w:t>They all center around violence. V</w:t>
      </w:r>
      <w:r w:rsidRPr="00C20495">
        <w:rPr>
          <w:rFonts w:ascii="Calibri" w:hAnsi="Calibri" w:cs="Calibri"/>
          <w:sz w:val="27"/>
        </w:rPr>
        <w:t>ery rarely do any of those shows have an episode</w:t>
      </w:r>
      <w:r w:rsidR="004F47E5" w:rsidRPr="00C20495">
        <w:rPr>
          <w:rFonts w:ascii="Calibri" w:hAnsi="Calibri" w:cs="Calibri"/>
          <w:sz w:val="27"/>
        </w:rPr>
        <w:t xml:space="preserve"> that doesn’t begin with murder. A</w:t>
      </w:r>
      <w:r w:rsidRPr="00C20495">
        <w:rPr>
          <w:rFonts w:ascii="Calibri" w:hAnsi="Calibri" w:cs="Calibri"/>
          <w:sz w:val="27"/>
        </w:rPr>
        <w:t>s the viewer you have a front row seat not only to the investigation</w:t>
      </w:r>
      <w:r w:rsidR="00D54751" w:rsidRPr="00C20495">
        <w:rPr>
          <w:rFonts w:ascii="Calibri" w:hAnsi="Calibri" w:cs="Calibri"/>
          <w:sz w:val="27"/>
        </w:rPr>
        <w:t>, but you watch as the crime happens</w:t>
      </w:r>
      <w:r w:rsidRPr="00C20495">
        <w:rPr>
          <w:rFonts w:ascii="Calibri" w:hAnsi="Calibri" w:cs="Calibri"/>
          <w:sz w:val="27"/>
        </w:rPr>
        <w:t xml:space="preserve">. </w:t>
      </w:r>
    </w:p>
    <w:p w:rsidR="001B3737" w:rsidRPr="00C20495" w:rsidRDefault="001B3737" w:rsidP="00207A9B">
      <w:pPr>
        <w:pStyle w:val="ListBullet"/>
        <w:numPr>
          <w:ilvl w:val="0"/>
          <w:numId w:val="0"/>
        </w:numPr>
        <w:spacing w:after="0" w:line="240" w:lineRule="auto"/>
        <w:rPr>
          <w:rFonts w:ascii="Calibri" w:hAnsi="Calibri" w:cs="Calibri"/>
          <w:sz w:val="27"/>
        </w:rPr>
      </w:pPr>
    </w:p>
    <w:p w:rsidR="004F47E5" w:rsidRPr="00C20495" w:rsidRDefault="004F47E5"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When Beth and I are going to watch a movie we usually check out the Internet Movie Database first. It has listings of all the details of movies and TV shows. One of the most helpful features is the Parent’s Guide. It will tell you what is in the movie that you or your kids should not see. I’ve realized that when I check that out, the only thing I </w:t>
      </w:r>
      <w:proofErr w:type="gramStart"/>
      <w:r w:rsidRPr="00C20495">
        <w:rPr>
          <w:rFonts w:ascii="Calibri" w:hAnsi="Calibri" w:cs="Calibri"/>
          <w:sz w:val="27"/>
        </w:rPr>
        <w:t>generally check</w:t>
      </w:r>
      <w:proofErr w:type="gramEnd"/>
      <w:r w:rsidRPr="00C20495">
        <w:rPr>
          <w:rFonts w:ascii="Calibri" w:hAnsi="Calibri" w:cs="Calibri"/>
          <w:sz w:val="27"/>
        </w:rPr>
        <w:t xml:space="preserve"> is to make sure it doesn’t have sex or nudity in it. </w:t>
      </w:r>
      <w:r w:rsidR="00AE3AE1" w:rsidRPr="00C20495">
        <w:rPr>
          <w:rFonts w:ascii="Calibri" w:hAnsi="Calibri" w:cs="Calibri"/>
          <w:sz w:val="27"/>
        </w:rPr>
        <w:t>I make sure I avoid movies and TV shows with those things, but totally ignore the violence that is even more prevalent.</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AE3AE1"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E</w:t>
      </w:r>
      <w:r w:rsidR="00894486" w:rsidRPr="00C20495">
        <w:rPr>
          <w:rFonts w:ascii="Calibri" w:hAnsi="Calibri" w:cs="Calibri"/>
          <w:sz w:val="27"/>
        </w:rPr>
        <w:t>xperts estimate that the average TV viewer sees around 18</w:t>
      </w:r>
      <w:r w:rsidRPr="00C20495">
        <w:rPr>
          <w:rFonts w:ascii="Calibri" w:hAnsi="Calibri" w:cs="Calibri"/>
          <w:sz w:val="27"/>
        </w:rPr>
        <w:t>,</w:t>
      </w:r>
      <w:r w:rsidR="00894486" w:rsidRPr="00C20495">
        <w:rPr>
          <w:rFonts w:ascii="Calibri" w:hAnsi="Calibri" w:cs="Calibri"/>
          <w:sz w:val="27"/>
        </w:rPr>
        <w:t>000 ac</w:t>
      </w:r>
      <w:r w:rsidR="00D54751" w:rsidRPr="00C20495">
        <w:rPr>
          <w:rFonts w:ascii="Calibri" w:hAnsi="Calibri" w:cs="Calibri"/>
          <w:sz w:val="27"/>
        </w:rPr>
        <w:t xml:space="preserve">ts of violence on TV each year. </w:t>
      </w:r>
      <w:r w:rsidR="007A7F28" w:rsidRPr="00C20495">
        <w:rPr>
          <w:rFonts w:ascii="Calibri" w:hAnsi="Calibri" w:cs="Calibri"/>
          <w:sz w:val="27"/>
        </w:rPr>
        <w:t>In 2016 over 200,000 people</w:t>
      </w:r>
      <w:r w:rsidR="00D54751" w:rsidRPr="00C20495">
        <w:rPr>
          <w:rFonts w:ascii="Calibri" w:hAnsi="Calibri" w:cs="Calibri"/>
          <w:sz w:val="27"/>
        </w:rPr>
        <w:t xml:space="preserve"> in the US</w:t>
      </w:r>
      <w:r w:rsidR="007A7F28" w:rsidRPr="00C20495">
        <w:rPr>
          <w:rFonts w:ascii="Calibri" w:hAnsi="Calibri" w:cs="Calibri"/>
          <w:sz w:val="27"/>
        </w:rPr>
        <w:t xml:space="preserve"> died as </w:t>
      </w:r>
      <w:r w:rsidR="00894486" w:rsidRPr="00C20495">
        <w:rPr>
          <w:rFonts w:ascii="Calibri" w:hAnsi="Calibri" w:cs="Calibri"/>
          <w:sz w:val="27"/>
        </w:rPr>
        <w:t>a direct result of an act of violence.</w:t>
      </w:r>
      <w:r w:rsidR="007A7F28" w:rsidRPr="00C20495">
        <w:rPr>
          <w:rStyle w:val="FootnoteReference"/>
          <w:rFonts w:ascii="Calibri" w:hAnsi="Calibri" w:cs="Calibri"/>
          <w:sz w:val="27"/>
        </w:rPr>
        <w:footnoteReference w:id="1"/>
      </w:r>
      <w:r w:rsidR="00894486" w:rsidRPr="00C20495">
        <w:rPr>
          <w:rFonts w:ascii="Calibri" w:hAnsi="Calibri" w:cs="Calibri"/>
          <w:sz w:val="27"/>
        </w:rPr>
        <w:t xml:space="preserve"> It seems like every year, Chicago tops the previous year’s homicide count. </w:t>
      </w:r>
      <w:r w:rsidR="007A7F28" w:rsidRPr="00C20495">
        <w:rPr>
          <w:rFonts w:ascii="Calibri" w:hAnsi="Calibri" w:cs="Calibri"/>
          <w:sz w:val="27"/>
        </w:rPr>
        <w:t xml:space="preserve">There have been 524 people killed this year in Chicago. The incredible thing is that they are </w:t>
      </w:r>
      <w:proofErr w:type="gramStart"/>
      <w:r w:rsidR="007A7F28" w:rsidRPr="00C20495">
        <w:rPr>
          <w:rFonts w:ascii="Calibri" w:hAnsi="Calibri" w:cs="Calibri"/>
          <w:sz w:val="27"/>
        </w:rPr>
        <w:t>actually having</w:t>
      </w:r>
      <w:proofErr w:type="gramEnd"/>
      <w:r w:rsidR="007A7F28" w:rsidRPr="00C20495">
        <w:rPr>
          <w:rFonts w:ascii="Calibri" w:hAnsi="Calibri" w:cs="Calibri"/>
          <w:sz w:val="27"/>
        </w:rPr>
        <w:t xml:space="preserve"> a pretty good year. Last year at this time they had 114 more killed by this time of the year. It’s easy to pass that off as Chicago being Chicago, but </w:t>
      </w:r>
      <w:proofErr w:type="gramStart"/>
      <w:r w:rsidR="007A7F28" w:rsidRPr="00C20495">
        <w:rPr>
          <w:rFonts w:ascii="Calibri" w:hAnsi="Calibri" w:cs="Calibri"/>
          <w:sz w:val="27"/>
        </w:rPr>
        <w:t>statistically South</w:t>
      </w:r>
      <w:proofErr w:type="gramEnd"/>
      <w:r w:rsidR="007A7F28" w:rsidRPr="00C20495">
        <w:rPr>
          <w:rFonts w:ascii="Calibri" w:hAnsi="Calibri" w:cs="Calibri"/>
          <w:sz w:val="27"/>
        </w:rPr>
        <w:t xml:space="preserve"> Bend and Indianapolis are just behind Chicago in the murder rate </w:t>
      </w:r>
      <w:r w:rsidR="005405B9" w:rsidRPr="00C20495">
        <w:rPr>
          <w:rFonts w:ascii="Calibri" w:hAnsi="Calibri" w:cs="Calibri"/>
          <w:sz w:val="27"/>
        </w:rPr>
        <w:t>by population</w:t>
      </w:r>
      <w:r w:rsidR="007A7F28" w:rsidRPr="00C20495">
        <w:rPr>
          <w:rFonts w:ascii="Calibri" w:hAnsi="Calibri" w:cs="Calibri"/>
          <w:sz w:val="27"/>
        </w:rPr>
        <w:t>.</w:t>
      </w:r>
      <w:r w:rsidR="007A7F28" w:rsidRPr="00C20495">
        <w:rPr>
          <w:rStyle w:val="FootnoteReference"/>
          <w:rFonts w:ascii="Calibri" w:hAnsi="Calibri" w:cs="Calibri"/>
          <w:sz w:val="27"/>
        </w:rPr>
        <w:footnoteReference w:id="2"/>
      </w:r>
      <w:r w:rsidR="00894486" w:rsidRPr="00C20495">
        <w:rPr>
          <w:rFonts w:ascii="Calibri" w:hAnsi="Calibri" w:cs="Calibri"/>
          <w:sz w:val="27"/>
        </w:rPr>
        <w:t xml:space="preserve">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That violence hap</w:t>
      </w:r>
      <w:r w:rsidR="009A45B1" w:rsidRPr="00C20495">
        <w:rPr>
          <w:rFonts w:ascii="Calibri" w:hAnsi="Calibri" w:cs="Calibri"/>
          <w:sz w:val="27"/>
        </w:rPr>
        <w:t>pens in our own homes across the country</w:t>
      </w:r>
      <w:r w:rsidRPr="00C20495">
        <w:rPr>
          <w:rFonts w:ascii="Calibri" w:hAnsi="Calibri" w:cs="Calibri"/>
          <w:sz w:val="27"/>
        </w:rPr>
        <w:t>.</w:t>
      </w:r>
      <w:r w:rsidR="009A45B1" w:rsidRPr="00C20495">
        <w:rPr>
          <w:rFonts w:ascii="Calibri" w:hAnsi="Calibri" w:cs="Calibri"/>
          <w:sz w:val="27"/>
        </w:rPr>
        <w:t xml:space="preserve"> </w:t>
      </w:r>
      <w:r w:rsidR="00D54751" w:rsidRPr="00C20495">
        <w:rPr>
          <w:rFonts w:ascii="Calibri" w:hAnsi="Calibri" w:cs="Calibri"/>
          <w:sz w:val="27"/>
        </w:rPr>
        <w:t>25% of</w:t>
      </w:r>
      <w:r w:rsidR="009A45B1" w:rsidRPr="00C20495">
        <w:rPr>
          <w:rFonts w:ascii="Calibri" w:hAnsi="Calibri" w:cs="Calibri"/>
          <w:sz w:val="27"/>
        </w:rPr>
        <w:t xml:space="preserve"> women in the US suffer</w:t>
      </w:r>
      <w:r w:rsidR="005405B9" w:rsidRPr="00C20495">
        <w:rPr>
          <w:rFonts w:ascii="Calibri" w:hAnsi="Calibri" w:cs="Calibri"/>
          <w:sz w:val="27"/>
        </w:rPr>
        <w:t>s</w:t>
      </w:r>
      <w:r w:rsidR="009A45B1" w:rsidRPr="00C20495">
        <w:rPr>
          <w:rFonts w:ascii="Calibri" w:hAnsi="Calibri" w:cs="Calibri"/>
          <w:sz w:val="27"/>
        </w:rPr>
        <w:t xml:space="preserve"> from domestic abuse</w:t>
      </w:r>
      <w:r w:rsidR="009A45B1" w:rsidRPr="00C20495">
        <w:rPr>
          <w:rStyle w:val="FootnoteReference"/>
          <w:rFonts w:ascii="Calibri" w:hAnsi="Calibri" w:cs="Calibri"/>
          <w:sz w:val="27"/>
        </w:rPr>
        <w:footnoteReference w:id="3"/>
      </w:r>
      <w:r w:rsidR="009A45B1" w:rsidRPr="00C20495">
        <w:rPr>
          <w:rFonts w:ascii="Calibri" w:hAnsi="Calibri" w:cs="Calibri"/>
          <w:sz w:val="27"/>
        </w:rPr>
        <w:t xml:space="preserve"> and</w:t>
      </w:r>
      <w:r w:rsidRPr="00C20495">
        <w:rPr>
          <w:rFonts w:ascii="Calibri" w:hAnsi="Calibri" w:cs="Calibri"/>
          <w:sz w:val="27"/>
        </w:rPr>
        <w:t xml:space="preserve"> those are </w:t>
      </w:r>
      <w:r w:rsidR="009A45B1" w:rsidRPr="00C20495">
        <w:rPr>
          <w:rFonts w:ascii="Calibri" w:hAnsi="Calibri" w:cs="Calibri"/>
          <w:sz w:val="27"/>
        </w:rPr>
        <w:t xml:space="preserve">only the ones that get reported. </w:t>
      </w:r>
      <w:r w:rsidR="00631EAF" w:rsidRPr="00C20495">
        <w:rPr>
          <w:rFonts w:ascii="Calibri" w:hAnsi="Calibri" w:cs="Calibri"/>
          <w:sz w:val="27"/>
        </w:rPr>
        <w:t>The majority, whether</w:t>
      </w:r>
      <w:r w:rsidRPr="00C20495">
        <w:rPr>
          <w:rFonts w:ascii="Calibri" w:hAnsi="Calibri" w:cs="Calibri"/>
          <w:sz w:val="27"/>
        </w:rPr>
        <w:t xml:space="preserve"> out of fear of their abuser</w:t>
      </w:r>
      <w:r w:rsidR="00631EAF" w:rsidRPr="00C20495">
        <w:rPr>
          <w:rFonts w:ascii="Calibri" w:hAnsi="Calibri" w:cs="Calibri"/>
          <w:sz w:val="27"/>
        </w:rPr>
        <w:t xml:space="preserve"> or some other reason</w:t>
      </w:r>
      <w:r w:rsidRPr="00C20495">
        <w:rPr>
          <w:rFonts w:ascii="Calibri" w:hAnsi="Calibri" w:cs="Calibri"/>
          <w:sz w:val="27"/>
        </w:rPr>
        <w:t xml:space="preserve">, simply stay silent.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proofErr w:type="gramStart"/>
      <w:r w:rsidRPr="00C20495">
        <w:rPr>
          <w:rFonts w:ascii="Calibri" w:hAnsi="Calibri" w:cs="Calibri"/>
          <w:sz w:val="27"/>
        </w:rPr>
        <w:lastRenderedPageBreak/>
        <w:t>All of</w:t>
      </w:r>
      <w:proofErr w:type="gramEnd"/>
      <w:r w:rsidRPr="00C20495">
        <w:rPr>
          <w:rFonts w:ascii="Calibri" w:hAnsi="Calibri" w:cs="Calibri"/>
          <w:sz w:val="27"/>
        </w:rPr>
        <w:t xml:space="preserve"> this violence that we see everywhere around us, in the news, in the media, in sp</w:t>
      </w:r>
      <w:r w:rsidR="009A45B1" w:rsidRPr="00C20495">
        <w:rPr>
          <w:rFonts w:ascii="Calibri" w:hAnsi="Calibri" w:cs="Calibri"/>
          <w:sz w:val="27"/>
        </w:rPr>
        <w:t xml:space="preserve">orts, even in our kids cartoons, </w:t>
      </w:r>
      <w:r w:rsidRPr="00C20495">
        <w:rPr>
          <w:rFonts w:ascii="Calibri" w:hAnsi="Calibri" w:cs="Calibri"/>
          <w:sz w:val="27"/>
        </w:rPr>
        <w:t xml:space="preserve">only serves to desensitize us to the </w:t>
      </w:r>
      <w:r w:rsidR="009A45B1" w:rsidRPr="00C20495">
        <w:rPr>
          <w:rFonts w:ascii="Calibri" w:hAnsi="Calibri" w:cs="Calibri"/>
          <w:sz w:val="27"/>
        </w:rPr>
        <w:t xml:space="preserve">violence in </w:t>
      </w:r>
      <w:r w:rsidR="00D54751" w:rsidRPr="00C20495">
        <w:rPr>
          <w:rFonts w:ascii="Calibri" w:hAnsi="Calibri" w:cs="Calibri"/>
          <w:sz w:val="27"/>
        </w:rPr>
        <w:t>our world</w:t>
      </w:r>
      <w:r w:rsidR="009A45B1" w:rsidRPr="00C20495">
        <w:rPr>
          <w:rFonts w:ascii="Calibri" w:hAnsi="Calibri" w:cs="Calibri"/>
          <w:sz w:val="27"/>
        </w:rPr>
        <w:t>. I</w:t>
      </w:r>
      <w:r w:rsidRPr="00C20495">
        <w:rPr>
          <w:rFonts w:ascii="Calibri" w:hAnsi="Calibri" w:cs="Calibri"/>
          <w:sz w:val="27"/>
        </w:rPr>
        <w:t xml:space="preserve">t makes us apathetic to someone in the real world being murdered, when we just watched </w:t>
      </w:r>
      <w:r w:rsidR="009A45B1" w:rsidRPr="00C20495">
        <w:rPr>
          <w:rFonts w:ascii="Calibri" w:hAnsi="Calibri" w:cs="Calibri"/>
          <w:sz w:val="27"/>
        </w:rPr>
        <w:t xml:space="preserve">the same thing happen </w:t>
      </w:r>
      <w:r w:rsidRPr="00C20495">
        <w:rPr>
          <w:rFonts w:ascii="Calibri" w:hAnsi="Calibri" w:cs="Calibri"/>
          <w:sz w:val="27"/>
        </w:rPr>
        <w:t>on our favorite show the night before. All this violence flies in the face of the gentleness that Paul tells us is one of the Fruits of the Spirit in</w:t>
      </w:r>
      <w:r w:rsidR="009A45B1" w:rsidRPr="00C20495">
        <w:rPr>
          <w:rFonts w:ascii="Calibri" w:hAnsi="Calibri" w:cs="Calibri"/>
          <w:sz w:val="27"/>
        </w:rPr>
        <w:t>:</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00511A" w:rsidP="00207A9B">
      <w:pPr>
        <w:spacing w:after="0" w:line="240" w:lineRule="auto"/>
        <w:rPr>
          <w:rFonts w:ascii="Calibri" w:hAnsi="Calibri" w:cs="Calibri"/>
          <w:sz w:val="27"/>
        </w:rPr>
      </w:pPr>
      <w:r w:rsidRPr="00C20495">
        <w:rPr>
          <w:rFonts w:ascii="Calibri" w:hAnsi="Calibri" w:cs="Calibri"/>
          <w:b/>
          <w:bCs/>
          <w:sz w:val="27"/>
        </w:rPr>
        <w:t xml:space="preserve">Galatians 5:22–23 ESV — </w:t>
      </w:r>
      <w:r w:rsidRPr="00C20495">
        <w:rPr>
          <w:rFonts w:ascii="Calibri" w:hAnsi="Calibri" w:cs="Calibri"/>
          <w:b/>
          <w:bCs/>
          <w:sz w:val="27"/>
          <w:lang w:val="en"/>
        </w:rPr>
        <w:t>22</w:t>
      </w:r>
      <w:r w:rsidRPr="00C20495">
        <w:rPr>
          <w:rFonts w:ascii="Calibri" w:hAnsi="Calibri" w:cs="Calibri"/>
          <w:sz w:val="27"/>
          <w:lang w:val="en"/>
        </w:rPr>
        <w:t xml:space="preserve"> </w:t>
      </w:r>
      <w:r w:rsidRPr="00C20495">
        <w:rPr>
          <w:rFonts w:ascii="Calibri" w:hAnsi="Calibri" w:cs="Calibri"/>
          <w:sz w:val="27"/>
        </w:rPr>
        <w:t xml:space="preserve">But the fruit of the Spirit is love, joy, peace, patience, kindness, goodness, faithfulness, </w:t>
      </w:r>
      <w:r w:rsidRPr="00C20495">
        <w:rPr>
          <w:rFonts w:ascii="Calibri" w:hAnsi="Calibri" w:cs="Calibri"/>
          <w:b/>
          <w:bCs/>
          <w:sz w:val="27"/>
          <w:lang w:val="en"/>
        </w:rPr>
        <w:t>23</w:t>
      </w:r>
      <w:r w:rsidRPr="00C20495">
        <w:rPr>
          <w:rFonts w:ascii="Calibri" w:hAnsi="Calibri" w:cs="Calibri"/>
          <w:sz w:val="27"/>
          <w:lang w:val="en"/>
        </w:rPr>
        <w:t xml:space="preserve"> </w:t>
      </w:r>
      <w:r w:rsidRPr="00C20495">
        <w:rPr>
          <w:rFonts w:ascii="Calibri" w:hAnsi="Calibri" w:cs="Calibri"/>
          <w:sz w:val="27"/>
        </w:rPr>
        <w:t>gentleness, self-control; again</w:t>
      </w:r>
      <w:r w:rsidR="00A869BC" w:rsidRPr="00C20495">
        <w:rPr>
          <w:rFonts w:ascii="Calibri" w:hAnsi="Calibri" w:cs="Calibri"/>
          <w:sz w:val="27"/>
        </w:rPr>
        <w:t>st such things there is no law.</w:t>
      </w:r>
    </w:p>
    <w:p w:rsidR="00A869BC" w:rsidRPr="00C20495" w:rsidRDefault="00A869BC" w:rsidP="00207A9B">
      <w:pPr>
        <w:spacing w:after="0" w:line="240" w:lineRule="auto"/>
        <w:rPr>
          <w:rFonts w:ascii="Calibri" w:hAnsi="Calibri" w:cs="Calibri"/>
          <w:sz w:val="27"/>
        </w:rPr>
      </w:pPr>
    </w:p>
    <w:p w:rsidR="009E2CD2" w:rsidRPr="00C20495" w:rsidRDefault="009A45B1"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H</w:t>
      </w:r>
      <w:r w:rsidR="00894486" w:rsidRPr="00C20495">
        <w:rPr>
          <w:rFonts w:ascii="Calibri" w:hAnsi="Calibri" w:cs="Calibri"/>
          <w:sz w:val="27"/>
        </w:rPr>
        <w:t>ow do we cultivate gentleness in a world that is full o</w:t>
      </w:r>
      <w:r w:rsidR="00CE3CA3" w:rsidRPr="00C20495">
        <w:rPr>
          <w:rFonts w:ascii="Calibri" w:hAnsi="Calibri" w:cs="Calibri"/>
          <w:sz w:val="27"/>
        </w:rPr>
        <w:t>f so much violence</w:t>
      </w:r>
      <w:r w:rsidR="00894486" w:rsidRPr="00C20495">
        <w:rPr>
          <w:rFonts w:ascii="Calibri" w:hAnsi="Calibri" w:cs="Calibri"/>
          <w:sz w:val="27"/>
        </w:rPr>
        <w:t xml:space="preserve">? </w:t>
      </w:r>
      <w:r w:rsidRPr="00C20495">
        <w:rPr>
          <w:rFonts w:ascii="Calibri" w:hAnsi="Calibri" w:cs="Calibri"/>
          <w:sz w:val="27"/>
        </w:rPr>
        <w:t>Well first</w:t>
      </w:r>
      <w:r w:rsidR="009E2CD2" w:rsidRPr="00C20495">
        <w:rPr>
          <w:rFonts w:ascii="Calibri" w:hAnsi="Calibri" w:cs="Calibri"/>
          <w:sz w:val="27"/>
        </w:rPr>
        <w:t xml:space="preserve"> we </w:t>
      </w:r>
      <w:proofErr w:type="gramStart"/>
      <w:r w:rsidR="009E2CD2" w:rsidRPr="00C20495">
        <w:rPr>
          <w:rFonts w:ascii="Calibri" w:hAnsi="Calibri" w:cs="Calibri"/>
          <w:sz w:val="27"/>
        </w:rPr>
        <w:t>have to</w:t>
      </w:r>
      <w:proofErr w:type="gramEnd"/>
      <w:r w:rsidR="009E2CD2" w:rsidRPr="00C20495">
        <w:rPr>
          <w:rFonts w:ascii="Calibri" w:hAnsi="Calibri" w:cs="Calibri"/>
          <w:sz w:val="27"/>
        </w:rPr>
        <w:t xml:space="preserve"> </w:t>
      </w:r>
      <w:r w:rsidR="00D54751" w:rsidRPr="00C20495">
        <w:rPr>
          <w:rFonts w:ascii="Calibri" w:hAnsi="Calibri" w:cs="Calibri"/>
          <w:sz w:val="27"/>
        </w:rPr>
        <w:t>understand</w:t>
      </w:r>
      <w:r w:rsidRPr="00C20495">
        <w:rPr>
          <w:rFonts w:ascii="Calibri" w:hAnsi="Calibri" w:cs="Calibri"/>
          <w:sz w:val="27"/>
        </w:rPr>
        <w:t xml:space="preserve"> what Paul meant by gentleness. T</w:t>
      </w:r>
      <w:r w:rsidR="009E2CD2" w:rsidRPr="00C20495">
        <w:rPr>
          <w:rFonts w:ascii="Calibri" w:hAnsi="Calibri" w:cs="Calibri"/>
          <w:sz w:val="27"/>
        </w:rPr>
        <w:t xml:space="preserve">he word that Paul used here that we translate gentleness </w:t>
      </w:r>
      <w:r w:rsidR="005405B9" w:rsidRPr="00C20495">
        <w:rPr>
          <w:rFonts w:ascii="Calibri" w:hAnsi="Calibri" w:cs="Calibri"/>
          <w:sz w:val="27"/>
        </w:rPr>
        <w:t xml:space="preserve">is the word </w:t>
      </w:r>
      <w:r w:rsidR="005405B9" w:rsidRPr="00C20495">
        <w:rPr>
          <w:rFonts w:ascii="Calibri" w:hAnsi="Calibri" w:cs="Calibri"/>
          <w:sz w:val="27"/>
          <w:lang w:val="el-GR"/>
        </w:rPr>
        <w:t>πραύτηες</w:t>
      </w:r>
      <w:r w:rsidR="005405B9" w:rsidRPr="00C20495">
        <w:rPr>
          <w:rFonts w:ascii="Calibri" w:hAnsi="Calibri" w:cs="Calibri"/>
          <w:sz w:val="27"/>
        </w:rPr>
        <w:t xml:space="preserve"> (</w:t>
      </w:r>
      <w:proofErr w:type="spellStart"/>
      <w:r w:rsidR="005405B9" w:rsidRPr="00C20495">
        <w:rPr>
          <w:rFonts w:ascii="Calibri" w:hAnsi="Calibri" w:cs="Calibri"/>
          <w:sz w:val="27"/>
        </w:rPr>
        <w:t>prautes</w:t>
      </w:r>
      <w:proofErr w:type="spellEnd"/>
      <w:r w:rsidR="005405B9" w:rsidRPr="00C20495">
        <w:rPr>
          <w:rFonts w:ascii="Calibri" w:hAnsi="Calibri" w:cs="Calibri"/>
          <w:sz w:val="27"/>
        </w:rPr>
        <w:t>) which can mean gentleness as in the lack o</w:t>
      </w:r>
      <w:r w:rsidR="00CE3CA3" w:rsidRPr="00C20495">
        <w:rPr>
          <w:rFonts w:ascii="Calibri" w:hAnsi="Calibri" w:cs="Calibri"/>
          <w:sz w:val="27"/>
        </w:rPr>
        <w:t>f violence. But it</w:t>
      </w:r>
      <w:r w:rsidR="005405B9" w:rsidRPr="00C20495">
        <w:rPr>
          <w:rFonts w:ascii="Calibri" w:hAnsi="Calibri" w:cs="Calibri"/>
          <w:sz w:val="27"/>
        </w:rPr>
        <w:t xml:space="preserve"> also spe</w:t>
      </w:r>
      <w:r w:rsidR="00C179C1" w:rsidRPr="00C20495">
        <w:rPr>
          <w:rFonts w:ascii="Calibri" w:hAnsi="Calibri" w:cs="Calibri"/>
          <w:sz w:val="27"/>
        </w:rPr>
        <w:t>aks of courtesy, consideration</w:t>
      </w:r>
      <w:r w:rsidR="005405B9" w:rsidRPr="00C20495">
        <w:rPr>
          <w:rFonts w:ascii="Calibri" w:hAnsi="Calibri" w:cs="Calibri"/>
          <w:sz w:val="27"/>
        </w:rPr>
        <w:t xml:space="preserve">, meekness, or humility. It </w:t>
      </w:r>
      <w:r w:rsidR="00CE3CA3" w:rsidRPr="00C20495">
        <w:rPr>
          <w:rFonts w:ascii="Calibri" w:hAnsi="Calibri" w:cs="Calibri"/>
          <w:sz w:val="27"/>
        </w:rPr>
        <w:t xml:space="preserve">means </w:t>
      </w:r>
      <w:r w:rsidR="005405B9" w:rsidRPr="00C20495">
        <w:rPr>
          <w:rFonts w:ascii="Calibri" w:hAnsi="Calibri" w:cs="Calibri"/>
          <w:sz w:val="27"/>
        </w:rPr>
        <w:t xml:space="preserve">not being </w:t>
      </w:r>
      <w:r w:rsidR="00734985" w:rsidRPr="00C20495">
        <w:rPr>
          <w:rFonts w:ascii="Calibri" w:hAnsi="Calibri" w:cs="Calibri"/>
          <w:sz w:val="27"/>
        </w:rPr>
        <w:t xml:space="preserve">impressed by your own sense of self-importance. Your pride </w:t>
      </w:r>
      <w:r w:rsidR="00C179C1" w:rsidRPr="00C20495">
        <w:rPr>
          <w:rFonts w:ascii="Calibri" w:hAnsi="Calibri" w:cs="Calibri"/>
          <w:sz w:val="27"/>
        </w:rPr>
        <w:t>and your ego take</w:t>
      </w:r>
      <w:r w:rsidR="00734985" w:rsidRPr="00C20495">
        <w:rPr>
          <w:rFonts w:ascii="Calibri" w:hAnsi="Calibri" w:cs="Calibri"/>
          <w:sz w:val="27"/>
        </w:rPr>
        <w:t xml:space="preserve"> a backseat when you are </w:t>
      </w:r>
      <w:r w:rsidR="00C179C1" w:rsidRPr="00C20495">
        <w:rPr>
          <w:rFonts w:ascii="Calibri" w:hAnsi="Calibri" w:cs="Calibri"/>
          <w:sz w:val="27"/>
        </w:rPr>
        <w:t>practicing</w:t>
      </w:r>
      <w:r w:rsidR="00CE3CA3" w:rsidRPr="00C20495">
        <w:rPr>
          <w:rFonts w:ascii="Calibri" w:hAnsi="Calibri" w:cs="Calibri"/>
          <w:sz w:val="27"/>
        </w:rPr>
        <w:t xml:space="preserve"> this kind of</w:t>
      </w:r>
      <w:r w:rsidR="00C179C1" w:rsidRPr="00C20495">
        <w:rPr>
          <w:rFonts w:ascii="Calibri" w:hAnsi="Calibri" w:cs="Calibri"/>
          <w:sz w:val="27"/>
        </w:rPr>
        <w:t xml:space="preserve"> gentleness</w:t>
      </w:r>
      <w:r w:rsidR="00734985" w:rsidRPr="00C20495">
        <w:rPr>
          <w:rFonts w:ascii="Calibri" w:hAnsi="Calibri" w:cs="Calibri"/>
          <w:sz w:val="27"/>
        </w:rPr>
        <w:t>.</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What Paul is talking about had its root</w:t>
      </w:r>
      <w:r w:rsidR="00734985" w:rsidRPr="00C20495">
        <w:rPr>
          <w:rFonts w:ascii="Calibri" w:hAnsi="Calibri" w:cs="Calibri"/>
          <w:sz w:val="27"/>
        </w:rPr>
        <w:t>s in economic and social realms. In that sense a person’s</w:t>
      </w:r>
      <w:r w:rsidRPr="00C20495">
        <w:rPr>
          <w:rFonts w:ascii="Calibri" w:hAnsi="Calibri" w:cs="Calibri"/>
          <w:sz w:val="27"/>
        </w:rPr>
        <w:t xml:space="preserve"> humility and lowliness </w:t>
      </w:r>
      <w:r w:rsidR="00734985" w:rsidRPr="00C20495">
        <w:rPr>
          <w:rFonts w:ascii="Calibri" w:hAnsi="Calibri" w:cs="Calibri"/>
          <w:sz w:val="27"/>
        </w:rPr>
        <w:t>were</w:t>
      </w:r>
      <w:r w:rsidRPr="00C20495">
        <w:rPr>
          <w:rFonts w:ascii="Calibri" w:hAnsi="Calibri" w:cs="Calibri"/>
          <w:sz w:val="27"/>
        </w:rPr>
        <w:t xml:space="preserve"> not</w:t>
      </w:r>
      <w:r w:rsidR="00734985" w:rsidRPr="00C20495">
        <w:rPr>
          <w:rFonts w:ascii="Calibri" w:hAnsi="Calibri" w:cs="Calibri"/>
          <w:sz w:val="27"/>
        </w:rPr>
        <w:t xml:space="preserve"> only about their attitude, but their </w:t>
      </w:r>
      <w:r w:rsidRPr="00C20495">
        <w:rPr>
          <w:rFonts w:ascii="Calibri" w:hAnsi="Calibri" w:cs="Calibri"/>
          <w:sz w:val="27"/>
        </w:rPr>
        <w:t xml:space="preserve">position in life </w:t>
      </w:r>
      <w:r w:rsidR="00C179C1" w:rsidRPr="00C20495">
        <w:rPr>
          <w:rFonts w:ascii="Calibri" w:hAnsi="Calibri" w:cs="Calibri"/>
          <w:sz w:val="27"/>
        </w:rPr>
        <w:t xml:space="preserve">that was </w:t>
      </w:r>
      <w:r w:rsidRPr="00C20495">
        <w:rPr>
          <w:rFonts w:ascii="Calibri" w:hAnsi="Calibri" w:cs="Calibri"/>
          <w:sz w:val="27"/>
        </w:rPr>
        <w:t>clear for all to see. When the OT talks about gentlen</w:t>
      </w:r>
      <w:r w:rsidR="00CE3CA3" w:rsidRPr="00C20495">
        <w:rPr>
          <w:rFonts w:ascii="Calibri" w:hAnsi="Calibri" w:cs="Calibri"/>
          <w:sz w:val="27"/>
        </w:rPr>
        <w:t>ess it often refers to Lepers,</w:t>
      </w:r>
      <w:r w:rsidRPr="00C20495">
        <w:rPr>
          <w:rFonts w:ascii="Calibri" w:hAnsi="Calibri" w:cs="Calibri"/>
          <w:sz w:val="27"/>
        </w:rPr>
        <w:t xml:space="preserve"> the afflicted, </w:t>
      </w:r>
      <w:r w:rsidR="00734985" w:rsidRPr="00C20495">
        <w:rPr>
          <w:rFonts w:ascii="Calibri" w:hAnsi="Calibri" w:cs="Calibri"/>
          <w:sz w:val="27"/>
        </w:rPr>
        <w:t>the humble, the meek</w:t>
      </w:r>
      <w:r w:rsidR="00C179C1" w:rsidRPr="00C20495">
        <w:rPr>
          <w:rFonts w:ascii="Calibri" w:hAnsi="Calibri" w:cs="Calibri"/>
          <w:sz w:val="27"/>
        </w:rPr>
        <w:t>, or the</w:t>
      </w:r>
      <w:r w:rsidR="00734985" w:rsidRPr="00C20495">
        <w:rPr>
          <w:rFonts w:ascii="Calibri" w:hAnsi="Calibri" w:cs="Calibri"/>
          <w:sz w:val="27"/>
        </w:rPr>
        <w:t xml:space="preserve"> lonely. Again, n</w:t>
      </w:r>
      <w:r w:rsidRPr="00C20495">
        <w:rPr>
          <w:rFonts w:ascii="Calibri" w:hAnsi="Calibri" w:cs="Calibri"/>
          <w:sz w:val="27"/>
        </w:rPr>
        <w:t xml:space="preserve">ot only in attitude and posture, but also in social and economic position.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C179C1"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Over time </w:t>
      </w:r>
      <w:r w:rsidR="00CE3CA3" w:rsidRPr="00C20495">
        <w:rPr>
          <w:rFonts w:ascii="Calibri" w:hAnsi="Calibri" w:cs="Calibri"/>
          <w:sz w:val="27"/>
        </w:rPr>
        <w:t>this word</w:t>
      </w:r>
      <w:r w:rsidR="00894486" w:rsidRPr="00C20495">
        <w:rPr>
          <w:rFonts w:ascii="Calibri" w:hAnsi="Calibri" w:cs="Calibri"/>
          <w:sz w:val="27"/>
        </w:rPr>
        <w:t xml:space="preserve"> came to describe those who had </w:t>
      </w:r>
      <w:r w:rsidR="004A398B" w:rsidRPr="00C20495">
        <w:rPr>
          <w:rFonts w:ascii="Calibri" w:hAnsi="Calibri" w:cs="Calibri"/>
          <w:sz w:val="27"/>
        </w:rPr>
        <w:t>wealth but</w:t>
      </w:r>
      <w:r w:rsidR="00734985" w:rsidRPr="00C20495">
        <w:rPr>
          <w:rFonts w:ascii="Calibri" w:hAnsi="Calibri" w:cs="Calibri"/>
          <w:sz w:val="27"/>
        </w:rPr>
        <w:t xml:space="preserve"> didn’t rely on it. T</w:t>
      </w:r>
      <w:r w:rsidR="00894486" w:rsidRPr="00C20495">
        <w:rPr>
          <w:rFonts w:ascii="Calibri" w:hAnsi="Calibri" w:cs="Calibri"/>
          <w:sz w:val="27"/>
        </w:rPr>
        <w:t>hey didn’t make their wealth and prosperity their priority. It’s exactly the kind of attitude Jesus was getting at when he talked to the rich young ruler in Luke 18</w:t>
      </w:r>
      <w:r w:rsidR="00734985" w:rsidRPr="00C20495">
        <w:rPr>
          <w:rFonts w:ascii="Calibri" w:hAnsi="Calibri" w:cs="Calibri"/>
          <w:sz w:val="27"/>
        </w:rPr>
        <w:t>. Jesus t</w:t>
      </w:r>
      <w:r w:rsidR="00894486" w:rsidRPr="00C20495">
        <w:rPr>
          <w:rFonts w:ascii="Calibri" w:hAnsi="Calibri" w:cs="Calibri"/>
          <w:sz w:val="27"/>
        </w:rPr>
        <w:t xml:space="preserve">old him he could not </w:t>
      </w:r>
      <w:proofErr w:type="gramStart"/>
      <w:r w:rsidR="00894486" w:rsidRPr="00C20495">
        <w:rPr>
          <w:rFonts w:ascii="Calibri" w:hAnsi="Calibri" w:cs="Calibri"/>
          <w:sz w:val="27"/>
        </w:rPr>
        <w:t>follow after</w:t>
      </w:r>
      <w:proofErr w:type="gramEnd"/>
      <w:r w:rsidR="00894486" w:rsidRPr="00C20495">
        <w:rPr>
          <w:rFonts w:ascii="Calibri" w:hAnsi="Calibri" w:cs="Calibri"/>
          <w:sz w:val="27"/>
        </w:rPr>
        <w:t xml:space="preserve"> him unless he could let go of all his wealth and he couldn’t do it. It wasn’t about the ruler’s money, it w</w:t>
      </w:r>
      <w:r w:rsidR="00734985" w:rsidRPr="00C20495">
        <w:rPr>
          <w:rFonts w:ascii="Calibri" w:hAnsi="Calibri" w:cs="Calibri"/>
          <w:sz w:val="27"/>
        </w:rPr>
        <w:t>as about his attitude toward it. It was about</w:t>
      </w:r>
      <w:r w:rsidR="00894486" w:rsidRPr="00C20495">
        <w:rPr>
          <w:rFonts w:ascii="Calibri" w:hAnsi="Calibri" w:cs="Calibri"/>
          <w:sz w:val="27"/>
        </w:rPr>
        <w:t xml:space="preserve"> where his priorities lay.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4A398B"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Eventually this word also began to be used</w:t>
      </w:r>
      <w:r w:rsidR="00C179C1" w:rsidRPr="00C20495">
        <w:rPr>
          <w:rFonts w:ascii="Calibri" w:hAnsi="Calibri" w:cs="Calibri"/>
          <w:sz w:val="27"/>
        </w:rPr>
        <w:t xml:space="preserve"> of those who had a meek and humble attitude toward God.</w:t>
      </w:r>
      <w:r w:rsidRPr="00C20495">
        <w:rPr>
          <w:rFonts w:ascii="Calibri" w:hAnsi="Calibri" w:cs="Calibri"/>
          <w:sz w:val="27"/>
        </w:rPr>
        <w:t xml:space="preserve"> </w:t>
      </w:r>
      <w:r w:rsidR="00CC3817" w:rsidRPr="00C20495">
        <w:rPr>
          <w:rFonts w:ascii="Calibri" w:hAnsi="Calibri" w:cs="Calibri"/>
          <w:sz w:val="27"/>
        </w:rPr>
        <w:t>Throughout the Old Testament people with that attitude of gentleness and humility toward God were promised that God would be their advocate.</w:t>
      </w:r>
    </w:p>
    <w:p w:rsidR="001B3737" w:rsidRPr="00C20495" w:rsidRDefault="001B3737" w:rsidP="00207A9B">
      <w:pPr>
        <w:pStyle w:val="ListBullet"/>
        <w:numPr>
          <w:ilvl w:val="0"/>
          <w:numId w:val="0"/>
        </w:numPr>
        <w:spacing w:after="0" w:line="240" w:lineRule="auto"/>
        <w:rPr>
          <w:rFonts w:ascii="Calibri" w:hAnsi="Calibri" w:cs="Calibri"/>
          <w:sz w:val="27"/>
        </w:rPr>
      </w:pP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Psalm 10:17–18 ESV — </w:t>
      </w:r>
      <w:r w:rsidRPr="00C20495">
        <w:rPr>
          <w:rFonts w:ascii="Calibri" w:hAnsi="Calibri" w:cs="Calibri"/>
          <w:b/>
          <w:bCs/>
          <w:sz w:val="27"/>
          <w:lang w:val="en"/>
        </w:rPr>
        <w:t>17</w:t>
      </w:r>
      <w:r w:rsidRPr="00C20495">
        <w:rPr>
          <w:rFonts w:ascii="Calibri" w:hAnsi="Calibri" w:cs="Calibri"/>
          <w:sz w:val="27"/>
          <w:lang w:val="en"/>
        </w:rPr>
        <w:t xml:space="preserve"> </w:t>
      </w:r>
      <w:r w:rsidRPr="00C20495">
        <w:rPr>
          <w:rFonts w:ascii="Calibri" w:hAnsi="Calibri" w:cs="Calibri"/>
          <w:sz w:val="27"/>
        </w:rPr>
        <w:t xml:space="preserve">O </w:t>
      </w:r>
      <w:r w:rsidRPr="00C20495">
        <w:rPr>
          <w:rFonts w:ascii="Calibri" w:hAnsi="Calibri" w:cs="Calibri"/>
          <w:smallCaps/>
          <w:sz w:val="27"/>
        </w:rPr>
        <w:t>Lord</w:t>
      </w:r>
      <w:r w:rsidRPr="00C20495">
        <w:rPr>
          <w:rFonts w:ascii="Calibri" w:hAnsi="Calibri" w:cs="Calibri"/>
          <w:sz w:val="27"/>
        </w:rPr>
        <w:t xml:space="preserve">, you hear the desire of the afflicted; you will strengthen their heart; you will incline your ear </w:t>
      </w:r>
      <w:r w:rsidRPr="00C20495">
        <w:rPr>
          <w:rFonts w:ascii="Calibri" w:hAnsi="Calibri" w:cs="Calibri"/>
          <w:b/>
          <w:bCs/>
          <w:sz w:val="27"/>
          <w:lang w:val="en"/>
        </w:rPr>
        <w:t>18</w:t>
      </w:r>
      <w:r w:rsidRPr="00C20495">
        <w:rPr>
          <w:rFonts w:ascii="Calibri" w:hAnsi="Calibri" w:cs="Calibri"/>
          <w:sz w:val="27"/>
          <w:lang w:val="en"/>
        </w:rPr>
        <w:t xml:space="preserve"> </w:t>
      </w:r>
      <w:r w:rsidRPr="00C20495">
        <w:rPr>
          <w:rFonts w:ascii="Calibri" w:hAnsi="Calibri" w:cs="Calibri"/>
          <w:sz w:val="27"/>
        </w:rPr>
        <w:t xml:space="preserve">to do justice to the fatherless and the oppressed, so that man who is of the earth may strike terror no more. </w:t>
      </w: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Psalm 37:11 ESV — </w:t>
      </w:r>
      <w:r w:rsidRPr="00C20495">
        <w:rPr>
          <w:rFonts w:ascii="Calibri" w:hAnsi="Calibri" w:cs="Calibri"/>
          <w:b/>
          <w:bCs/>
          <w:sz w:val="27"/>
          <w:lang w:val="en"/>
        </w:rPr>
        <w:t>11</w:t>
      </w:r>
      <w:r w:rsidRPr="00C20495">
        <w:rPr>
          <w:rFonts w:ascii="Calibri" w:hAnsi="Calibri" w:cs="Calibri"/>
          <w:sz w:val="27"/>
          <w:lang w:val="en"/>
        </w:rPr>
        <w:t xml:space="preserve"> </w:t>
      </w:r>
      <w:r w:rsidRPr="00C20495">
        <w:rPr>
          <w:rFonts w:ascii="Calibri" w:hAnsi="Calibri" w:cs="Calibri"/>
          <w:sz w:val="27"/>
        </w:rPr>
        <w:t xml:space="preserve">But the meek shall inherit the land and delight themselves in abundant peace. </w:t>
      </w: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Psalm 147:6 ESV — </w:t>
      </w:r>
      <w:r w:rsidRPr="00C20495">
        <w:rPr>
          <w:rFonts w:ascii="Calibri" w:hAnsi="Calibri" w:cs="Calibri"/>
          <w:b/>
          <w:bCs/>
          <w:sz w:val="27"/>
          <w:lang w:val="en"/>
        </w:rPr>
        <w:t>6</w:t>
      </w:r>
      <w:r w:rsidRPr="00C20495">
        <w:rPr>
          <w:rFonts w:ascii="Calibri" w:hAnsi="Calibri" w:cs="Calibri"/>
          <w:sz w:val="27"/>
          <w:lang w:val="en"/>
        </w:rPr>
        <w:t xml:space="preserve"> </w:t>
      </w:r>
      <w:r w:rsidRPr="00C20495">
        <w:rPr>
          <w:rFonts w:ascii="Calibri" w:hAnsi="Calibri" w:cs="Calibri"/>
          <w:sz w:val="27"/>
        </w:rPr>
        <w:t xml:space="preserve">The </w:t>
      </w:r>
      <w:r w:rsidRPr="00C20495">
        <w:rPr>
          <w:rFonts w:ascii="Calibri" w:hAnsi="Calibri" w:cs="Calibri"/>
          <w:smallCaps/>
          <w:sz w:val="27"/>
        </w:rPr>
        <w:t>Lord</w:t>
      </w:r>
      <w:r w:rsidRPr="00C20495">
        <w:rPr>
          <w:rFonts w:ascii="Calibri" w:hAnsi="Calibri" w:cs="Calibri"/>
          <w:sz w:val="27"/>
        </w:rPr>
        <w:t xml:space="preserve"> </w:t>
      </w:r>
      <w:proofErr w:type="gramStart"/>
      <w:r w:rsidRPr="00C20495">
        <w:rPr>
          <w:rFonts w:ascii="Calibri" w:hAnsi="Calibri" w:cs="Calibri"/>
          <w:sz w:val="27"/>
        </w:rPr>
        <w:t>lifts up</w:t>
      </w:r>
      <w:proofErr w:type="gramEnd"/>
      <w:r w:rsidRPr="00C20495">
        <w:rPr>
          <w:rFonts w:ascii="Calibri" w:hAnsi="Calibri" w:cs="Calibri"/>
          <w:sz w:val="27"/>
        </w:rPr>
        <w:t xml:space="preserve"> the humble; he casts the wicked to the ground. </w:t>
      </w: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Psalm 149:4 ESV — </w:t>
      </w:r>
      <w:r w:rsidRPr="00C20495">
        <w:rPr>
          <w:rFonts w:ascii="Calibri" w:hAnsi="Calibri" w:cs="Calibri"/>
          <w:b/>
          <w:bCs/>
          <w:sz w:val="27"/>
          <w:lang w:val="en"/>
        </w:rPr>
        <w:t>4</w:t>
      </w:r>
      <w:r w:rsidRPr="00C20495">
        <w:rPr>
          <w:rFonts w:ascii="Calibri" w:hAnsi="Calibri" w:cs="Calibri"/>
          <w:sz w:val="27"/>
          <w:lang w:val="en"/>
        </w:rPr>
        <w:t xml:space="preserve"> </w:t>
      </w:r>
      <w:r w:rsidRPr="00C20495">
        <w:rPr>
          <w:rFonts w:ascii="Calibri" w:hAnsi="Calibri" w:cs="Calibri"/>
          <w:sz w:val="27"/>
        </w:rPr>
        <w:t xml:space="preserve">For the </w:t>
      </w:r>
      <w:r w:rsidRPr="00C20495">
        <w:rPr>
          <w:rFonts w:ascii="Calibri" w:hAnsi="Calibri" w:cs="Calibri"/>
          <w:smallCaps/>
          <w:sz w:val="27"/>
        </w:rPr>
        <w:t>Lord</w:t>
      </w:r>
      <w:r w:rsidRPr="00C20495">
        <w:rPr>
          <w:rFonts w:ascii="Calibri" w:hAnsi="Calibri" w:cs="Calibri"/>
          <w:sz w:val="27"/>
        </w:rPr>
        <w:t xml:space="preserve"> takes pleasure in his people; he adorns the humble with salvation. </w:t>
      </w: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Isaiah 29:19 ESV — </w:t>
      </w:r>
      <w:r w:rsidRPr="00C20495">
        <w:rPr>
          <w:rFonts w:ascii="Calibri" w:hAnsi="Calibri" w:cs="Calibri"/>
          <w:b/>
          <w:bCs/>
          <w:sz w:val="27"/>
          <w:lang w:val="en"/>
        </w:rPr>
        <w:t>19</w:t>
      </w:r>
      <w:r w:rsidRPr="00C20495">
        <w:rPr>
          <w:rFonts w:ascii="Calibri" w:hAnsi="Calibri" w:cs="Calibri"/>
          <w:sz w:val="27"/>
          <w:lang w:val="en"/>
        </w:rPr>
        <w:t xml:space="preserve"> </w:t>
      </w:r>
      <w:r w:rsidRPr="00C20495">
        <w:rPr>
          <w:rFonts w:ascii="Calibri" w:hAnsi="Calibri" w:cs="Calibri"/>
          <w:sz w:val="27"/>
        </w:rPr>
        <w:t xml:space="preserve">The meek shall obtain fresh joy in the </w:t>
      </w:r>
      <w:r w:rsidRPr="00C20495">
        <w:rPr>
          <w:rFonts w:ascii="Calibri" w:hAnsi="Calibri" w:cs="Calibri"/>
          <w:smallCaps/>
          <w:sz w:val="27"/>
        </w:rPr>
        <w:t>Lord</w:t>
      </w:r>
      <w:r w:rsidRPr="00C20495">
        <w:rPr>
          <w:rFonts w:ascii="Calibri" w:hAnsi="Calibri" w:cs="Calibri"/>
          <w:sz w:val="27"/>
        </w:rPr>
        <w:t xml:space="preserve">, and the poor among mankind shall exult in the Holy One of Israel. </w:t>
      </w:r>
    </w:p>
    <w:p w:rsidR="001B3737" w:rsidRPr="00C20495" w:rsidRDefault="001B3737" w:rsidP="00207A9B">
      <w:p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lastRenderedPageBreak/>
        <w:t xml:space="preserve">The opposite of that meek, humble, and gentle attitude </w:t>
      </w:r>
      <w:r w:rsidR="00734985" w:rsidRPr="00C20495">
        <w:rPr>
          <w:rFonts w:ascii="Calibri" w:hAnsi="Calibri" w:cs="Calibri"/>
          <w:sz w:val="27"/>
        </w:rPr>
        <w:t>is arrogance, pride, or conceit. T</w:t>
      </w:r>
      <w:r w:rsidRPr="00C20495">
        <w:rPr>
          <w:rFonts w:ascii="Calibri" w:hAnsi="Calibri" w:cs="Calibri"/>
          <w:sz w:val="27"/>
        </w:rPr>
        <w:t xml:space="preserve">hose are the things that characterize people who try to secure their future by their own strength. They are looking out for themselves, trying to do things on their own, trying to build themselves up </w:t>
      </w:r>
      <w:r w:rsidR="002130E9" w:rsidRPr="00C20495">
        <w:rPr>
          <w:rFonts w:ascii="Calibri" w:hAnsi="Calibri" w:cs="Calibri"/>
          <w:sz w:val="27"/>
        </w:rPr>
        <w:t>no matter what it costs others.</w:t>
      </w:r>
    </w:p>
    <w:p w:rsidR="00734985" w:rsidRPr="00C20495" w:rsidRDefault="00734985" w:rsidP="00207A9B">
      <w:pPr>
        <w:pStyle w:val="ListBullet"/>
        <w:numPr>
          <w:ilvl w:val="0"/>
          <w:numId w:val="0"/>
        </w:numPr>
        <w:spacing w:after="0" w:line="240" w:lineRule="auto"/>
        <w:rPr>
          <w:rFonts w:ascii="Calibri" w:hAnsi="Calibri" w:cs="Calibri"/>
          <w:sz w:val="27"/>
        </w:rPr>
      </w:pPr>
    </w:p>
    <w:p w:rsidR="001B3737" w:rsidRPr="00C20495" w:rsidRDefault="00734985"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W</w:t>
      </w:r>
      <w:r w:rsidR="00894486" w:rsidRPr="00C20495">
        <w:rPr>
          <w:rFonts w:ascii="Calibri" w:hAnsi="Calibri" w:cs="Calibri"/>
          <w:sz w:val="27"/>
        </w:rPr>
        <w:t xml:space="preserve">hen we </w:t>
      </w:r>
      <w:r w:rsidRPr="00C20495">
        <w:rPr>
          <w:rFonts w:ascii="Calibri" w:hAnsi="Calibri" w:cs="Calibri"/>
          <w:sz w:val="27"/>
        </w:rPr>
        <w:t>live</w:t>
      </w:r>
      <w:r w:rsidR="00894486" w:rsidRPr="00C20495">
        <w:rPr>
          <w:rFonts w:ascii="Calibri" w:hAnsi="Calibri" w:cs="Calibri"/>
          <w:sz w:val="27"/>
        </w:rPr>
        <w:t xml:space="preserve"> like that, when we </w:t>
      </w:r>
      <w:r w:rsidRPr="00C20495">
        <w:rPr>
          <w:rFonts w:ascii="Calibri" w:hAnsi="Calibri" w:cs="Calibri"/>
          <w:sz w:val="27"/>
        </w:rPr>
        <w:t xml:space="preserve">try to do everything on our own, </w:t>
      </w:r>
      <w:r w:rsidR="00894486" w:rsidRPr="00C20495">
        <w:rPr>
          <w:rFonts w:ascii="Calibri" w:hAnsi="Calibri" w:cs="Calibri"/>
          <w:sz w:val="27"/>
        </w:rPr>
        <w:t xml:space="preserve">we are denying our need for God in our lives. The Israelites were often called stubborn or ‘stiff-necked’ people in the OT. </w:t>
      </w:r>
      <w:r w:rsidRPr="00C20495">
        <w:rPr>
          <w:rFonts w:ascii="Calibri" w:hAnsi="Calibri" w:cs="Calibri"/>
          <w:sz w:val="27"/>
        </w:rPr>
        <w:t xml:space="preserve">That term </w:t>
      </w:r>
      <w:r w:rsidR="009A1861" w:rsidRPr="00C20495">
        <w:rPr>
          <w:rFonts w:ascii="Calibri" w:hAnsi="Calibri" w:cs="Calibri"/>
          <w:sz w:val="27"/>
        </w:rPr>
        <w:t>was not just about</w:t>
      </w:r>
      <w:r w:rsidRPr="00C20495">
        <w:rPr>
          <w:rFonts w:ascii="Calibri" w:hAnsi="Calibri" w:cs="Calibri"/>
          <w:sz w:val="27"/>
        </w:rPr>
        <w:t xml:space="preserve"> stubbornness.</w:t>
      </w:r>
      <w:r w:rsidR="00894486" w:rsidRPr="00C20495">
        <w:rPr>
          <w:rFonts w:ascii="Calibri" w:hAnsi="Calibri" w:cs="Calibri"/>
          <w:sz w:val="27"/>
        </w:rPr>
        <w:t xml:space="preserve"> </w:t>
      </w:r>
      <w:r w:rsidRPr="00C20495">
        <w:rPr>
          <w:rFonts w:ascii="Calibri" w:hAnsi="Calibri" w:cs="Calibri"/>
          <w:sz w:val="27"/>
        </w:rPr>
        <w:t>The idea of a</w:t>
      </w:r>
      <w:r w:rsidR="00894486" w:rsidRPr="00C20495">
        <w:rPr>
          <w:rFonts w:ascii="Calibri" w:hAnsi="Calibri" w:cs="Calibri"/>
          <w:sz w:val="27"/>
        </w:rPr>
        <w:t xml:space="preserve"> ‘stiff-neck’ is a refusal to bow down to the authority of God.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2 Chronicles 30:7–8 ESV — </w:t>
      </w:r>
      <w:r w:rsidRPr="00C20495">
        <w:rPr>
          <w:rFonts w:ascii="Calibri" w:hAnsi="Calibri" w:cs="Calibri"/>
          <w:b/>
          <w:bCs/>
          <w:sz w:val="27"/>
          <w:lang w:val="en"/>
        </w:rPr>
        <w:t>7</w:t>
      </w:r>
      <w:r w:rsidRPr="00C20495">
        <w:rPr>
          <w:rFonts w:ascii="Calibri" w:hAnsi="Calibri" w:cs="Calibri"/>
          <w:sz w:val="27"/>
          <w:lang w:val="en"/>
        </w:rPr>
        <w:t xml:space="preserve"> </w:t>
      </w:r>
      <w:r w:rsidRPr="00C20495">
        <w:rPr>
          <w:rFonts w:ascii="Calibri" w:hAnsi="Calibri" w:cs="Calibri"/>
          <w:sz w:val="27"/>
        </w:rPr>
        <w:t xml:space="preserve">Do not be like your fathers and your brothers, who were faithless to the </w:t>
      </w:r>
      <w:r w:rsidRPr="00C20495">
        <w:rPr>
          <w:rFonts w:ascii="Calibri" w:hAnsi="Calibri" w:cs="Calibri"/>
          <w:smallCaps/>
          <w:sz w:val="27"/>
        </w:rPr>
        <w:t>Lord</w:t>
      </w:r>
      <w:r w:rsidRPr="00C20495">
        <w:rPr>
          <w:rFonts w:ascii="Calibri" w:hAnsi="Calibri" w:cs="Calibri"/>
          <w:sz w:val="27"/>
        </w:rPr>
        <w:t xml:space="preserve"> God of their fathers, so that he made them a desolation, as you see. </w:t>
      </w:r>
      <w:r w:rsidRPr="00C20495">
        <w:rPr>
          <w:rFonts w:ascii="Calibri" w:hAnsi="Calibri" w:cs="Calibri"/>
          <w:b/>
          <w:bCs/>
          <w:sz w:val="27"/>
          <w:lang w:val="en"/>
        </w:rPr>
        <w:t>8</w:t>
      </w:r>
      <w:r w:rsidRPr="00C20495">
        <w:rPr>
          <w:rFonts w:ascii="Calibri" w:hAnsi="Calibri" w:cs="Calibri"/>
          <w:sz w:val="27"/>
          <w:lang w:val="en"/>
        </w:rPr>
        <w:t xml:space="preserve"> </w:t>
      </w:r>
      <w:r w:rsidRPr="00C20495">
        <w:rPr>
          <w:rFonts w:ascii="Calibri" w:hAnsi="Calibri" w:cs="Calibri"/>
          <w:sz w:val="27"/>
        </w:rPr>
        <w:t xml:space="preserve">Do not now be stiff-necked as your fathers were… </w:t>
      </w:r>
    </w:p>
    <w:p w:rsidR="00734985" w:rsidRPr="00C20495" w:rsidRDefault="00734985" w:rsidP="00207A9B">
      <w:p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They were a proud people who would not bow down to God. We see </w:t>
      </w:r>
      <w:r w:rsidR="009A1861" w:rsidRPr="00C20495">
        <w:rPr>
          <w:rFonts w:ascii="Calibri" w:hAnsi="Calibri" w:cs="Calibri"/>
          <w:sz w:val="27"/>
        </w:rPr>
        <w:t>the same thing</w:t>
      </w:r>
      <w:r w:rsidRPr="00C20495">
        <w:rPr>
          <w:rFonts w:ascii="Calibri" w:hAnsi="Calibri" w:cs="Calibri"/>
          <w:sz w:val="27"/>
        </w:rPr>
        <w:t xml:space="preserve"> </w:t>
      </w:r>
      <w:r w:rsidR="009A1861" w:rsidRPr="00C20495">
        <w:rPr>
          <w:rFonts w:ascii="Calibri" w:hAnsi="Calibri" w:cs="Calibri"/>
          <w:sz w:val="27"/>
        </w:rPr>
        <w:t xml:space="preserve">again </w:t>
      </w:r>
      <w:r w:rsidRPr="00C20495">
        <w:rPr>
          <w:rFonts w:ascii="Calibri" w:hAnsi="Calibri" w:cs="Calibri"/>
          <w:sz w:val="27"/>
        </w:rPr>
        <w:t xml:space="preserve">in the </w:t>
      </w:r>
      <w:r w:rsidR="00734985" w:rsidRPr="00C20495">
        <w:rPr>
          <w:rFonts w:ascii="Calibri" w:hAnsi="Calibri" w:cs="Calibri"/>
          <w:sz w:val="27"/>
        </w:rPr>
        <w:t>New Testament</w:t>
      </w:r>
      <w:r w:rsidRPr="00C20495">
        <w:rPr>
          <w:rFonts w:ascii="Calibri" w:hAnsi="Calibri" w:cs="Calibri"/>
          <w:sz w:val="27"/>
        </w:rPr>
        <w:t xml:space="preserve"> </w:t>
      </w:r>
      <w:r w:rsidR="00734985" w:rsidRPr="00C20495">
        <w:rPr>
          <w:rFonts w:ascii="Calibri" w:hAnsi="Calibri" w:cs="Calibri"/>
          <w:sz w:val="27"/>
        </w:rPr>
        <w:t>when Stephen calls the Jewish leaders stiff necked</w:t>
      </w:r>
      <w:r w:rsidR="009A1861" w:rsidRPr="00C20495">
        <w:rPr>
          <w:rFonts w:ascii="Calibri" w:hAnsi="Calibri" w:cs="Calibri"/>
          <w:sz w:val="27"/>
        </w:rPr>
        <w:t xml:space="preserve"> as well</w:t>
      </w:r>
      <w:r w:rsidR="00734985" w:rsidRPr="00C20495">
        <w:rPr>
          <w:rFonts w:ascii="Calibri" w:hAnsi="Calibri" w:cs="Calibri"/>
          <w:sz w:val="27"/>
        </w:rPr>
        <w:t xml:space="preserve"> in Acts 7.</w:t>
      </w:r>
      <w:r w:rsidRPr="00C20495">
        <w:rPr>
          <w:rFonts w:ascii="Calibri" w:hAnsi="Calibri" w:cs="Calibri"/>
          <w:sz w:val="27"/>
        </w:rPr>
        <w:t xml:space="preserve"> </w:t>
      </w:r>
    </w:p>
    <w:p w:rsidR="001B3737" w:rsidRPr="00C20495" w:rsidRDefault="001B3737" w:rsidP="00207A9B">
      <w:p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They may have </w:t>
      </w:r>
      <w:r w:rsidR="009A1861" w:rsidRPr="00C20495">
        <w:rPr>
          <w:rFonts w:ascii="Calibri" w:hAnsi="Calibri" w:cs="Calibri"/>
          <w:sz w:val="27"/>
        </w:rPr>
        <w:t>had all the appearance</w:t>
      </w:r>
      <w:r w:rsidRPr="00C20495">
        <w:rPr>
          <w:rFonts w:ascii="Calibri" w:hAnsi="Calibri" w:cs="Calibri"/>
          <w:sz w:val="27"/>
        </w:rPr>
        <w:t xml:space="preserve"> of Jews who were</w:t>
      </w:r>
      <w:r w:rsidR="00734985" w:rsidRPr="00C20495">
        <w:rPr>
          <w:rFonts w:ascii="Calibri" w:hAnsi="Calibri" w:cs="Calibri"/>
          <w:sz w:val="27"/>
        </w:rPr>
        <w:t xml:space="preserve"> devout and trusted in the Lord, </w:t>
      </w:r>
      <w:r w:rsidRPr="00C20495">
        <w:rPr>
          <w:rFonts w:ascii="Calibri" w:hAnsi="Calibri" w:cs="Calibri"/>
          <w:sz w:val="27"/>
        </w:rPr>
        <w:t>but that’s where they let the i</w:t>
      </w:r>
      <w:r w:rsidR="00734985" w:rsidRPr="00C20495">
        <w:rPr>
          <w:rFonts w:ascii="Calibri" w:hAnsi="Calibri" w:cs="Calibri"/>
          <w:sz w:val="27"/>
        </w:rPr>
        <w:t>nfluence of God end. They had</w:t>
      </w:r>
      <w:r w:rsidRPr="00C20495">
        <w:rPr>
          <w:rFonts w:ascii="Calibri" w:hAnsi="Calibri" w:cs="Calibri"/>
          <w:sz w:val="27"/>
        </w:rPr>
        <w:t xml:space="preserve"> the appearances of devoutness </w:t>
      </w:r>
      <w:r w:rsidR="00734985" w:rsidRPr="00C20495">
        <w:rPr>
          <w:rFonts w:ascii="Calibri" w:hAnsi="Calibri" w:cs="Calibri"/>
          <w:sz w:val="27"/>
        </w:rPr>
        <w:t>on the outside, but they didn’t let t</w:t>
      </w:r>
      <w:r w:rsidR="009A1861" w:rsidRPr="00C20495">
        <w:rPr>
          <w:rFonts w:ascii="Calibri" w:hAnsi="Calibri" w:cs="Calibri"/>
          <w:sz w:val="27"/>
        </w:rPr>
        <w:t>he word</w:t>
      </w:r>
      <w:r w:rsidRPr="00C20495">
        <w:rPr>
          <w:rFonts w:ascii="Calibri" w:hAnsi="Calibri" w:cs="Calibri"/>
          <w:sz w:val="27"/>
        </w:rPr>
        <w:t xml:space="preserve"> of God and the Holy Spirit get into their hearts and minds. Stephen says they opposed the Holy Spirit, they quenched the work of the Holy Spirit in their lives.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That’s exactly the opposite of allowing th</w:t>
      </w:r>
      <w:r w:rsidR="009A1861" w:rsidRPr="00C20495">
        <w:rPr>
          <w:rFonts w:ascii="Calibri" w:hAnsi="Calibri" w:cs="Calibri"/>
          <w:sz w:val="27"/>
        </w:rPr>
        <w:t>e Holy Spirit to cultivate the f</w:t>
      </w:r>
      <w:r w:rsidRPr="00C20495">
        <w:rPr>
          <w:rFonts w:ascii="Calibri" w:hAnsi="Calibri" w:cs="Calibri"/>
          <w:sz w:val="27"/>
        </w:rPr>
        <w:t>r</w:t>
      </w:r>
      <w:r w:rsidR="00734985" w:rsidRPr="00C20495">
        <w:rPr>
          <w:rFonts w:ascii="Calibri" w:hAnsi="Calibri" w:cs="Calibri"/>
          <w:sz w:val="27"/>
        </w:rPr>
        <w:t>uit of the Spirit in your life. I</w:t>
      </w:r>
      <w:r w:rsidRPr="00C20495">
        <w:rPr>
          <w:rFonts w:ascii="Calibri" w:hAnsi="Calibri" w:cs="Calibri"/>
          <w:sz w:val="27"/>
        </w:rPr>
        <w:t>f we are like the Israelites and be</w:t>
      </w:r>
      <w:r w:rsidR="00734985" w:rsidRPr="00C20495">
        <w:rPr>
          <w:rFonts w:ascii="Calibri" w:hAnsi="Calibri" w:cs="Calibri"/>
          <w:sz w:val="27"/>
        </w:rPr>
        <w:t xml:space="preserve">come stubborn and stiff-necked the Holy Spirit can’t do his work in us. If we refuse to </w:t>
      </w:r>
      <w:r w:rsidRPr="00C20495">
        <w:rPr>
          <w:rFonts w:ascii="Calibri" w:hAnsi="Calibri" w:cs="Calibri"/>
          <w:sz w:val="27"/>
        </w:rPr>
        <w:t>al</w:t>
      </w:r>
      <w:r w:rsidR="00734985" w:rsidRPr="00C20495">
        <w:rPr>
          <w:rFonts w:ascii="Calibri" w:hAnsi="Calibri" w:cs="Calibri"/>
          <w:sz w:val="27"/>
        </w:rPr>
        <w:t xml:space="preserve">low God to lead us in our lives, </w:t>
      </w:r>
      <w:r w:rsidRPr="00C20495">
        <w:rPr>
          <w:rFonts w:ascii="Calibri" w:hAnsi="Calibri" w:cs="Calibri"/>
          <w:sz w:val="27"/>
        </w:rPr>
        <w:t xml:space="preserve">then </w:t>
      </w:r>
      <w:r w:rsidR="00734985" w:rsidRPr="00C20495">
        <w:rPr>
          <w:rFonts w:ascii="Calibri" w:hAnsi="Calibri" w:cs="Calibri"/>
          <w:sz w:val="27"/>
        </w:rPr>
        <w:t>we will not produce the fruit of the Spirit</w:t>
      </w:r>
      <w:r w:rsidRPr="00C20495">
        <w:rPr>
          <w:rFonts w:ascii="Calibri" w:hAnsi="Calibri" w:cs="Calibri"/>
          <w:sz w:val="27"/>
        </w:rPr>
        <w:t>. We won’t have love, joy, peace, patience, goodness, and kindness. We might have the world’s version of those things in our lives</w:t>
      </w:r>
      <w:r w:rsidR="009A1861" w:rsidRPr="00C20495">
        <w:rPr>
          <w:rFonts w:ascii="Calibri" w:hAnsi="Calibri" w:cs="Calibri"/>
          <w:sz w:val="27"/>
        </w:rPr>
        <w:t xml:space="preserve">; whatever </w:t>
      </w:r>
      <w:r w:rsidR="002A2144" w:rsidRPr="00C20495">
        <w:rPr>
          <w:rFonts w:ascii="Calibri" w:hAnsi="Calibri" w:cs="Calibri"/>
          <w:sz w:val="27"/>
        </w:rPr>
        <w:t>we can muster by our own effort. But the world’s version is a cheap imitation of what God provides. God changes the heart. We can only change our behavior.</w:t>
      </w:r>
      <w:r w:rsidRPr="00C20495">
        <w:rPr>
          <w:rFonts w:ascii="Calibri" w:hAnsi="Calibri" w:cs="Calibri"/>
          <w:sz w:val="27"/>
        </w:rPr>
        <w:t xml:space="preserve">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2A2144"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If we try to do things on our own apart from God we will end up as stubborn, </w:t>
      </w:r>
      <w:r w:rsidR="00894486" w:rsidRPr="00C20495">
        <w:rPr>
          <w:rFonts w:ascii="Calibri" w:hAnsi="Calibri" w:cs="Calibri"/>
          <w:sz w:val="27"/>
        </w:rPr>
        <w:t>stiff-necked</w:t>
      </w:r>
      <w:r w:rsidRPr="00C20495">
        <w:rPr>
          <w:rFonts w:ascii="Calibri" w:hAnsi="Calibri" w:cs="Calibri"/>
          <w:sz w:val="27"/>
        </w:rPr>
        <w:t xml:space="preserve">, and </w:t>
      </w:r>
      <w:r w:rsidR="00894486" w:rsidRPr="00C20495">
        <w:rPr>
          <w:rFonts w:ascii="Calibri" w:hAnsi="Calibri" w:cs="Calibri"/>
          <w:sz w:val="27"/>
        </w:rPr>
        <w:t>prideful</w:t>
      </w:r>
      <w:r w:rsidRPr="00C20495">
        <w:rPr>
          <w:rFonts w:ascii="Calibri" w:hAnsi="Calibri" w:cs="Calibri"/>
          <w:sz w:val="27"/>
        </w:rPr>
        <w:t xml:space="preserve"> people. That happens when we put our faith and trust in our own abilities instead of submitting to God and allowing the Holy Spirit to work in our lives.</w:t>
      </w:r>
      <w:r w:rsidR="00894486" w:rsidRPr="00C20495">
        <w:rPr>
          <w:rFonts w:ascii="Calibri" w:hAnsi="Calibri" w:cs="Calibri"/>
          <w:sz w:val="27"/>
        </w:rPr>
        <w:t xml:space="preserve"> </w:t>
      </w:r>
    </w:p>
    <w:p w:rsidR="001B3737" w:rsidRPr="00C20495" w:rsidRDefault="001B3737" w:rsidP="00207A9B">
      <w:pPr>
        <w:pStyle w:val="ListBullet"/>
        <w:numPr>
          <w:ilvl w:val="0"/>
          <w:numId w:val="0"/>
        </w:numPr>
        <w:spacing w:after="0" w:line="240" w:lineRule="auto"/>
        <w:rPr>
          <w:rFonts w:ascii="Calibri" w:hAnsi="Calibri" w:cs="Calibri"/>
          <w:sz w:val="27"/>
        </w:rPr>
      </w:pPr>
    </w:p>
    <w:p w:rsidR="001B3737" w:rsidRPr="00C20495" w:rsidRDefault="002A2144"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We get our greatest example of what it means to be gentle from Jesus himself. </w:t>
      </w:r>
      <w:r w:rsidR="00894486" w:rsidRPr="00C20495">
        <w:rPr>
          <w:rFonts w:ascii="Calibri" w:hAnsi="Calibri" w:cs="Calibri"/>
          <w:sz w:val="27"/>
        </w:rPr>
        <w:t xml:space="preserve">One way to define meekness is the ability to restrain yourself from using power and coercion to obtain </w:t>
      </w:r>
      <w:r w:rsidRPr="00C20495">
        <w:rPr>
          <w:rFonts w:ascii="Calibri" w:hAnsi="Calibri" w:cs="Calibri"/>
          <w:sz w:val="27"/>
        </w:rPr>
        <w:t>what you want. Jesus did that to a far greater extent than we can ever understand.</w:t>
      </w:r>
      <w:r w:rsidR="00894486" w:rsidRPr="00C20495">
        <w:rPr>
          <w:rFonts w:ascii="Calibri" w:hAnsi="Calibri" w:cs="Calibri"/>
          <w:sz w:val="27"/>
        </w:rPr>
        <w:t xml:space="preserve"> </w:t>
      </w:r>
    </w:p>
    <w:p w:rsidR="001B3737" w:rsidRPr="00C20495" w:rsidRDefault="001B3737" w:rsidP="00207A9B">
      <w:pPr>
        <w:pStyle w:val="ListBullet"/>
        <w:numPr>
          <w:ilvl w:val="0"/>
          <w:numId w:val="0"/>
        </w:numPr>
        <w:spacing w:after="0" w:line="240" w:lineRule="auto"/>
        <w:rPr>
          <w:rFonts w:ascii="Calibri" w:hAnsi="Calibri" w:cs="Calibri"/>
          <w:sz w:val="27"/>
        </w:rPr>
      </w:pP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Philippians 2:5–8 ESV — </w:t>
      </w:r>
      <w:r w:rsidRPr="00C20495">
        <w:rPr>
          <w:rFonts w:ascii="Calibri" w:hAnsi="Calibri" w:cs="Calibri"/>
          <w:b/>
          <w:bCs/>
          <w:sz w:val="27"/>
          <w:lang w:val="en"/>
        </w:rPr>
        <w:t>5</w:t>
      </w:r>
      <w:r w:rsidRPr="00C20495">
        <w:rPr>
          <w:rFonts w:ascii="Calibri" w:hAnsi="Calibri" w:cs="Calibri"/>
          <w:sz w:val="27"/>
          <w:lang w:val="en"/>
        </w:rPr>
        <w:t xml:space="preserve"> </w:t>
      </w:r>
      <w:r w:rsidRPr="00C20495">
        <w:rPr>
          <w:rFonts w:ascii="Calibri" w:hAnsi="Calibri" w:cs="Calibri"/>
          <w:sz w:val="27"/>
        </w:rPr>
        <w:t xml:space="preserve">Have this mind among yourselves, which is yours in Christ Jesus, </w:t>
      </w:r>
      <w:r w:rsidRPr="00C20495">
        <w:rPr>
          <w:rFonts w:ascii="Calibri" w:hAnsi="Calibri" w:cs="Calibri"/>
          <w:b/>
          <w:bCs/>
          <w:sz w:val="27"/>
          <w:lang w:val="en"/>
        </w:rPr>
        <w:t>6</w:t>
      </w:r>
      <w:r w:rsidRPr="00C20495">
        <w:rPr>
          <w:rFonts w:ascii="Calibri" w:hAnsi="Calibri" w:cs="Calibri"/>
          <w:sz w:val="27"/>
          <w:lang w:val="en"/>
        </w:rPr>
        <w:t xml:space="preserve"> </w:t>
      </w:r>
      <w:r w:rsidRPr="00C20495">
        <w:rPr>
          <w:rFonts w:ascii="Calibri" w:hAnsi="Calibri" w:cs="Calibri"/>
          <w:sz w:val="27"/>
        </w:rPr>
        <w:t xml:space="preserve">who, though he was in the form of God, did not count equality with God a thing to be grasped, </w:t>
      </w:r>
      <w:r w:rsidRPr="00C20495">
        <w:rPr>
          <w:rFonts w:ascii="Calibri" w:hAnsi="Calibri" w:cs="Calibri"/>
          <w:b/>
          <w:bCs/>
          <w:sz w:val="27"/>
          <w:lang w:val="en"/>
        </w:rPr>
        <w:t>7</w:t>
      </w:r>
      <w:r w:rsidRPr="00C20495">
        <w:rPr>
          <w:rFonts w:ascii="Calibri" w:hAnsi="Calibri" w:cs="Calibri"/>
          <w:sz w:val="27"/>
          <w:lang w:val="en"/>
        </w:rPr>
        <w:t xml:space="preserve"> </w:t>
      </w:r>
      <w:r w:rsidRPr="00C20495">
        <w:rPr>
          <w:rFonts w:ascii="Calibri" w:hAnsi="Calibri" w:cs="Calibri"/>
          <w:sz w:val="27"/>
        </w:rPr>
        <w:t xml:space="preserve">but emptied himself, by taking the form of a servant, being born in the likeness of men. </w:t>
      </w:r>
      <w:r w:rsidRPr="00C20495">
        <w:rPr>
          <w:rFonts w:ascii="Calibri" w:hAnsi="Calibri" w:cs="Calibri"/>
          <w:b/>
          <w:bCs/>
          <w:sz w:val="27"/>
          <w:lang w:val="en"/>
        </w:rPr>
        <w:t>8</w:t>
      </w:r>
      <w:r w:rsidRPr="00C20495">
        <w:rPr>
          <w:rFonts w:ascii="Calibri" w:hAnsi="Calibri" w:cs="Calibri"/>
          <w:sz w:val="27"/>
          <w:lang w:val="en"/>
        </w:rPr>
        <w:t xml:space="preserve"> </w:t>
      </w:r>
      <w:r w:rsidRPr="00C20495">
        <w:rPr>
          <w:rFonts w:ascii="Calibri" w:hAnsi="Calibri" w:cs="Calibri"/>
          <w:sz w:val="27"/>
        </w:rPr>
        <w:lastRenderedPageBreak/>
        <w:t xml:space="preserve">And being found in human form, he humbled himself by becoming obedient to the point of death, even death on a cross. </w:t>
      </w:r>
    </w:p>
    <w:p w:rsidR="002A2144" w:rsidRPr="00C20495" w:rsidRDefault="002A2144" w:rsidP="002A2144">
      <w:pPr>
        <w:pStyle w:val="ListBullet"/>
        <w:numPr>
          <w:ilvl w:val="0"/>
          <w:numId w:val="0"/>
        </w:numPr>
        <w:spacing w:after="0" w:line="240" w:lineRule="auto"/>
        <w:rPr>
          <w:rFonts w:ascii="Calibri" w:hAnsi="Calibri" w:cs="Calibri"/>
          <w:sz w:val="27"/>
        </w:rPr>
      </w:pPr>
    </w:p>
    <w:p w:rsidR="00641CC8" w:rsidRPr="00C20495" w:rsidRDefault="00641CC8" w:rsidP="002A2144">
      <w:pPr>
        <w:pStyle w:val="ListBullet"/>
        <w:numPr>
          <w:ilvl w:val="0"/>
          <w:numId w:val="0"/>
        </w:numPr>
        <w:spacing w:after="0" w:line="240" w:lineRule="auto"/>
        <w:rPr>
          <w:rFonts w:ascii="Calibri" w:hAnsi="Calibri" w:cs="Calibri"/>
          <w:sz w:val="27"/>
        </w:rPr>
      </w:pPr>
      <w:r w:rsidRPr="00C20495">
        <w:rPr>
          <w:rFonts w:ascii="Calibri" w:hAnsi="Calibri" w:cs="Calibri"/>
          <w:sz w:val="27"/>
        </w:rPr>
        <w:t>Don’t make the mistake of equating humility, meekness, and gentleness with weakness.</w:t>
      </w:r>
      <w:r w:rsidR="009A1861" w:rsidRPr="00C20495">
        <w:rPr>
          <w:rFonts w:ascii="Calibri" w:hAnsi="Calibri" w:cs="Calibri"/>
          <w:sz w:val="27"/>
        </w:rPr>
        <w:t xml:space="preserve"> </w:t>
      </w:r>
      <w:r w:rsidR="002A2144" w:rsidRPr="00C20495">
        <w:rPr>
          <w:rFonts w:ascii="Calibri" w:hAnsi="Calibri" w:cs="Calibri"/>
          <w:sz w:val="27"/>
        </w:rPr>
        <w:t>Weakness implies that we have no c</w:t>
      </w:r>
      <w:r w:rsidRPr="00C20495">
        <w:rPr>
          <w:rFonts w:ascii="Calibri" w:hAnsi="Calibri" w:cs="Calibri"/>
          <w:sz w:val="27"/>
        </w:rPr>
        <w:t xml:space="preserve">hoice but to be gentle and meek. A person who is weak has no power, no </w:t>
      </w:r>
      <w:r w:rsidR="002A2144" w:rsidRPr="00C20495">
        <w:rPr>
          <w:rFonts w:ascii="Calibri" w:hAnsi="Calibri" w:cs="Calibri"/>
          <w:sz w:val="27"/>
        </w:rPr>
        <w:t>abil</w:t>
      </w:r>
      <w:r w:rsidRPr="00C20495">
        <w:rPr>
          <w:rFonts w:ascii="Calibri" w:hAnsi="Calibri" w:cs="Calibri"/>
          <w:sz w:val="27"/>
        </w:rPr>
        <w:t>ity to be aggressive even if they wanted to be</w:t>
      </w:r>
      <w:r w:rsidR="002A2144" w:rsidRPr="00C20495">
        <w:rPr>
          <w:rFonts w:ascii="Calibri" w:hAnsi="Calibri" w:cs="Calibri"/>
          <w:sz w:val="27"/>
        </w:rPr>
        <w:t xml:space="preserve">. But someone who </w:t>
      </w:r>
      <w:proofErr w:type="gramStart"/>
      <w:r w:rsidR="002A2144" w:rsidRPr="00C20495">
        <w:rPr>
          <w:rFonts w:ascii="Calibri" w:hAnsi="Calibri" w:cs="Calibri"/>
          <w:sz w:val="27"/>
        </w:rPr>
        <w:t>has the ability to</w:t>
      </w:r>
      <w:proofErr w:type="gramEnd"/>
      <w:r w:rsidR="002A2144" w:rsidRPr="00C20495">
        <w:rPr>
          <w:rFonts w:ascii="Calibri" w:hAnsi="Calibri" w:cs="Calibri"/>
          <w:sz w:val="27"/>
        </w:rPr>
        <w:t xml:space="preserve"> be aggressive, </w:t>
      </w:r>
      <w:r w:rsidRPr="00C20495">
        <w:rPr>
          <w:rFonts w:ascii="Calibri" w:hAnsi="Calibri" w:cs="Calibri"/>
          <w:sz w:val="27"/>
        </w:rPr>
        <w:t>someone who has power to dominate others</w:t>
      </w:r>
      <w:r w:rsidR="002A2144" w:rsidRPr="00C20495">
        <w:rPr>
          <w:rFonts w:ascii="Calibri" w:hAnsi="Calibri" w:cs="Calibri"/>
          <w:sz w:val="27"/>
        </w:rPr>
        <w:t xml:space="preserve"> but chooses </w:t>
      </w:r>
      <w:r w:rsidRPr="00C20495">
        <w:rPr>
          <w:rFonts w:ascii="Calibri" w:hAnsi="Calibri" w:cs="Calibri"/>
          <w:sz w:val="27"/>
        </w:rPr>
        <w:t>not to use it to their advantage is truly gentle.</w:t>
      </w:r>
    </w:p>
    <w:p w:rsidR="00641CC8" w:rsidRPr="00C20495" w:rsidRDefault="00641CC8" w:rsidP="002A2144">
      <w:pPr>
        <w:pStyle w:val="ListBullet"/>
        <w:numPr>
          <w:ilvl w:val="0"/>
          <w:numId w:val="0"/>
        </w:numPr>
        <w:spacing w:after="0" w:line="240" w:lineRule="auto"/>
        <w:rPr>
          <w:rFonts w:ascii="Calibri" w:hAnsi="Calibri" w:cs="Calibri"/>
          <w:sz w:val="27"/>
        </w:rPr>
      </w:pPr>
    </w:p>
    <w:p w:rsidR="00641CC8" w:rsidRPr="00C20495" w:rsidRDefault="00641CC8" w:rsidP="002A2144">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This always makes me think of the dog Beth and I got right before Addy was born. She’s a lab Rottweiler mix named Daisy. Right </w:t>
      </w:r>
      <w:proofErr w:type="gramStart"/>
      <w:r w:rsidRPr="00C20495">
        <w:rPr>
          <w:rFonts w:ascii="Calibri" w:hAnsi="Calibri" w:cs="Calibri"/>
          <w:sz w:val="27"/>
        </w:rPr>
        <w:t>now</w:t>
      </w:r>
      <w:proofErr w:type="gramEnd"/>
      <w:r w:rsidRPr="00C20495">
        <w:rPr>
          <w:rFonts w:ascii="Calibri" w:hAnsi="Calibri" w:cs="Calibri"/>
          <w:sz w:val="27"/>
        </w:rPr>
        <w:t xml:space="preserve"> she’s 115 lbs. That dog is powerful. </w:t>
      </w:r>
      <w:r w:rsidR="009A1861" w:rsidRPr="00C20495">
        <w:rPr>
          <w:rFonts w:ascii="Calibri" w:hAnsi="Calibri" w:cs="Calibri"/>
          <w:sz w:val="27"/>
        </w:rPr>
        <w:t>She could really do some damage if she wanted to</w:t>
      </w:r>
      <w:r w:rsidRPr="00C20495">
        <w:rPr>
          <w:rFonts w:ascii="Calibri" w:hAnsi="Calibri" w:cs="Calibri"/>
          <w:sz w:val="27"/>
        </w:rPr>
        <w:t>. But she is also incredibly gentle. The kids would climb all over her and she would just sit there and let them. We had to watch to make sure the kids didn’t hurt her, because she would never let us know, and she would never hurt them.</w:t>
      </w:r>
    </w:p>
    <w:p w:rsidR="00641CC8" w:rsidRPr="00C20495" w:rsidRDefault="00641CC8" w:rsidP="002A2144">
      <w:pPr>
        <w:pStyle w:val="ListBullet"/>
        <w:numPr>
          <w:ilvl w:val="0"/>
          <w:numId w:val="0"/>
        </w:numPr>
        <w:spacing w:after="0" w:line="240" w:lineRule="auto"/>
        <w:rPr>
          <w:rFonts w:ascii="Calibri" w:hAnsi="Calibri" w:cs="Calibri"/>
          <w:sz w:val="27"/>
        </w:rPr>
      </w:pPr>
    </w:p>
    <w:p w:rsidR="00641CC8" w:rsidRPr="00C20495" w:rsidRDefault="00641CC8" w:rsidP="002A2144">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At the house we lived at before we moved to La Porte we had her tied up in the yard, and the neighbors had this little yippy dog that thought he was tougher than she was. She would lay there and mind her own business while this little thing would bark in her face and dance all around her just being annoying. She could have eaten the thing in a couple bites, but she sat there and took it for a while, then she got fed up. All she did was take one leg and pin the thing to the ground for a minute or so. Then she let him up, and he never did that again. </w:t>
      </w:r>
    </w:p>
    <w:p w:rsidR="00641CC8" w:rsidRPr="00C20495" w:rsidRDefault="00641CC8" w:rsidP="002A2144">
      <w:pPr>
        <w:pStyle w:val="ListBullet"/>
        <w:numPr>
          <w:ilvl w:val="0"/>
          <w:numId w:val="0"/>
        </w:numPr>
        <w:spacing w:after="0" w:line="240" w:lineRule="auto"/>
        <w:rPr>
          <w:rFonts w:ascii="Calibri" w:hAnsi="Calibri" w:cs="Calibri"/>
          <w:sz w:val="27"/>
        </w:rPr>
      </w:pPr>
    </w:p>
    <w:p w:rsidR="00641CC8" w:rsidRPr="00C20495" w:rsidRDefault="009A1861" w:rsidP="002A2144">
      <w:pPr>
        <w:pStyle w:val="ListBullet"/>
        <w:numPr>
          <w:ilvl w:val="0"/>
          <w:numId w:val="0"/>
        </w:numPr>
        <w:spacing w:after="0" w:line="240" w:lineRule="auto"/>
        <w:rPr>
          <w:rFonts w:ascii="Calibri" w:hAnsi="Calibri" w:cs="Calibri"/>
          <w:sz w:val="27"/>
        </w:rPr>
      </w:pPr>
      <w:r w:rsidRPr="00C20495">
        <w:rPr>
          <w:rFonts w:ascii="Calibri" w:hAnsi="Calibri" w:cs="Calibri"/>
          <w:sz w:val="27"/>
        </w:rPr>
        <w:t>That little dog was not</w:t>
      </w:r>
      <w:r w:rsidR="00641CC8" w:rsidRPr="00C20495">
        <w:rPr>
          <w:rFonts w:ascii="Calibri" w:hAnsi="Calibri" w:cs="Calibri"/>
          <w:sz w:val="27"/>
        </w:rPr>
        <w:t xml:space="preserve"> gentle. He was tiny and had no power, but he was </w:t>
      </w:r>
      <w:r w:rsidR="007E62B8" w:rsidRPr="00C20495">
        <w:rPr>
          <w:rFonts w:ascii="Calibri" w:hAnsi="Calibri" w:cs="Calibri"/>
          <w:sz w:val="27"/>
        </w:rPr>
        <w:t>trying to act as if he did. Daisy who really did have the strength, who could have easily hurt this other dog, restrained her power and was gentle.</w:t>
      </w:r>
    </w:p>
    <w:p w:rsidR="00641CC8" w:rsidRPr="00C20495" w:rsidRDefault="00641CC8" w:rsidP="002A2144">
      <w:pPr>
        <w:pStyle w:val="ListBullet"/>
        <w:numPr>
          <w:ilvl w:val="0"/>
          <w:numId w:val="0"/>
        </w:numPr>
        <w:spacing w:after="0" w:line="240" w:lineRule="auto"/>
        <w:rPr>
          <w:rFonts w:ascii="Calibri" w:hAnsi="Calibri" w:cs="Calibri"/>
          <w:sz w:val="27"/>
        </w:rPr>
      </w:pPr>
    </w:p>
    <w:p w:rsidR="00A42DC0" w:rsidRPr="00C20495" w:rsidRDefault="007E62B8" w:rsidP="00A42DC0">
      <w:pPr>
        <w:pStyle w:val="ListBullet"/>
        <w:numPr>
          <w:ilvl w:val="0"/>
          <w:numId w:val="0"/>
        </w:numPr>
        <w:spacing w:after="0" w:line="240" w:lineRule="auto"/>
        <w:rPr>
          <w:rFonts w:ascii="Calibri" w:hAnsi="Calibri" w:cs="Calibri"/>
          <w:sz w:val="27"/>
        </w:rPr>
      </w:pPr>
      <w:r w:rsidRPr="00C20495">
        <w:rPr>
          <w:rFonts w:ascii="Calibri" w:hAnsi="Calibri" w:cs="Calibri"/>
          <w:sz w:val="27"/>
        </w:rPr>
        <w:t>That’s what Jesus did when he came to earth.</w:t>
      </w:r>
      <w:r w:rsidR="00A42DC0" w:rsidRPr="00C20495">
        <w:rPr>
          <w:rFonts w:ascii="Calibri" w:hAnsi="Calibri" w:cs="Calibri"/>
          <w:sz w:val="27"/>
        </w:rPr>
        <w:t xml:space="preserve"> In just a few weeks we celebrate when Jesus came to live among us as a meek and gentle human baby.</w:t>
      </w:r>
      <w:r w:rsidRPr="00C20495">
        <w:rPr>
          <w:rFonts w:ascii="Calibri" w:hAnsi="Calibri" w:cs="Calibri"/>
          <w:sz w:val="27"/>
        </w:rPr>
        <w:t xml:space="preserve"> He let go of the incredible power he had in being equal with God</w:t>
      </w:r>
      <w:r w:rsidR="00A42DC0" w:rsidRPr="00C20495">
        <w:rPr>
          <w:rFonts w:ascii="Calibri" w:hAnsi="Calibri" w:cs="Calibri"/>
          <w:sz w:val="27"/>
        </w:rPr>
        <w:t xml:space="preserve"> and he became our Immanuel. Jesus exhibited not pride or power or brute force, but self-sacrificing love. Instead of a political king who would throw off the Roman Empire and make Israel into a </w:t>
      </w:r>
      <w:proofErr w:type="gramStart"/>
      <w:r w:rsidR="00A42DC0" w:rsidRPr="00C20495">
        <w:rPr>
          <w:rFonts w:ascii="Calibri" w:hAnsi="Calibri" w:cs="Calibri"/>
          <w:sz w:val="27"/>
        </w:rPr>
        <w:t>mighty earthly</w:t>
      </w:r>
      <w:proofErr w:type="gramEnd"/>
      <w:r w:rsidR="00A42DC0" w:rsidRPr="00C20495">
        <w:rPr>
          <w:rFonts w:ascii="Calibri" w:hAnsi="Calibri" w:cs="Calibri"/>
          <w:sz w:val="27"/>
        </w:rPr>
        <w:t xml:space="preserve"> nation, the Messiah was born in a stable to a lowly peasant girl. </w:t>
      </w:r>
    </w:p>
    <w:p w:rsidR="00A42DC0" w:rsidRPr="00C20495" w:rsidRDefault="00A42DC0" w:rsidP="00A42DC0">
      <w:pPr>
        <w:pStyle w:val="ListBullet"/>
        <w:numPr>
          <w:ilvl w:val="0"/>
          <w:numId w:val="0"/>
        </w:numPr>
        <w:spacing w:after="0" w:line="240" w:lineRule="auto"/>
        <w:rPr>
          <w:rFonts w:ascii="Calibri" w:hAnsi="Calibri" w:cs="Calibri"/>
          <w:sz w:val="27"/>
        </w:rPr>
      </w:pPr>
    </w:p>
    <w:p w:rsidR="00A42DC0" w:rsidRPr="00C20495" w:rsidRDefault="00A42DC0"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That is true gentleness. To have the kind of power Jesus did and willingly give that up to be humbled, to be mistreated, and to be killed for our sake. </w:t>
      </w:r>
      <w:r w:rsidR="00894486" w:rsidRPr="00C20495">
        <w:rPr>
          <w:rFonts w:ascii="Calibri" w:hAnsi="Calibri" w:cs="Calibri"/>
          <w:sz w:val="27"/>
        </w:rPr>
        <w:t xml:space="preserve">Jesus didn’t flaunt the power of God or his </w:t>
      </w:r>
      <w:proofErr w:type="gramStart"/>
      <w:r w:rsidR="00894486" w:rsidRPr="00C20495">
        <w:rPr>
          <w:rFonts w:ascii="Calibri" w:hAnsi="Calibri" w:cs="Calibri"/>
          <w:sz w:val="27"/>
        </w:rPr>
        <w:t>high position</w:t>
      </w:r>
      <w:proofErr w:type="gramEnd"/>
      <w:r w:rsidR="00894486" w:rsidRPr="00C20495">
        <w:rPr>
          <w:rFonts w:ascii="Calibri" w:hAnsi="Calibri" w:cs="Calibri"/>
          <w:sz w:val="27"/>
        </w:rPr>
        <w:t xml:space="preserve"> as the Son </w:t>
      </w:r>
      <w:r w:rsidRPr="00C20495">
        <w:rPr>
          <w:rFonts w:ascii="Calibri" w:hAnsi="Calibri" w:cs="Calibri"/>
          <w:sz w:val="27"/>
        </w:rPr>
        <w:t xml:space="preserve">of God, </w:t>
      </w:r>
      <w:r w:rsidR="00894486" w:rsidRPr="00C20495">
        <w:rPr>
          <w:rFonts w:ascii="Calibri" w:hAnsi="Calibri" w:cs="Calibri"/>
          <w:sz w:val="27"/>
        </w:rPr>
        <w:t xml:space="preserve">but there is a strength in what Jesus Christ did unlike anything the world has ever known. </w:t>
      </w:r>
    </w:p>
    <w:p w:rsidR="00A42DC0" w:rsidRPr="00C20495" w:rsidRDefault="00A42DC0" w:rsidP="00207A9B">
      <w:pPr>
        <w:pStyle w:val="ListBullet"/>
        <w:numPr>
          <w:ilvl w:val="0"/>
          <w:numId w:val="0"/>
        </w:numPr>
        <w:spacing w:after="0" w:line="240" w:lineRule="auto"/>
        <w:rPr>
          <w:rFonts w:ascii="Calibri" w:hAnsi="Calibri" w:cs="Calibri"/>
          <w:sz w:val="27"/>
        </w:rPr>
      </w:pPr>
    </w:p>
    <w:p w:rsidR="00207A9B" w:rsidRPr="00C20495" w:rsidRDefault="00894486" w:rsidP="00A42DC0">
      <w:pPr>
        <w:pStyle w:val="ListBullet"/>
        <w:numPr>
          <w:ilvl w:val="0"/>
          <w:numId w:val="0"/>
        </w:numPr>
        <w:spacing w:after="0" w:line="240" w:lineRule="auto"/>
        <w:rPr>
          <w:rFonts w:ascii="Calibri" w:hAnsi="Calibri" w:cs="Calibri"/>
          <w:sz w:val="27"/>
        </w:rPr>
      </w:pPr>
      <w:r w:rsidRPr="00C20495">
        <w:rPr>
          <w:rFonts w:ascii="Calibri" w:hAnsi="Calibri" w:cs="Calibri"/>
          <w:sz w:val="27"/>
        </w:rPr>
        <w:t>In Revelation</w:t>
      </w:r>
      <w:r w:rsidR="00A42DC0" w:rsidRPr="00C20495">
        <w:rPr>
          <w:rFonts w:ascii="Calibri" w:hAnsi="Calibri" w:cs="Calibri"/>
          <w:sz w:val="27"/>
        </w:rPr>
        <w:t xml:space="preserve"> 5</w:t>
      </w:r>
      <w:r w:rsidRPr="00C20495">
        <w:rPr>
          <w:rFonts w:ascii="Calibri" w:hAnsi="Calibri" w:cs="Calibri"/>
          <w:sz w:val="27"/>
        </w:rPr>
        <w:t>, John looks around for th</w:t>
      </w:r>
      <w:r w:rsidR="00A42DC0" w:rsidRPr="00C20495">
        <w:rPr>
          <w:rFonts w:ascii="Calibri" w:hAnsi="Calibri" w:cs="Calibri"/>
          <w:sz w:val="27"/>
        </w:rPr>
        <w:t xml:space="preserve">e Lion </w:t>
      </w:r>
      <w:r w:rsidR="00A26D01" w:rsidRPr="00C20495">
        <w:rPr>
          <w:rFonts w:ascii="Calibri" w:hAnsi="Calibri" w:cs="Calibri"/>
          <w:sz w:val="27"/>
        </w:rPr>
        <w:t xml:space="preserve">of Judah who can open the scrolls. He’s expecting </w:t>
      </w:r>
      <w:r w:rsidRPr="00C20495">
        <w:rPr>
          <w:rFonts w:ascii="Calibri" w:hAnsi="Calibri" w:cs="Calibri"/>
          <w:sz w:val="27"/>
        </w:rPr>
        <w:t xml:space="preserve">someone who is fierce, strong, </w:t>
      </w:r>
      <w:r w:rsidR="0041495E" w:rsidRPr="00C20495">
        <w:rPr>
          <w:rFonts w:ascii="Calibri" w:hAnsi="Calibri" w:cs="Calibri"/>
          <w:sz w:val="27"/>
        </w:rPr>
        <w:t xml:space="preserve">and </w:t>
      </w:r>
      <w:r w:rsidRPr="00C20495">
        <w:rPr>
          <w:rFonts w:ascii="Calibri" w:hAnsi="Calibri" w:cs="Calibri"/>
          <w:sz w:val="27"/>
        </w:rPr>
        <w:t xml:space="preserve">aggressive. Instead he sees the Lamb, Jesus Christ, who instead of using brute force, sacrifices his life. </w:t>
      </w:r>
    </w:p>
    <w:p w:rsidR="00894486" w:rsidRPr="00C20495" w:rsidRDefault="00894486" w:rsidP="00207A9B">
      <w:p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lastRenderedPageBreak/>
        <w:t xml:space="preserve">In our world, the kingdoms we make for ourselves are led by the rich, </w:t>
      </w:r>
      <w:r w:rsidR="00A42DC0" w:rsidRPr="00C20495">
        <w:rPr>
          <w:rFonts w:ascii="Calibri" w:hAnsi="Calibri" w:cs="Calibri"/>
          <w:sz w:val="27"/>
        </w:rPr>
        <w:t>powerful, proud, and aggressive. We are led by t</w:t>
      </w:r>
      <w:r w:rsidRPr="00C20495">
        <w:rPr>
          <w:rFonts w:ascii="Calibri" w:hAnsi="Calibri" w:cs="Calibri"/>
          <w:sz w:val="27"/>
        </w:rPr>
        <w:t>hose who claw their way to the top. But in the kingd</w:t>
      </w:r>
      <w:r w:rsidR="00A42DC0" w:rsidRPr="00C20495">
        <w:rPr>
          <w:rFonts w:ascii="Calibri" w:hAnsi="Calibri" w:cs="Calibri"/>
          <w:sz w:val="27"/>
        </w:rPr>
        <w:t>om of God, the opposite is true. Jesus tells us in God’s Kingdom:</w:t>
      </w: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Matthew 20:16 ESV — </w:t>
      </w:r>
      <w:r w:rsidRPr="00C20495">
        <w:rPr>
          <w:rFonts w:ascii="Calibri" w:hAnsi="Calibri" w:cs="Calibri"/>
          <w:b/>
          <w:bCs/>
          <w:sz w:val="27"/>
          <w:lang w:val="en"/>
        </w:rPr>
        <w:t>16</w:t>
      </w:r>
      <w:r w:rsidRPr="00C20495">
        <w:rPr>
          <w:rFonts w:ascii="Calibri" w:hAnsi="Calibri" w:cs="Calibri"/>
          <w:sz w:val="27"/>
          <w:lang w:val="en"/>
        </w:rPr>
        <w:t xml:space="preserve"> </w:t>
      </w:r>
      <w:r w:rsidRPr="00C20495">
        <w:rPr>
          <w:rFonts w:ascii="Calibri" w:hAnsi="Calibri" w:cs="Calibri"/>
          <w:sz w:val="27"/>
        </w:rPr>
        <w:t xml:space="preserve">So the last will be first, and the first last.” </w:t>
      </w:r>
    </w:p>
    <w:p w:rsidR="00207A9B" w:rsidRPr="00C20495" w:rsidRDefault="00207A9B" w:rsidP="00207A9B">
      <w:pPr>
        <w:spacing w:after="0" w:line="240" w:lineRule="auto"/>
        <w:rPr>
          <w:rFonts w:ascii="Calibri" w:hAnsi="Calibri" w:cs="Calibri"/>
          <w:sz w:val="27"/>
        </w:rPr>
      </w:pPr>
      <w:r w:rsidRPr="00C20495">
        <w:rPr>
          <w:rFonts w:ascii="Calibri" w:hAnsi="Calibri" w:cs="Calibri"/>
          <w:b/>
          <w:bCs/>
          <w:sz w:val="27"/>
        </w:rPr>
        <w:t xml:space="preserve">Matthew 5:3–5 ESV — </w:t>
      </w:r>
      <w:r w:rsidRPr="00C20495">
        <w:rPr>
          <w:rFonts w:ascii="Calibri" w:hAnsi="Calibri" w:cs="Calibri"/>
          <w:b/>
          <w:bCs/>
          <w:sz w:val="27"/>
          <w:lang w:val="en"/>
        </w:rPr>
        <w:t>3</w:t>
      </w:r>
      <w:r w:rsidRPr="00C20495">
        <w:rPr>
          <w:rFonts w:ascii="Calibri" w:hAnsi="Calibri" w:cs="Calibri"/>
          <w:sz w:val="27"/>
          <w:lang w:val="en"/>
        </w:rPr>
        <w:t xml:space="preserve"> </w:t>
      </w:r>
      <w:r w:rsidRPr="00C20495">
        <w:rPr>
          <w:rFonts w:ascii="Calibri" w:hAnsi="Calibri" w:cs="Calibri"/>
          <w:sz w:val="27"/>
        </w:rPr>
        <w:t>“Blessed are the poor in spirit, for theirs is the kingdom of heaven</w:t>
      </w:r>
      <w:r w:rsidRPr="00C20495">
        <w:rPr>
          <w:rFonts w:ascii="Calibri" w:hAnsi="Calibri" w:cs="Calibri"/>
          <w:bCs/>
          <w:sz w:val="27"/>
          <w:lang w:val="en"/>
        </w:rPr>
        <w:t>…</w:t>
      </w:r>
      <w:r w:rsidRPr="00C20495">
        <w:rPr>
          <w:rFonts w:ascii="Calibri" w:hAnsi="Calibri" w:cs="Calibri"/>
          <w:sz w:val="27"/>
        </w:rPr>
        <w:t xml:space="preserve"> </w:t>
      </w:r>
      <w:r w:rsidRPr="00C20495">
        <w:rPr>
          <w:rFonts w:ascii="Calibri" w:hAnsi="Calibri" w:cs="Calibri"/>
          <w:b/>
          <w:bCs/>
          <w:sz w:val="27"/>
          <w:lang w:val="en"/>
        </w:rPr>
        <w:t>5</w:t>
      </w:r>
      <w:r w:rsidRPr="00C20495">
        <w:rPr>
          <w:rFonts w:ascii="Calibri" w:hAnsi="Calibri" w:cs="Calibri"/>
          <w:sz w:val="27"/>
          <w:lang w:val="en"/>
        </w:rPr>
        <w:t xml:space="preserve"> </w:t>
      </w:r>
      <w:r w:rsidRPr="00C20495">
        <w:rPr>
          <w:rFonts w:ascii="Calibri" w:hAnsi="Calibri" w:cs="Calibri"/>
          <w:sz w:val="27"/>
        </w:rPr>
        <w:t xml:space="preserve">“Blessed are the meek, for they shall inherit the earth. </w:t>
      </w:r>
    </w:p>
    <w:p w:rsidR="00894486" w:rsidRPr="00C20495" w:rsidRDefault="00894486" w:rsidP="00207A9B">
      <w:pPr>
        <w:spacing w:after="0" w:line="240" w:lineRule="auto"/>
        <w:rPr>
          <w:rFonts w:ascii="Calibri" w:hAnsi="Calibri" w:cs="Calibri"/>
          <w:sz w:val="27"/>
        </w:rPr>
      </w:pPr>
    </w:p>
    <w:p w:rsidR="00894486" w:rsidRPr="00C20495" w:rsidRDefault="00A42DC0"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Notice what he says: </w:t>
      </w:r>
      <w:r w:rsidR="00894486" w:rsidRPr="00C20495">
        <w:rPr>
          <w:rFonts w:ascii="Calibri" w:hAnsi="Calibri" w:cs="Calibri"/>
          <w:sz w:val="27"/>
        </w:rPr>
        <w:t>the meek do not overtake t</w:t>
      </w:r>
      <w:r w:rsidRPr="00C20495">
        <w:rPr>
          <w:rFonts w:ascii="Calibri" w:hAnsi="Calibri" w:cs="Calibri"/>
          <w:sz w:val="27"/>
        </w:rPr>
        <w:t>he earth and they don’t conquer it. The meek</w:t>
      </w:r>
      <w:r w:rsidR="00894486" w:rsidRPr="00C20495">
        <w:rPr>
          <w:rFonts w:ascii="Calibri" w:hAnsi="Calibri" w:cs="Calibri"/>
          <w:sz w:val="27"/>
        </w:rPr>
        <w:t xml:space="preserve"> inherit </w:t>
      </w:r>
      <w:r w:rsidRPr="00C20495">
        <w:rPr>
          <w:rFonts w:ascii="Calibri" w:hAnsi="Calibri" w:cs="Calibri"/>
          <w:sz w:val="27"/>
        </w:rPr>
        <w:t>the earth. I</w:t>
      </w:r>
      <w:r w:rsidR="00894486" w:rsidRPr="00C20495">
        <w:rPr>
          <w:rFonts w:ascii="Calibri" w:hAnsi="Calibri" w:cs="Calibri"/>
          <w:sz w:val="27"/>
        </w:rPr>
        <w:t xml:space="preserve">t is given to them. Following Jesus requires </w:t>
      </w:r>
      <w:proofErr w:type="gramStart"/>
      <w:r w:rsidR="00894486" w:rsidRPr="00C20495">
        <w:rPr>
          <w:rFonts w:ascii="Calibri" w:hAnsi="Calibri" w:cs="Calibri"/>
          <w:sz w:val="27"/>
        </w:rPr>
        <w:t>a different set</w:t>
      </w:r>
      <w:proofErr w:type="gramEnd"/>
      <w:r w:rsidR="00894486" w:rsidRPr="00C20495">
        <w:rPr>
          <w:rFonts w:ascii="Calibri" w:hAnsi="Calibri" w:cs="Calibri"/>
          <w:sz w:val="27"/>
        </w:rPr>
        <w:t xml:space="preserve"> of priorities than being a </w:t>
      </w:r>
      <w:r w:rsidR="001B78A2" w:rsidRPr="00C20495">
        <w:rPr>
          <w:rFonts w:ascii="Calibri" w:hAnsi="Calibri" w:cs="Calibri"/>
          <w:sz w:val="27"/>
        </w:rPr>
        <w:t>successful person in our world.</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1B78A2"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O</w:t>
      </w:r>
      <w:r w:rsidR="002F4603" w:rsidRPr="00C20495">
        <w:rPr>
          <w:rFonts w:ascii="Calibri" w:hAnsi="Calibri" w:cs="Calibri"/>
          <w:sz w:val="27"/>
        </w:rPr>
        <w:t>ur cult</w:t>
      </w:r>
      <w:r w:rsidR="00C649F0" w:rsidRPr="00C20495">
        <w:rPr>
          <w:rFonts w:ascii="Calibri" w:hAnsi="Calibri" w:cs="Calibri"/>
          <w:sz w:val="27"/>
        </w:rPr>
        <w:t xml:space="preserve">ure </w:t>
      </w:r>
      <w:r w:rsidRPr="00C20495">
        <w:rPr>
          <w:rFonts w:ascii="Calibri" w:hAnsi="Calibri" w:cs="Calibri"/>
          <w:sz w:val="27"/>
        </w:rPr>
        <w:t>does not value gentleness. I</w:t>
      </w:r>
      <w:r w:rsidR="00C649F0" w:rsidRPr="00C20495">
        <w:rPr>
          <w:rFonts w:ascii="Calibri" w:hAnsi="Calibri" w:cs="Calibri"/>
          <w:sz w:val="27"/>
        </w:rPr>
        <w:t xml:space="preserve">t’s not something that naturally </w:t>
      </w:r>
      <w:r w:rsidRPr="00C20495">
        <w:rPr>
          <w:rFonts w:ascii="Calibri" w:hAnsi="Calibri" w:cs="Calibri"/>
          <w:sz w:val="27"/>
        </w:rPr>
        <w:t>grows in our lives. I</w:t>
      </w:r>
      <w:r w:rsidR="00C649F0" w:rsidRPr="00C20495">
        <w:rPr>
          <w:rFonts w:ascii="Calibri" w:hAnsi="Calibri" w:cs="Calibri"/>
          <w:sz w:val="27"/>
        </w:rPr>
        <w:t>t is something our cultu</w:t>
      </w:r>
      <w:r w:rsidR="0041495E" w:rsidRPr="00C20495">
        <w:rPr>
          <w:rFonts w:ascii="Calibri" w:hAnsi="Calibri" w:cs="Calibri"/>
          <w:sz w:val="27"/>
        </w:rPr>
        <w:t>re tends to eradicate in us in our youth</w:t>
      </w:r>
      <w:r w:rsidRPr="00C20495">
        <w:rPr>
          <w:rFonts w:ascii="Calibri" w:hAnsi="Calibri" w:cs="Calibri"/>
          <w:sz w:val="27"/>
        </w:rPr>
        <w:t>. G</w:t>
      </w:r>
      <w:r w:rsidR="00894486" w:rsidRPr="00C20495">
        <w:rPr>
          <w:rFonts w:ascii="Calibri" w:hAnsi="Calibri" w:cs="Calibri"/>
          <w:sz w:val="27"/>
        </w:rPr>
        <w:t>entleness is equated with weakness in our culture. Instead we a</w:t>
      </w:r>
      <w:r w:rsidRPr="00C20495">
        <w:rPr>
          <w:rFonts w:ascii="Calibri" w:hAnsi="Calibri" w:cs="Calibri"/>
          <w:sz w:val="27"/>
        </w:rPr>
        <w:t xml:space="preserve">re encouraged to be aggressive. We are encouraged </w:t>
      </w:r>
      <w:r w:rsidR="00894486" w:rsidRPr="00C20495">
        <w:rPr>
          <w:rFonts w:ascii="Calibri" w:hAnsi="Calibri" w:cs="Calibri"/>
          <w:sz w:val="27"/>
        </w:rPr>
        <w:t xml:space="preserve">to go after what we desire and try to climb our way to the top.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Our culture worships strength and power and it’s manifested through brute stren</w:t>
      </w:r>
      <w:r w:rsidR="001B78A2" w:rsidRPr="00C20495">
        <w:rPr>
          <w:rFonts w:ascii="Calibri" w:hAnsi="Calibri" w:cs="Calibri"/>
          <w:sz w:val="27"/>
        </w:rPr>
        <w:t>gth, violence, pride, and power. T</w:t>
      </w:r>
      <w:r w:rsidRPr="00C20495">
        <w:rPr>
          <w:rFonts w:ascii="Calibri" w:hAnsi="Calibri" w:cs="Calibri"/>
          <w:sz w:val="27"/>
        </w:rPr>
        <w:t xml:space="preserve">hat’s how people often relate to others. </w:t>
      </w:r>
      <w:r w:rsidR="00CE3E09" w:rsidRPr="00C20495">
        <w:rPr>
          <w:rFonts w:ascii="Calibri" w:hAnsi="Calibri" w:cs="Calibri"/>
          <w:sz w:val="27"/>
        </w:rPr>
        <w:t>You</w:t>
      </w:r>
      <w:r w:rsidRPr="00C20495">
        <w:rPr>
          <w:rFonts w:ascii="Calibri" w:hAnsi="Calibri" w:cs="Calibri"/>
          <w:sz w:val="27"/>
        </w:rPr>
        <w:t xml:space="preserve"> see it begin on the playground wit</w:t>
      </w:r>
      <w:r w:rsidR="00C01B40" w:rsidRPr="00C20495">
        <w:rPr>
          <w:rFonts w:ascii="Calibri" w:hAnsi="Calibri" w:cs="Calibri"/>
          <w:sz w:val="27"/>
        </w:rPr>
        <w:t>h kids who bully other children. T</w:t>
      </w:r>
      <w:r w:rsidRPr="00C20495">
        <w:rPr>
          <w:rFonts w:ascii="Calibri" w:hAnsi="Calibri" w:cs="Calibri"/>
          <w:sz w:val="27"/>
        </w:rPr>
        <w:t xml:space="preserve">hey are learning from </w:t>
      </w:r>
      <w:proofErr w:type="gramStart"/>
      <w:r w:rsidRPr="00C20495">
        <w:rPr>
          <w:rFonts w:ascii="Calibri" w:hAnsi="Calibri" w:cs="Calibri"/>
          <w:sz w:val="27"/>
        </w:rPr>
        <w:t>a young age</w:t>
      </w:r>
      <w:proofErr w:type="gramEnd"/>
      <w:r w:rsidRPr="00C20495">
        <w:rPr>
          <w:rFonts w:ascii="Calibri" w:hAnsi="Calibri" w:cs="Calibri"/>
          <w:sz w:val="27"/>
        </w:rPr>
        <w:t xml:space="preserve"> to relate to other people through pride and power.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CE3E09"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T</w:t>
      </w:r>
      <w:r w:rsidR="00894486" w:rsidRPr="00C20495">
        <w:rPr>
          <w:rFonts w:ascii="Calibri" w:hAnsi="Calibri" w:cs="Calibri"/>
          <w:sz w:val="27"/>
        </w:rPr>
        <w:t xml:space="preserve">hat kind of </w:t>
      </w:r>
      <w:r w:rsidRPr="00C20495">
        <w:rPr>
          <w:rFonts w:ascii="Calibri" w:hAnsi="Calibri" w:cs="Calibri"/>
          <w:sz w:val="27"/>
        </w:rPr>
        <w:t>relationship doesn’t stop there. You</w:t>
      </w:r>
      <w:r w:rsidR="00894486" w:rsidRPr="00C20495">
        <w:rPr>
          <w:rFonts w:ascii="Calibri" w:hAnsi="Calibri" w:cs="Calibri"/>
          <w:sz w:val="27"/>
        </w:rPr>
        <w:t xml:space="preserve"> see examples of people every day</w:t>
      </w:r>
      <w:r w:rsidRPr="00C20495">
        <w:rPr>
          <w:rFonts w:ascii="Calibri" w:hAnsi="Calibri" w:cs="Calibri"/>
          <w:sz w:val="27"/>
        </w:rPr>
        <w:t>,</w:t>
      </w:r>
      <w:r w:rsidR="00894486" w:rsidRPr="00C20495">
        <w:rPr>
          <w:rFonts w:ascii="Calibri" w:hAnsi="Calibri" w:cs="Calibri"/>
          <w:sz w:val="27"/>
        </w:rPr>
        <w:t xml:space="preserve"> whether in our own lives or on the news, where the only way </w:t>
      </w:r>
      <w:proofErr w:type="gramStart"/>
      <w:r w:rsidR="00894486" w:rsidRPr="00C20495">
        <w:rPr>
          <w:rFonts w:ascii="Calibri" w:hAnsi="Calibri" w:cs="Calibri"/>
          <w:sz w:val="27"/>
        </w:rPr>
        <w:t>it seems people</w:t>
      </w:r>
      <w:proofErr w:type="gramEnd"/>
      <w:r w:rsidR="00894486" w:rsidRPr="00C20495">
        <w:rPr>
          <w:rFonts w:ascii="Calibri" w:hAnsi="Calibri" w:cs="Calibri"/>
          <w:sz w:val="27"/>
        </w:rPr>
        <w:t xml:space="preserve"> know how to relate to other people is</w:t>
      </w:r>
      <w:r w:rsidRPr="00C20495">
        <w:rPr>
          <w:rFonts w:ascii="Calibri" w:hAnsi="Calibri" w:cs="Calibri"/>
          <w:sz w:val="27"/>
        </w:rPr>
        <w:t xml:space="preserve"> through power. They do it</w:t>
      </w:r>
      <w:r w:rsidR="00894486" w:rsidRPr="00C20495">
        <w:rPr>
          <w:rFonts w:ascii="Calibri" w:hAnsi="Calibri" w:cs="Calibri"/>
          <w:sz w:val="27"/>
        </w:rPr>
        <w:t xml:space="preserve"> by exalting themselves, lording their power, their money, their social position</w:t>
      </w:r>
      <w:r w:rsidRPr="00C20495">
        <w:rPr>
          <w:rFonts w:ascii="Calibri" w:hAnsi="Calibri" w:cs="Calibri"/>
          <w:sz w:val="27"/>
        </w:rPr>
        <w:t>, or high rank over others. A</w:t>
      </w:r>
      <w:r w:rsidR="00894486" w:rsidRPr="00C20495">
        <w:rPr>
          <w:rFonts w:ascii="Calibri" w:hAnsi="Calibri" w:cs="Calibri"/>
          <w:sz w:val="27"/>
        </w:rPr>
        <w:t xml:space="preserve">ll they really are is playground bullies who only know how to relate to other people in one way.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It’s also a very </w:t>
      </w:r>
      <w:r w:rsidR="00CE3E09" w:rsidRPr="00C20495">
        <w:rPr>
          <w:rFonts w:ascii="Calibri" w:hAnsi="Calibri" w:cs="Calibri"/>
          <w:sz w:val="27"/>
        </w:rPr>
        <w:t>self-centered</w:t>
      </w:r>
      <w:r w:rsidRPr="00C20495">
        <w:rPr>
          <w:rFonts w:ascii="Calibri" w:hAnsi="Calibri" w:cs="Calibri"/>
          <w:sz w:val="27"/>
        </w:rPr>
        <w:t xml:space="preserve"> way to relate to others. When that is going on, the only thing that person</w:t>
      </w:r>
      <w:r w:rsidR="00CE3E09" w:rsidRPr="00C20495">
        <w:rPr>
          <w:rFonts w:ascii="Calibri" w:hAnsi="Calibri" w:cs="Calibri"/>
          <w:sz w:val="27"/>
        </w:rPr>
        <w:t xml:space="preserve"> is worried about is themselves. They are worried about what people think about them and</w:t>
      </w:r>
      <w:r w:rsidRPr="00C20495">
        <w:rPr>
          <w:rFonts w:ascii="Calibri" w:hAnsi="Calibri" w:cs="Calibri"/>
          <w:sz w:val="27"/>
        </w:rPr>
        <w:t xml:space="preserve"> </w:t>
      </w:r>
      <w:proofErr w:type="gramStart"/>
      <w:r w:rsidRPr="00C20495">
        <w:rPr>
          <w:rFonts w:ascii="Calibri" w:hAnsi="Calibri" w:cs="Calibri"/>
          <w:sz w:val="27"/>
        </w:rPr>
        <w:t>whe</w:t>
      </w:r>
      <w:r w:rsidR="00CE3E09" w:rsidRPr="00C20495">
        <w:rPr>
          <w:rFonts w:ascii="Calibri" w:hAnsi="Calibri" w:cs="Calibri"/>
          <w:sz w:val="27"/>
        </w:rPr>
        <w:t>ther or not</w:t>
      </w:r>
      <w:proofErr w:type="gramEnd"/>
      <w:r w:rsidR="00CE3E09" w:rsidRPr="00C20495">
        <w:rPr>
          <w:rFonts w:ascii="Calibri" w:hAnsi="Calibri" w:cs="Calibri"/>
          <w:sz w:val="27"/>
        </w:rPr>
        <w:t xml:space="preserve"> others respect them. T</w:t>
      </w:r>
      <w:r w:rsidRPr="00C20495">
        <w:rPr>
          <w:rFonts w:ascii="Calibri" w:hAnsi="Calibri" w:cs="Calibri"/>
          <w:sz w:val="27"/>
        </w:rPr>
        <w:t xml:space="preserve">hey want to make sure they are getting their due from other people.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CE3E09"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Y</w:t>
      </w:r>
      <w:r w:rsidR="00894486" w:rsidRPr="00C20495">
        <w:rPr>
          <w:rFonts w:ascii="Calibri" w:hAnsi="Calibri" w:cs="Calibri"/>
          <w:sz w:val="27"/>
        </w:rPr>
        <w:t>ou can’t ha</w:t>
      </w:r>
      <w:r w:rsidRPr="00C20495">
        <w:rPr>
          <w:rFonts w:ascii="Calibri" w:hAnsi="Calibri" w:cs="Calibri"/>
          <w:sz w:val="27"/>
        </w:rPr>
        <w:t>ve a real relationship that way. Y</w:t>
      </w:r>
      <w:r w:rsidR="00894486" w:rsidRPr="00C20495">
        <w:rPr>
          <w:rFonts w:ascii="Calibri" w:hAnsi="Calibri" w:cs="Calibri"/>
          <w:sz w:val="27"/>
        </w:rPr>
        <w:t>ou can’t have a real relationship witho</w:t>
      </w:r>
      <w:r w:rsidRPr="00C20495">
        <w:rPr>
          <w:rFonts w:ascii="Calibri" w:hAnsi="Calibri" w:cs="Calibri"/>
          <w:sz w:val="27"/>
        </w:rPr>
        <w:t>ut thinking of the other person. J</w:t>
      </w:r>
      <w:r w:rsidR="00894486" w:rsidRPr="00C20495">
        <w:rPr>
          <w:rFonts w:ascii="Calibri" w:hAnsi="Calibri" w:cs="Calibri"/>
          <w:sz w:val="27"/>
        </w:rPr>
        <w:t xml:space="preserve">ust like many of the other </w:t>
      </w:r>
      <w:r w:rsidR="00A339D3" w:rsidRPr="00C20495">
        <w:rPr>
          <w:rFonts w:ascii="Calibri" w:hAnsi="Calibri" w:cs="Calibri"/>
          <w:sz w:val="27"/>
        </w:rPr>
        <w:t>fruit</w:t>
      </w:r>
      <w:r w:rsidR="00894486" w:rsidRPr="00C20495">
        <w:rPr>
          <w:rFonts w:ascii="Calibri" w:hAnsi="Calibri" w:cs="Calibri"/>
          <w:sz w:val="27"/>
        </w:rPr>
        <w:t xml:space="preserve"> of the Spirit, gentleness </w:t>
      </w:r>
      <w:proofErr w:type="gramStart"/>
      <w:r w:rsidR="00894486" w:rsidRPr="00C20495">
        <w:rPr>
          <w:rFonts w:ascii="Calibri" w:hAnsi="Calibri" w:cs="Calibri"/>
          <w:sz w:val="27"/>
        </w:rPr>
        <w:t>has to</w:t>
      </w:r>
      <w:proofErr w:type="gramEnd"/>
      <w:r w:rsidR="00894486" w:rsidRPr="00C20495">
        <w:rPr>
          <w:rFonts w:ascii="Calibri" w:hAnsi="Calibri" w:cs="Calibri"/>
          <w:sz w:val="27"/>
        </w:rPr>
        <w:t xml:space="preserve"> be focused on other people. Relating to people through pride</w:t>
      </w:r>
      <w:r w:rsidRPr="00C20495">
        <w:rPr>
          <w:rFonts w:ascii="Calibri" w:hAnsi="Calibri" w:cs="Calibri"/>
          <w:sz w:val="27"/>
        </w:rPr>
        <w:t xml:space="preserve"> or power doesn’t</w:t>
      </w:r>
      <w:r w:rsidR="000F4087" w:rsidRPr="00C20495">
        <w:rPr>
          <w:rFonts w:ascii="Calibri" w:hAnsi="Calibri" w:cs="Calibri"/>
          <w:sz w:val="27"/>
        </w:rPr>
        <w:t xml:space="preserve"> allow for that. M</w:t>
      </w:r>
      <w:r w:rsidR="00894486" w:rsidRPr="00C20495">
        <w:rPr>
          <w:rFonts w:ascii="Calibri" w:hAnsi="Calibri" w:cs="Calibri"/>
          <w:sz w:val="27"/>
        </w:rPr>
        <w:t xml:space="preserve">any </w:t>
      </w:r>
      <w:proofErr w:type="gramStart"/>
      <w:r w:rsidR="00894486" w:rsidRPr="00C20495">
        <w:rPr>
          <w:rFonts w:ascii="Calibri" w:hAnsi="Calibri" w:cs="Calibri"/>
          <w:sz w:val="27"/>
        </w:rPr>
        <w:t>times</w:t>
      </w:r>
      <w:proofErr w:type="gramEnd"/>
      <w:r w:rsidR="00894486" w:rsidRPr="00C20495">
        <w:rPr>
          <w:rFonts w:ascii="Calibri" w:hAnsi="Calibri" w:cs="Calibri"/>
          <w:sz w:val="27"/>
        </w:rPr>
        <w:t xml:space="preserve"> </w:t>
      </w:r>
      <w:r w:rsidR="000F4087" w:rsidRPr="00C20495">
        <w:rPr>
          <w:rFonts w:ascii="Calibri" w:hAnsi="Calibri" w:cs="Calibri"/>
          <w:sz w:val="27"/>
        </w:rPr>
        <w:t xml:space="preserve">that </w:t>
      </w:r>
      <w:r w:rsidR="00894486" w:rsidRPr="00C20495">
        <w:rPr>
          <w:rFonts w:ascii="Calibri" w:hAnsi="Calibri" w:cs="Calibri"/>
          <w:sz w:val="27"/>
        </w:rPr>
        <w:t xml:space="preserve">leads to the violence we see in our culture today.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0F4087"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When a husband tries</w:t>
      </w:r>
      <w:r w:rsidR="00894486" w:rsidRPr="00C20495">
        <w:rPr>
          <w:rFonts w:ascii="Calibri" w:hAnsi="Calibri" w:cs="Calibri"/>
          <w:sz w:val="27"/>
        </w:rPr>
        <w:t xml:space="preserve"> to relate to his wife through pride and power he ends up dominating the relationship instead of loving her. Instead of providing for her and protecting he</w:t>
      </w:r>
      <w:r w:rsidR="00CE3E09" w:rsidRPr="00C20495">
        <w:rPr>
          <w:rFonts w:ascii="Calibri" w:hAnsi="Calibri" w:cs="Calibri"/>
          <w:sz w:val="27"/>
        </w:rPr>
        <w:t xml:space="preserve">r as he should, he becomes a </w:t>
      </w:r>
      <w:r w:rsidR="00894486" w:rsidRPr="00C20495">
        <w:rPr>
          <w:rFonts w:ascii="Calibri" w:hAnsi="Calibri" w:cs="Calibri"/>
          <w:sz w:val="27"/>
        </w:rPr>
        <w:t xml:space="preserve">source of her danger. </w:t>
      </w:r>
      <w:r w:rsidR="00CE3E09" w:rsidRPr="00C20495">
        <w:rPr>
          <w:rFonts w:ascii="Calibri" w:hAnsi="Calibri" w:cs="Calibri"/>
          <w:sz w:val="27"/>
        </w:rPr>
        <w:t>That end</w:t>
      </w:r>
      <w:r w:rsidRPr="00C20495">
        <w:rPr>
          <w:rFonts w:ascii="Calibri" w:hAnsi="Calibri" w:cs="Calibri"/>
          <w:sz w:val="27"/>
        </w:rPr>
        <w:t>s</w:t>
      </w:r>
      <w:r w:rsidR="00894486" w:rsidRPr="00C20495">
        <w:rPr>
          <w:rFonts w:ascii="Calibri" w:hAnsi="Calibri" w:cs="Calibri"/>
          <w:sz w:val="27"/>
        </w:rPr>
        <w:t xml:space="preserve"> </w:t>
      </w:r>
      <w:r w:rsidR="00CE3E09" w:rsidRPr="00C20495">
        <w:rPr>
          <w:rFonts w:ascii="Calibri" w:hAnsi="Calibri" w:cs="Calibri"/>
          <w:sz w:val="27"/>
        </w:rPr>
        <w:t>in violence of some kind. U</w:t>
      </w:r>
      <w:r w:rsidR="00894486" w:rsidRPr="00C20495">
        <w:rPr>
          <w:rFonts w:ascii="Calibri" w:hAnsi="Calibri" w:cs="Calibri"/>
          <w:sz w:val="27"/>
        </w:rPr>
        <w:t>sually</w:t>
      </w:r>
      <w:r w:rsidR="00CE3E09" w:rsidRPr="00C20495">
        <w:rPr>
          <w:rFonts w:ascii="Calibri" w:hAnsi="Calibri" w:cs="Calibri"/>
          <w:sz w:val="27"/>
        </w:rPr>
        <w:t xml:space="preserve"> it means </w:t>
      </w:r>
      <w:proofErr w:type="gramStart"/>
      <w:r w:rsidR="00CE3E09" w:rsidRPr="00C20495">
        <w:rPr>
          <w:rFonts w:ascii="Calibri" w:hAnsi="Calibri" w:cs="Calibri"/>
          <w:sz w:val="27"/>
        </w:rPr>
        <w:t>some kind of abuse</w:t>
      </w:r>
      <w:proofErr w:type="gramEnd"/>
      <w:r w:rsidR="00CE3E09" w:rsidRPr="00C20495">
        <w:rPr>
          <w:rFonts w:ascii="Calibri" w:hAnsi="Calibri" w:cs="Calibri"/>
          <w:sz w:val="27"/>
        </w:rPr>
        <w:t xml:space="preserve">, whether it’s </w:t>
      </w:r>
      <w:r w:rsidR="00894486" w:rsidRPr="00C20495">
        <w:rPr>
          <w:rFonts w:ascii="Calibri" w:hAnsi="Calibri" w:cs="Calibri"/>
          <w:sz w:val="27"/>
        </w:rPr>
        <w:t xml:space="preserve">verbal, emotional, or physical. Robert Lewis says men who behave like that are not men, they are boys trying to act like men.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lastRenderedPageBreak/>
        <w:t>We’ve all known people who try to rela</w:t>
      </w:r>
      <w:r w:rsidR="00CE3E09" w:rsidRPr="00C20495">
        <w:rPr>
          <w:rFonts w:ascii="Calibri" w:hAnsi="Calibri" w:cs="Calibri"/>
          <w:sz w:val="27"/>
        </w:rPr>
        <w:t>te to others by dominating them. By t</w:t>
      </w:r>
      <w:r w:rsidRPr="00C20495">
        <w:rPr>
          <w:rFonts w:ascii="Calibri" w:hAnsi="Calibri" w:cs="Calibri"/>
          <w:sz w:val="27"/>
        </w:rPr>
        <w:t xml:space="preserve">rying to show them they are more powerful, more eloquent, smarter, quicker. </w:t>
      </w:r>
      <w:r w:rsidR="00CE3E09" w:rsidRPr="00C20495">
        <w:rPr>
          <w:rFonts w:ascii="Calibri" w:hAnsi="Calibri" w:cs="Calibri"/>
          <w:sz w:val="27"/>
        </w:rPr>
        <w:t>T</w:t>
      </w:r>
      <w:r w:rsidRPr="00C20495">
        <w:rPr>
          <w:rFonts w:ascii="Calibri" w:hAnsi="Calibri" w:cs="Calibri"/>
          <w:sz w:val="27"/>
        </w:rPr>
        <w:t>he sad thing is that people who do that don’t kn</w:t>
      </w:r>
      <w:r w:rsidR="00CE3E09" w:rsidRPr="00C20495">
        <w:rPr>
          <w:rFonts w:ascii="Calibri" w:hAnsi="Calibri" w:cs="Calibri"/>
          <w:sz w:val="27"/>
        </w:rPr>
        <w:t>ow what they are missing. T</w:t>
      </w:r>
      <w:r w:rsidRPr="00C20495">
        <w:rPr>
          <w:rFonts w:ascii="Calibri" w:hAnsi="Calibri" w:cs="Calibri"/>
          <w:sz w:val="27"/>
        </w:rPr>
        <w:t>hey can’t h</w:t>
      </w:r>
      <w:r w:rsidR="00CE3E09" w:rsidRPr="00C20495">
        <w:rPr>
          <w:rFonts w:ascii="Calibri" w:hAnsi="Calibri" w:cs="Calibri"/>
          <w:sz w:val="27"/>
        </w:rPr>
        <w:t>ave real relationships that way</w:t>
      </w:r>
      <w:r w:rsidRPr="00C20495">
        <w:rPr>
          <w:rFonts w:ascii="Calibri" w:hAnsi="Calibri" w:cs="Calibri"/>
          <w:sz w:val="27"/>
        </w:rPr>
        <w:t xml:space="preserve"> and they are lonely people because of it.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0F4087"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That lack of gentleness is also evident in our speech.</w:t>
      </w:r>
      <w:r w:rsidR="005F5437" w:rsidRPr="00C20495">
        <w:rPr>
          <w:rFonts w:ascii="Calibri" w:hAnsi="Calibri" w:cs="Calibri"/>
          <w:sz w:val="27"/>
        </w:rPr>
        <w:t xml:space="preserve"> James </w:t>
      </w:r>
      <w:r w:rsidRPr="00C20495">
        <w:rPr>
          <w:rFonts w:ascii="Calibri" w:hAnsi="Calibri" w:cs="Calibri"/>
          <w:sz w:val="27"/>
        </w:rPr>
        <w:t xml:space="preserve">tells us </w:t>
      </w:r>
      <w:r w:rsidR="005F5437" w:rsidRPr="00C20495">
        <w:rPr>
          <w:rFonts w:ascii="Calibri" w:hAnsi="Calibri" w:cs="Calibri"/>
          <w:sz w:val="27"/>
        </w:rPr>
        <w:t xml:space="preserve">one of the most dangerous weapons we possess is our tongues. </w:t>
      </w:r>
      <w:r w:rsidR="00894486" w:rsidRPr="00C20495">
        <w:rPr>
          <w:rFonts w:ascii="Calibri" w:hAnsi="Calibri" w:cs="Calibri"/>
          <w:sz w:val="27"/>
        </w:rPr>
        <w:t>When our c</w:t>
      </w:r>
      <w:r w:rsidR="005F5437" w:rsidRPr="00C20495">
        <w:rPr>
          <w:rFonts w:ascii="Calibri" w:hAnsi="Calibri" w:cs="Calibri"/>
          <w:sz w:val="27"/>
        </w:rPr>
        <w:t xml:space="preserve">onversations with each other are laced with sarcasm, </w:t>
      </w:r>
      <w:r w:rsidR="00894486" w:rsidRPr="00C20495">
        <w:rPr>
          <w:rFonts w:ascii="Calibri" w:hAnsi="Calibri" w:cs="Calibri"/>
          <w:sz w:val="27"/>
        </w:rPr>
        <w:t xml:space="preserve">coarse joking, </w:t>
      </w:r>
      <w:r w:rsidR="005F5437" w:rsidRPr="00C20495">
        <w:rPr>
          <w:rFonts w:ascii="Calibri" w:hAnsi="Calibri" w:cs="Calibri"/>
          <w:sz w:val="27"/>
        </w:rPr>
        <w:t xml:space="preserve">and gossip </w:t>
      </w:r>
      <w:r w:rsidR="00894486" w:rsidRPr="00C20495">
        <w:rPr>
          <w:rFonts w:ascii="Calibri" w:hAnsi="Calibri" w:cs="Calibri"/>
          <w:sz w:val="27"/>
        </w:rPr>
        <w:t xml:space="preserve">it prevents a gentle spirit from showing through. Gentleness </w:t>
      </w:r>
      <w:r w:rsidR="005F5437" w:rsidRPr="00C20495">
        <w:rPr>
          <w:rFonts w:ascii="Calibri" w:hAnsi="Calibri" w:cs="Calibri"/>
          <w:sz w:val="27"/>
        </w:rPr>
        <w:t xml:space="preserve">means treating and speaking to others with </w:t>
      </w:r>
      <w:r w:rsidR="00894486" w:rsidRPr="00C20495">
        <w:rPr>
          <w:rFonts w:ascii="Calibri" w:hAnsi="Calibri" w:cs="Calibri"/>
          <w:sz w:val="27"/>
        </w:rPr>
        <w:t xml:space="preserve">meekness, humility, and gentleness.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We are called to be </w:t>
      </w:r>
      <w:r w:rsidR="005F5437" w:rsidRPr="00C20495">
        <w:rPr>
          <w:rFonts w:ascii="Calibri" w:hAnsi="Calibri" w:cs="Calibri"/>
          <w:sz w:val="27"/>
        </w:rPr>
        <w:t>followers of Jesus</w:t>
      </w:r>
      <w:r w:rsidRPr="00C20495">
        <w:rPr>
          <w:rFonts w:ascii="Calibri" w:hAnsi="Calibri" w:cs="Calibri"/>
          <w:sz w:val="27"/>
        </w:rPr>
        <w:t xml:space="preserve"> </w:t>
      </w:r>
      <w:proofErr w:type="gramStart"/>
      <w:r w:rsidRPr="00C20495">
        <w:rPr>
          <w:rFonts w:ascii="Calibri" w:hAnsi="Calibri" w:cs="Calibri"/>
          <w:sz w:val="27"/>
        </w:rPr>
        <w:t>in the midst of</w:t>
      </w:r>
      <w:proofErr w:type="gramEnd"/>
      <w:r w:rsidRPr="00C20495">
        <w:rPr>
          <w:rFonts w:ascii="Calibri" w:hAnsi="Calibri" w:cs="Calibri"/>
          <w:sz w:val="27"/>
        </w:rPr>
        <w:t xml:space="preserve"> a world that ignores him. </w:t>
      </w:r>
      <w:r w:rsidR="005F5437" w:rsidRPr="00C20495">
        <w:rPr>
          <w:rFonts w:ascii="Calibri" w:hAnsi="Calibri" w:cs="Calibri"/>
          <w:sz w:val="27"/>
        </w:rPr>
        <w:t>Cultivating the fruit of the Spirit in our lives is not just about us and how we live. It’s also about showing the world around us what it looks like to follow Jesus. It’s letting the people in our lives see a piece of the character of God lived out in us.</w:t>
      </w:r>
      <w:r w:rsidR="00225B94" w:rsidRPr="00C20495">
        <w:rPr>
          <w:rFonts w:ascii="Calibri" w:hAnsi="Calibri" w:cs="Calibri"/>
          <w:sz w:val="27"/>
        </w:rPr>
        <w:t xml:space="preserve"> W</w:t>
      </w:r>
      <w:r w:rsidRPr="00C20495">
        <w:rPr>
          <w:rFonts w:ascii="Calibri" w:hAnsi="Calibri" w:cs="Calibri"/>
          <w:sz w:val="27"/>
        </w:rPr>
        <w:t>e need to cul</w:t>
      </w:r>
      <w:r w:rsidR="00225B94" w:rsidRPr="00C20495">
        <w:rPr>
          <w:rFonts w:ascii="Calibri" w:hAnsi="Calibri" w:cs="Calibri"/>
          <w:sz w:val="27"/>
        </w:rPr>
        <w:t xml:space="preserve">tivate gentleness in our lives </w:t>
      </w:r>
      <w:r w:rsidRPr="00C20495">
        <w:rPr>
          <w:rFonts w:ascii="Calibri" w:hAnsi="Calibri" w:cs="Calibri"/>
          <w:sz w:val="27"/>
        </w:rPr>
        <w:t xml:space="preserve">because when people see us being gentle </w:t>
      </w:r>
      <w:proofErr w:type="gramStart"/>
      <w:r w:rsidRPr="00C20495">
        <w:rPr>
          <w:rFonts w:ascii="Calibri" w:hAnsi="Calibri" w:cs="Calibri"/>
          <w:sz w:val="27"/>
        </w:rPr>
        <w:t>in the midst of</w:t>
      </w:r>
      <w:proofErr w:type="gramEnd"/>
      <w:r w:rsidRPr="00C20495">
        <w:rPr>
          <w:rFonts w:ascii="Calibri" w:hAnsi="Calibri" w:cs="Calibri"/>
          <w:sz w:val="27"/>
        </w:rPr>
        <w:t xml:space="preserve"> a world that is violent and aggressive, they will begin to see the character of God. </w:t>
      </w:r>
    </w:p>
    <w:p w:rsidR="00894486" w:rsidRPr="00C20495" w:rsidRDefault="00894486" w:rsidP="00207A9B">
      <w:pPr>
        <w:pStyle w:val="ListBullet"/>
        <w:numPr>
          <w:ilvl w:val="0"/>
          <w:numId w:val="0"/>
        </w:numPr>
        <w:spacing w:after="0" w:line="240" w:lineRule="auto"/>
        <w:rPr>
          <w:rFonts w:ascii="Calibri" w:hAnsi="Calibri" w:cs="Calibri"/>
          <w:sz w:val="27"/>
        </w:rPr>
      </w:pPr>
    </w:p>
    <w:p w:rsidR="00914B3B" w:rsidRPr="00C20495" w:rsidRDefault="00914B3B" w:rsidP="005E11CF">
      <w:pPr>
        <w:pStyle w:val="ListBullet"/>
        <w:numPr>
          <w:ilvl w:val="0"/>
          <w:numId w:val="20"/>
        </w:numPr>
        <w:spacing w:after="0" w:line="240" w:lineRule="auto"/>
        <w:rPr>
          <w:rFonts w:ascii="Calibri" w:hAnsi="Calibri" w:cs="Calibri"/>
          <w:sz w:val="27"/>
        </w:rPr>
      </w:pPr>
      <w:r w:rsidRPr="00C20495">
        <w:rPr>
          <w:rFonts w:ascii="Calibri" w:hAnsi="Calibri" w:cs="Calibri"/>
          <w:sz w:val="27"/>
        </w:rPr>
        <w:t xml:space="preserve">Shift </w:t>
      </w:r>
      <w:r w:rsidR="000F4087" w:rsidRPr="00C20495">
        <w:rPr>
          <w:rFonts w:ascii="Calibri" w:hAnsi="Calibri" w:cs="Calibri"/>
          <w:sz w:val="27"/>
        </w:rPr>
        <w:t>y</w:t>
      </w:r>
      <w:r w:rsidRPr="00C20495">
        <w:rPr>
          <w:rFonts w:ascii="Calibri" w:hAnsi="Calibri" w:cs="Calibri"/>
          <w:sz w:val="27"/>
        </w:rPr>
        <w:t>our focus</w:t>
      </w:r>
      <w:r w:rsidR="000F4087" w:rsidRPr="00C20495">
        <w:rPr>
          <w:rFonts w:ascii="Calibri" w:hAnsi="Calibri" w:cs="Calibri"/>
          <w:sz w:val="27"/>
        </w:rPr>
        <w:t>.</w:t>
      </w: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One of the ways we can do that is to </w:t>
      </w:r>
      <w:r w:rsidR="00225B94" w:rsidRPr="00C20495">
        <w:rPr>
          <w:rFonts w:ascii="Calibri" w:hAnsi="Calibri" w:cs="Calibri"/>
          <w:sz w:val="27"/>
        </w:rPr>
        <w:t xml:space="preserve">shift our focus. To </w:t>
      </w:r>
      <w:r w:rsidRPr="00C20495">
        <w:rPr>
          <w:rFonts w:ascii="Calibri" w:hAnsi="Calibri" w:cs="Calibri"/>
          <w:sz w:val="27"/>
        </w:rPr>
        <w:t xml:space="preserve">reprioritize our lives. If we </w:t>
      </w:r>
      <w:r w:rsidR="000F4087" w:rsidRPr="00C20495">
        <w:rPr>
          <w:rFonts w:ascii="Calibri" w:hAnsi="Calibri" w:cs="Calibri"/>
          <w:sz w:val="27"/>
        </w:rPr>
        <w:t>make God and his Kingdome our priority instead of the keeping up with the Joneses</w:t>
      </w:r>
      <w:r w:rsidR="00225B94" w:rsidRPr="00C20495">
        <w:rPr>
          <w:rFonts w:ascii="Calibri" w:hAnsi="Calibri" w:cs="Calibri"/>
          <w:sz w:val="27"/>
        </w:rPr>
        <w:t xml:space="preserve">, </w:t>
      </w:r>
      <w:r w:rsidRPr="00C20495">
        <w:rPr>
          <w:rFonts w:ascii="Calibri" w:hAnsi="Calibri" w:cs="Calibri"/>
          <w:sz w:val="27"/>
        </w:rPr>
        <w:t xml:space="preserve">it means we no longer </w:t>
      </w:r>
      <w:proofErr w:type="gramStart"/>
      <w:r w:rsidRPr="00C20495">
        <w:rPr>
          <w:rFonts w:ascii="Calibri" w:hAnsi="Calibri" w:cs="Calibri"/>
          <w:sz w:val="27"/>
        </w:rPr>
        <w:t>have to</w:t>
      </w:r>
      <w:proofErr w:type="gramEnd"/>
      <w:r w:rsidRPr="00C20495">
        <w:rPr>
          <w:rFonts w:ascii="Calibri" w:hAnsi="Calibri" w:cs="Calibri"/>
          <w:sz w:val="27"/>
        </w:rPr>
        <w:t xml:space="preserve"> try to claw our way to the top of the ladder anymore. We are freed of the thing</w:t>
      </w:r>
      <w:r w:rsidR="00225B94" w:rsidRPr="00C20495">
        <w:rPr>
          <w:rFonts w:ascii="Calibri" w:hAnsi="Calibri" w:cs="Calibri"/>
          <w:sz w:val="27"/>
        </w:rPr>
        <w:t xml:space="preserve">s the world thinks </w:t>
      </w:r>
      <w:r w:rsidR="000F4087" w:rsidRPr="00C20495">
        <w:rPr>
          <w:rFonts w:ascii="Calibri" w:hAnsi="Calibri" w:cs="Calibri"/>
          <w:sz w:val="27"/>
        </w:rPr>
        <w:t>are</w:t>
      </w:r>
      <w:r w:rsidR="00225B94" w:rsidRPr="00C20495">
        <w:rPr>
          <w:rFonts w:ascii="Calibri" w:hAnsi="Calibri" w:cs="Calibri"/>
          <w:sz w:val="27"/>
        </w:rPr>
        <w:t xml:space="preserve"> important: </w:t>
      </w:r>
      <w:r w:rsidRPr="00C20495">
        <w:rPr>
          <w:rFonts w:ascii="Calibri" w:hAnsi="Calibri" w:cs="Calibri"/>
          <w:sz w:val="27"/>
        </w:rPr>
        <w:t>power, wealth, prestige,</w:t>
      </w:r>
      <w:r w:rsidR="00225B94" w:rsidRPr="00C20495">
        <w:rPr>
          <w:rFonts w:ascii="Calibri" w:hAnsi="Calibri" w:cs="Calibri"/>
          <w:sz w:val="27"/>
        </w:rPr>
        <w:t xml:space="preserve"> influence. I</w:t>
      </w:r>
      <w:r w:rsidRPr="00C20495">
        <w:rPr>
          <w:rFonts w:ascii="Calibri" w:hAnsi="Calibri" w:cs="Calibri"/>
          <w:sz w:val="27"/>
        </w:rPr>
        <w:t xml:space="preserve">t shifts our priorities back to what is </w:t>
      </w:r>
      <w:r w:rsidR="00225B94" w:rsidRPr="00C20495">
        <w:rPr>
          <w:rFonts w:ascii="Calibri" w:hAnsi="Calibri" w:cs="Calibri"/>
          <w:sz w:val="27"/>
        </w:rPr>
        <w:t>important in the kingdom of God.</w:t>
      </w:r>
    </w:p>
    <w:p w:rsidR="00914B3B" w:rsidRPr="00C20495" w:rsidRDefault="00914B3B" w:rsidP="00207A9B">
      <w:pPr>
        <w:pStyle w:val="ListBullet"/>
        <w:numPr>
          <w:ilvl w:val="0"/>
          <w:numId w:val="0"/>
        </w:numPr>
        <w:spacing w:after="0" w:line="240" w:lineRule="auto"/>
        <w:rPr>
          <w:rFonts w:ascii="Calibri" w:hAnsi="Calibri" w:cs="Calibri"/>
          <w:sz w:val="27"/>
        </w:rPr>
      </w:pPr>
    </w:p>
    <w:p w:rsidR="00914B3B" w:rsidRPr="00C20495" w:rsidRDefault="00225B94" w:rsidP="00225B94">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We need to shift our focus </w:t>
      </w:r>
      <w:proofErr w:type="gramStart"/>
      <w:r w:rsidRPr="00C20495">
        <w:rPr>
          <w:rFonts w:ascii="Calibri" w:hAnsi="Calibri" w:cs="Calibri"/>
          <w:sz w:val="27"/>
        </w:rPr>
        <w:t>off of</w:t>
      </w:r>
      <w:proofErr w:type="gramEnd"/>
      <w:r w:rsidRPr="00C20495">
        <w:rPr>
          <w:rFonts w:ascii="Calibri" w:hAnsi="Calibri" w:cs="Calibri"/>
          <w:sz w:val="27"/>
        </w:rPr>
        <w:t xml:space="preserve"> the temporary success and accomplishments of this world and back to the things that matter for all eternity. We need to shift our focus back to God and to the people that he cares so much for that he sent his son to die for them.</w:t>
      </w:r>
      <w:r w:rsidR="00914B3B" w:rsidRPr="00C20495">
        <w:rPr>
          <w:rFonts w:ascii="Calibri" w:hAnsi="Calibri" w:cs="Calibri"/>
          <w:sz w:val="27"/>
        </w:rPr>
        <w:t xml:space="preserve"> </w:t>
      </w:r>
    </w:p>
    <w:p w:rsidR="00894486" w:rsidRPr="00C20495" w:rsidRDefault="00894486" w:rsidP="00207A9B">
      <w:pPr>
        <w:pStyle w:val="ListBullet"/>
        <w:numPr>
          <w:ilvl w:val="0"/>
          <w:numId w:val="0"/>
        </w:numPr>
        <w:spacing w:after="0" w:line="240" w:lineRule="auto"/>
        <w:rPr>
          <w:rFonts w:ascii="Calibri" w:hAnsi="Calibri" w:cs="Calibri"/>
          <w:sz w:val="27"/>
        </w:rPr>
      </w:pPr>
    </w:p>
    <w:p w:rsidR="00914B3B" w:rsidRPr="00C20495" w:rsidRDefault="00914B3B" w:rsidP="005E11CF">
      <w:pPr>
        <w:pStyle w:val="ListBullet"/>
        <w:numPr>
          <w:ilvl w:val="0"/>
          <w:numId w:val="20"/>
        </w:numPr>
        <w:spacing w:after="0" w:line="240" w:lineRule="auto"/>
        <w:rPr>
          <w:rFonts w:ascii="Calibri" w:hAnsi="Calibri" w:cs="Calibri"/>
          <w:sz w:val="27"/>
        </w:rPr>
      </w:pPr>
      <w:r w:rsidRPr="00C20495">
        <w:rPr>
          <w:rFonts w:ascii="Calibri" w:hAnsi="Calibri" w:cs="Calibri"/>
          <w:sz w:val="27"/>
        </w:rPr>
        <w:t xml:space="preserve">Re-sensitize </w:t>
      </w:r>
      <w:r w:rsidR="000F4087" w:rsidRPr="00C20495">
        <w:rPr>
          <w:rFonts w:ascii="Calibri" w:hAnsi="Calibri" w:cs="Calibri"/>
          <w:sz w:val="27"/>
        </w:rPr>
        <w:t>yourself</w:t>
      </w:r>
      <w:r w:rsidRPr="00C20495">
        <w:rPr>
          <w:rFonts w:ascii="Calibri" w:hAnsi="Calibri" w:cs="Calibri"/>
          <w:sz w:val="27"/>
        </w:rPr>
        <w:t xml:space="preserve"> to the lack of gentleness</w:t>
      </w:r>
      <w:r w:rsidR="00225B94" w:rsidRPr="00C20495">
        <w:rPr>
          <w:rFonts w:ascii="Calibri" w:hAnsi="Calibri" w:cs="Calibri"/>
          <w:sz w:val="27"/>
        </w:rPr>
        <w:t xml:space="preserve"> in our world</w:t>
      </w:r>
      <w:r w:rsidRPr="00C20495">
        <w:rPr>
          <w:rFonts w:ascii="Calibri" w:hAnsi="Calibri" w:cs="Calibri"/>
          <w:sz w:val="27"/>
        </w:rPr>
        <w:t>.</w:t>
      </w:r>
    </w:p>
    <w:p w:rsidR="00894486" w:rsidRPr="00C20495" w:rsidRDefault="00225B94"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We also need to re-sensitize ourselves to the lack of gentleness, the violence, that is so prevalent in the world around us</w:t>
      </w:r>
      <w:r w:rsidR="00894486" w:rsidRPr="00C20495">
        <w:rPr>
          <w:rFonts w:ascii="Calibri" w:hAnsi="Calibri" w:cs="Calibri"/>
          <w:sz w:val="27"/>
        </w:rPr>
        <w:t xml:space="preserve">. </w:t>
      </w:r>
      <w:proofErr w:type="gramStart"/>
      <w:r w:rsidR="00894486" w:rsidRPr="00C20495">
        <w:rPr>
          <w:rFonts w:ascii="Calibri" w:hAnsi="Calibri" w:cs="Calibri"/>
          <w:sz w:val="27"/>
        </w:rPr>
        <w:t>Take a look</w:t>
      </w:r>
      <w:proofErr w:type="gramEnd"/>
      <w:r w:rsidR="00894486" w:rsidRPr="00C20495">
        <w:rPr>
          <w:rFonts w:ascii="Calibri" w:hAnsi="Calibri" w:cs="Calibri"/>
          <w:sz w:val="27"/>
        </w:rPr>
        <w:t xml:space="preserve"> at the things you let into your life on a daily basis. </w:t>
      </w:r>
      <w:proofErr w:type="gramStart"/>
      <w:r w:rsidR="00894486" w:rsidRPr="00C20495">
        <w:rPr>
          <w:rFonts w:ascii="Calibri" w:hAnsi="Calibri" w:cs="Calibri"/>
          <w:sz w:val="27"/>
        </w:rPr>
        <w:t xml:space="preserve">Maybe </w:t>
      </w:r>
      <w:r w:rsidR="000F4087" w:rsidRPr="00C20495">
        <w:rPr>
          <w:rFonts w:ascii="Calibri" w:hAnsi="Calibri" w:cs="Calibri"/>
          <w:sz w:val="27"/>
        </w:rPr>
        <w:t>it’s</w:t>
      </w:r>
      <w:proofErr w:type="gramEnd"/>
      <w:r w:rsidR="00894486" w:rsidRPr="00C20495">
        <w:rPr>
          <w:rFonts w:ascii="Calibri" w:hAnsi="Calibri" w:cs="Calibri"/>
          <w:sz w:val="27"/>
        </w:rPr>
        <w:t xml:space="preserve"> TV sh</w:t>
      </w:r>
      <w:r w:rsidRPr="00C20495">
        <w:rPr>
          <w:rFonts w:ascii="Calibri" w:hAnsi="Calibri" w:cs="Calibri"/>
          <w:sz w:val="27"/>
        </w:rPr>
        <w:t xml:space="preserve">ows, movies, video games, </w:t>
      </w:r>
      <w:r w:rsidR="000F4087" w:rsidRPr="00C20495">
        <w:rPr>
          <w:rFonts w:ascii="Calibri" w:hAnsi="Calibri" w:cs="Calibri"/>
          <w:sz w:val="27"/>
        </w:rPr>
        <w:t xml:space="preserve">or </w:t>
      </w:r>
      <w:r w:rsidRPr="00C20495">
        <w:rPr>
          <w:rFonts w:ascii="Calibri" w:hAnsi="Calibri" w:cs="Calibri"/>
          <w:sz w:val="27"/>
        </w:rPr>
        <w:t xml:space="preserve">music that are full of violence. </w:t>
      </w:r>
      <w:proofErr w:type="gramStart"/>
      <w:r w:rsidRPr="00C20495">
        <w:rPr>
          <w:rFonts w:ascii="Calibri" w:hAnsi="Calibri" w:cs="Calibri"/>
          <w:sz w:val="27"/>
        </w:rPr>
        <w:t>M</w:t>
      </w:r>
      <w:r w:rsidR="00894486" w:rsidRPr="00C20495">
        <w:rPr>
          <w:rFonts w:ascii="Calibri" w:hAnsi="Calibri" w:cs="Calibri"/>
          <w:sz w:val="27"/>
        </w:rPr>
        <w:t>aybe it’s</w:t>
      </w:r>
      <w:proofErr w:type="gramEnd"/>
      <w:r w:rsidR="00894486" w:rsidRPr="00C20495">
        <w:rPr>
          <w:rFonts w:ascii="Calibri" w:hAnsi="Calibri" w:cs="Calibri"/>
          <w:sz w:val="27"/>
        </w:rPr>
        <w:t xml:space="preserve"> conversations with other </w:t>
      </w:r>
      <w:r w:rsidRPr="00C20495">
        <w:rPr>
          <w:rFonts w:ascii="Calibri" w:hAnsi="Calibri" w:cs="Calibri"/>
          <w:sz w:val="27"/>
        </w:rPr>
        <w:t>people that are not gentle. Conversations</w:t>
      </w:r>
      <w:r w:rsidR="00894486" w:rsidRPr="00C20495">
        <w:rPr>
          <w:rFonts w:ascii="Calibri" w:hAnsi="Calibri" w:cs="Calibri"/>
          <w:sz w:val="27"/>
        </w:rPr>
        <w:t xml:space="preserve"> that are harsh and degrading to other</w:t>
      </w:r>
      <w:r w:rsidRPr="00C20495">
        <w:rPr>
          <w:rFonts w:ascii="Calibri" w:hAnsi="Calibri" w:cs="Calibri"/>
          <w:sz w:val="27"/>
        </w:rPr>
        <w:t xml:space="preserve">s. </w:t>
      </w:r>
      <w:proofErr w:type="gramStart"/>
      <w:r w:rsidRPr="00C20495">
        <w:rPr>
          <w:rFonts w:ascii="Calibri" w:hAnsi="Calibri" w:cs="Calibri"/>
          <w:sz w:val="27"/>
        </w:rPr>
        <w:t>Maybe it’s</w:t>
      </w:r>
      <w:proofErr w:type="gramEnd"/>
      <w:r w:rsidRPr="00C20495">
        <w:rPr>
          <w:rFonts w:ascii="Calibri" w:hAnsi="Calibri" w:cs="Calibri"/>
          <w:sz w:val="27"/>
        </w:rPr>
        <w:t xml:space="preserve"> the way you joke. T</w:t>
      </w:r>
      <w:r w:rsidR="00894486" w:rsidRPr="00C20495">
        <w:rPr>
          <w:rFonts w:ascii="Calibri" w:hAnsi="Calibri" w:cs="Calibri"/>
          <w:sz w:val="27"/>
        </w:rPr>
        <w:t>he wa</w:t>
      </w:r>
      <w:r w:rsidRPr="00C20495">
        <w:rPr>
          <w:rFonts w:ascii="Calibri" w:hAnsi="Calibri" w:cs="Calibri"/>
          <w:sz w:val="27"/>
        </w:rPr>
        <w:t>y you poke fun at people. T</w:t>
      </w:r>
      <w:r w:rsidR="005E11CF" w:rsidRPr="00C20495">
        <w:rPr>
          <w:rFonts w:ascii="Calibri" w:hAnsi="Calibri" w:cs="Calibri"/>
          <w:sz w:val="27"/>
        </w:rPr>
        <w:t xml:space="preserve">he way you use </w:t>
      </w:r>
      <w:proofErr w:type="spellStart"/>
      <w:proofErr w:type="gramStart"/>
      <w:r w:rsidR="005E11CF" w:rsidRPr="00C20495">
        <w:rPr>
          <w:rFonts w:ascii="Calibri" w:hAnsi="Calibri" w:cs="Calibri"/>
          <w:sz w:val="27"/>
        </w:rPr>
        <w:t>sarcasm.</w:t>
      </w:r>
      <w:r w:rsidR="00894486" w:rsidRPr="00C20495">
        <w:rPr>
          <w:rFonts w:ascii="Calibri" w:hAnsi="Calibri" w:cs="Calibri"/>
          <w:sz w:val="27"/>
        </w:rPr>
        <w:t>If</w:t>
      </w:r>
      <w:proofErr w:type="spellEnd"/>
      <w:proofErr w:type="gramEnd"/>
      <w:r w:rsidR="00894486" w:rsidRPr="00C20495">
        <w:rPr>
          <w:rFonts w:ascii="Calibri" w:hAnsi="Calibri" w:cs="Calibri"/>
          <w:sz w:val="27"/>
        </w:rPr>
        <w:t xml:space="preserve"> there is any </w:t>
      </w:r>
      <w:r w:rsidRPr="00C20495">
        <w:rPr>
          <w:rFonts w:ascii="Calibri" w:hAnsi="Calibri" w:cs="Calibri"/>
          <w:sz w:val="27"/>
        </w:rPr>
        <w:t xml:space="preserve">lack of </w:t>
      </w:r>
      <w:r w:rsidR="00894486" w:rsidRPr="00C20495">
        <w:rPr>
          <w:rFonts w:ascii="Calibri" w:hAnsi="Calibri" w:cs="Calibri"/>
          <w:sz w:val="27"/>
        </w:rPr>
        <w:t>gentleness in your daily life, it’s serving to desensitiz</w:t>
      </w:r>
      <w:r w:rsidRPr="00C20495">
        <w:rPr>
          <w:rFonts w:ascii="Calibri" w:hAnsi="Calibri" w:cs="Calibri"/>
          <w:sz w:val="27"/>
        </w:rPr>
        <w:t>e you to the world around you. It m</w:t>
      </w:r>
      <w:r w:rsidR="00894486" w:rsidRPr="00C20495">
        <w:rPr>
          <w:rFonts w:ascii="Calibri" w:hAnsi="Calibri" w:cs="Calibri"/>
          <w:sz w:val="27"/>
        </w:rPr>
        <w:t>ake</w:t>
      </w:r>
      <w:r w:rsidRPr="00C20495">
        <w:rPr>
          <w:rFonts w:ascii="Calibri" w:hAnsi="Calibri" w:cs="Calibri"/>
          <w:sz w:val="27"/>
        </w:rPr>
        <w:t>s</w:t>
      </w:r>
      <w:r w:rsidR="00894486" w:rsidRPr="00C20495">
        <w:rPr>
          <w:rFonts w:ascii="Calibri" w:hAnsi="Calibri" w:cs="Calibri"/>
          <w:sz w:val="27"/>
        </w:rPr>
        <w:t xml:space="preserve"> you numb and dull to the violence going on all around you. If we are going to cultivate gentleness in our lives, we </w:t>
      </w:r>
      <w:proofErr w:type="gramStart"/>
      <w:r w:rsidR="00894486" w:rsidRPr="00C20495">
        <w:rPr>
          <w:rFonts w:ascii="Calibri" w:hAnsi="Calibri" w:cs="Calibri"/>
          <w:sz w:val="27"/>
        </w:rPr>
        <w:t>have to</w:t>
      </w:r>
      <w:proofErr w:type="gramEnd"/>
      <w:r w:rsidRPr="00C20495">
        <w:rPr>
          <w:rFonts w:ascii="Calibri" w:hAnsi="Calibri" w:cs="Calibri"/>
          <w:sz w:val="27"/>
        </w:rPr>
        <w:t xml:space="preserve"> first become aware of the violence, the lack of gentleness, that is already </w:t>
      </w:r>
      <w:r w:rsidR="00894486" w:rsidRPr="00C20495">
        <w:rPr>
          <w:rFonts w:ascii="Calibri" w:hAnsi="Calibri" w:cs="Calibri"/>
          <w:sz w:val="27"/>
        </w:rPr>
        <w:t>in our lives</w:t>
      </w:r>
      <w:r w:rsidR="005E11CF" w:rsidRPr="00C20495">
        <w:rPr>
          <w:rFonts w:ascii="Calibri" w:hAnsi="Calibri" w:cs="Calibri"/>
          <w:sz w:val="27"/>
        </w:rPr>
        <w:t xml:space="preserve"> and root it out</w:t>
      </w:r>
      <w:r w:rsidR="00894486" w:rsidRPr="00C20495">
        <w:rPr>
          <w:rFonts w:ascii="Calibri" w:hAnsi="Calibri" w:cs="Calibri"/>
          <w:sz w:val="27"/>
        </w:rPr>
        <w:t xml:space="preserve">. </w:t>
      </w:r>
    </w:p>
    <w:p w:rsidR="00894486" w:rsidRPr="00C20495" w:rsidRDefault="00894486" w:rsidP="00207A9B">
      <w:pPr>
        <w:pStyle w:val="ListBullet"/>
        <w:numPr>
          <w:ilvl w:val="0"/>
          <w:numId w:val="0"/>
        </w:numPr>
        <w:spacing w:after="0" w:line="240" w:lineRule="auto"/>
        <w:rPr>
          <w:rFonts w:ascii="Calibri" w:hAnsi="Calibri" w:cs="Calibri"/>
          <w:sz w:val="27"/>
        </w:rPr>
      </w:pPr>
    </w:p>
    <w:p w:rsidR="00914B3B" w:rsidRPr="00C20495" w:rsidRDefault="00914B3B" w:rsidP="005E11CF">
      <w:pPr>
        <w:pStyle w:val="ListBullet"/>
        <w:numPr>
          <w:ilvl w:val="0"/>
          <w:numId w:val="20"/>
        </w:numPr>
        <w:spacing w:after="0" w:line="240" w:lineRule="auto"/>
        <w:rPr>
          <w:rFonts w:ascii="Calibri" w:hAnsi="Calibri" w:cs="Calibri"/>
          <w:sz w:val="27"/>
        </w:rPr>
      </w:pPr>
      <w:r w:rsidRPr="00C20495">
        <w:rPr>
          <w:rFonts w:ascii="Calibri" w:hAnsi="Calibri" w:cs="Calibri"/>
          <w:sz w:val="27"/>
        </w:rPr>
        <w:t>Be committed to prayer</w:t>
      </w:r>
      <w:r w:rsidR="000F4087" w:rsidRPr="00C20495">
        <w:rPr>
          <w:rFonts w:ascii="Calibri" w:hAnsi="Calibri" w:cs="Calibri"/>
          <w:sz w:val="27"/>
        </w:rPr>
        <w:t>.</w:t>
      </w:r>
    </w:p>
    <w:p w:rsidR="00894486" w:rsidRPr="00C20495" w:rsidRDefault="00225B94"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Finally, we need to be committed to prayer. Prayer helps us with this issue of gentleness</w:t>
      </w:r>
      <w:r w:rsidR="00894486" w:rsidRPr="00C20495">
        <w:rPr>
          <w:rFonts w:ascii="Calibri" w:hAnsi="Calibri" w:cs="Calibri"/>
          <w:sz w:val="27"/>
        </w:rPr>
        <w:t xml:space="preserve"> in two ways. </w:t>
      </w:r>
      <w:proofErr w:type="gramStart"/>
      <w:r w:rsidRPr="00C20495">
        <w:rPr>
          <w:rFonts w:ascii="Calibri" w:hAnsi="Calibri" w:cs="Calibri"/>
          <w:sz w:val="27"/>
        </w:rPr>
        <w:t>First of all</w:t>
      </w:r>
      <w:proofErr w:type="gramEnd"/>
      <w:r w:rsidRPr="00C20495">
        <w:rPr>
          <w:rFonts w:ascii="Calibri" w:hAnsi="Calibri" w:cs="Calibri"/>
          <w:sz w:val="27"/>
        </w:rPr>
        <w:t xml:space="preserve">, prayer adjusts our posture, </w:t>
      </w:r>
      <w:r w:rsidR="00894486" w:rsidRPr="00C20495">
        <w:rPr>
          <w:rFonts w:ascii="Calibri" w:hAnsi="Calibri" w:cs="Calibri"/>
          <w:sz w:val="27"/>
        </w:rPr>
        <w:t>which we need to do to become gentle. In a society that is all about being on top, being the best, bein</w:t>
      </w:r>
      <w:r w:rsidR="002D3E2A" w:rsidRPr="00C20495">
        <w:rPr>
          <w:rFonts w:ascii="Calibri" w:hAnsi="Calibri" w:cs="Calibri"/>
          <w:sz w:val="27"/>
        </w:rPr>
        <w:t xml:space="preserve">g aggressive, and getting ahead, </w:t>
      </w:r>
      <w:r w:rsidR="00894486" w:rsidRPr="00C20495">
        <w:rPr>
          <w:rFonts w:ascii="Calibri" w:hAnsi="Calibri" w:cs="Calibri"/>
          <w:sz w:val="27"/>
        </w:rPr>
        <w:t xml:space="preserve">it’s </w:t>
      </w:r>
      <w:r w:rsidR="00894486" w:rsidRPr="00C20495">
        <w:rPr>
          <w:rFonts w:ascii="Calibri" w:hAnsi="Calibri" w:cs="Calibri"/>
          <w:sz w:val="27"/>
        </w:rPr>
        <w:lastRenderedPageBreak/>
        <w:t xml:space="preserve">hard to have the kind of posture we need to be </w:t>
      </w:r>
      <w:r w:rsidR="002D3E2A" w:rsidRPr="00C20495">
        <w:rPr>
          <w:rFonts w:ascii="Calibri" w:hAnsi="Calibri" w:cs="Calibri"/>
          <w:sz w:val="27"/>
        </w:rPr>
        <w:t>a part of the kingdom of heaven. I</w:t>
      </w:r>
      <w:r w:rsidR="00894486" w:rsidRPr="00C20495">
        <w:rPr>
          <w:rFonts w:ascii="Calibri" w:hAnsi="Calibri" w:cs="Calibri"/>
          <w:sz w:val="27"/>
        </w:rPr>
        <w:t>t’s hard to have the kind of posture we need to be gentle. One of the Desert Fathers, who were ascetic monks who lived in the desert, said ‘Prayer is the seed of gent</w:t>
      </w:r>
      <w:r w:rsidR="005E11CF" w:rsidRPr="00C20495">
        <w:rPr>
          <w:rFonts w:ascii="Calibri" w:hAnsi="Calibri" w:cs="Calibri"/>
          <w:sz w:val="27"/>
        </w:rPr>
        <w:t>leness and the absence of anger</w:t>
      </w:r>
      <w:r w:rsidR="00894486" w:rsidRPr="00C20495">
        <w:rPr>
          <w:rFonts w:ascii="Calibri" w:hAnsi="Calibri" w:cs="Calibri"/>
          <w:sz w:val="27"/>
        </w:rPr>
        <w:t xml:space="preserve">’.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That makes sense because of the one we are speaking to when we pray. It’s easy to speak harshly to a person who has offended us, and sometimes even easier to speak harshly </w:t>
      </w:r>
      <w:r w:rsidRPr="00C20495">
        <w:rPr>
          <w:rFonts w:ascii="Calibri" w:hAnsi="Calibri" w:cs="Calibri"/>
          <w:i/>
          <w:sz w:val="27"/>
        </w:rPr>
        <w:t>about</w:t>
      </w:r>
      <w:r w:rsidRPr="00C20495">
        <w:rPr>
          <w:rFonts w:ascii="Calibri" w:hAnsi="Calibri" w:cs="Calibri"/>
          <w:sz w:val="27"/>
        </w:rPr>
        <w:t xml:space="preserve"> that person to someone else. But when we step into the presence of God through prayer, it becomes very difficult to speak h</w:t>
      </w:r>
      <w:r w:rsidR="002D3E2A" w:rsidRPr="00C20495">
        <w:rPr>
          <w:rFonts w:ascii="Calibri" w:hAnsi="Calibri" w:cs="Calibri"/>
          <w:sz w:val="27"/>
        </w:rPr>
        <w:t>arshly about that person to God. T</w:t>
      </w:r>
      <w:r w:rsidRPr="00C20495">
        <w:rPr>
          <w:rFonts w:ascii="Calibri" w:hAnsi="Calibri" w:cs="Calibri"/>
          <w:sz w:val="27"/>
        </w:rPr>
        <w:t xml:space="preserve">he sarcasm and belittling comments </w:t>
      </w:r>
      <w:r w:rsidR="002D3E2A" w:rsidRPr="00C20495">
        <w:rPr>
          <w:rFonts w:ascii="Calibri" w:hAnsi="Calibri" w:cs="Calibri"/>
          <w:sz w:val="27"/>
        </w:rPr>
        <w:t>are shown for what they are</w:t>
      </w:r>
      <w:r w:rsidRPr="00C20495">
        <w:rPr>
          <w:rFonts w:ascii="Calibri" w:hAnsi="Calibri" w:cs="Calibri"/>
          <w:sz w:val="27"/>
        </w:rPr>
        <w:t xml:space="preserve"> when we are speaking to the Creator of the one we are upset with. </w:t>
      </w:r>
    </w:p>
    <w:p w:rsidR="00894486" w:rsidRPr="00C20495" w:rsidRDefault="00894486" w:rsidP="00207A9B">
      <w:pPr>
        <w:pStyle w:val="ListBullet"/>
        <w:numPr>
          <w:ilvl w:val="0"/>
          <w:numId w:val="0"/>
        </w:numPr>
        <w:spacing w:after="0" w:line="240" w:lineRule="auto"/>
        <w:rPr>
          <w:rFonts w:ascii="Calibri" w:hAnsi="Calibri" w:cs="Calibri"/>
          <w:sz w:val="27"/>
        </w:rPr>
      </w:pPr>
    </w:p>
    <w:p w:rsidR="00207A9B" w:rsidRPr="00C20495" w:rsidRDefault="00923271" w:rsidP="00207A9B">
      <w:pPr>
        <w:spacing w:after="0" w:line="240" w:lineRule="auto"/>
        <w:rPr>
          <w:rFonts w:ascii="Calibri" w:hAnsi="Calibri" w:cs="Calibri"/>
          <w:sz w:val="27"/>
        </w:rPr>
      </w:pPr>
      <w:r w:rsidRPr="00C20495">
        <w:rPr>
          <w:rFonts w:ascii="Calibri" w:hAnsi="Calibri" w:cs="Calibri"/>
          <w:sz w:val="27"/>
        </w:rPr>
        <w:t xml:space="preserve">Maybe that’s why Jesus said </w:t>
      </w:r>
      <w:r w:rsidR="00207A9B" w:rsidRPr="00C20495">
        <w:rPr>
          <w:rFonts w:ascii="Calibri" w:hAnsi="Calibri" w:cs="Calibri"/>
          <w:b/>
          <w:bCs/>
          <w:sz w:val="27"/>
        </w:rPr>
        <w:t xml:space="preserve">Matthew 5:44–45 ESV — </w:t>
      </w:r>
      <w:r w:rsidR="00207A9B" w:rsidRPr="00C20495">
        <w:rPr>
          <w:rFonts w:ascii="Calibri" w:hAnsi="Calibri" w:cs="Calibri"/>
          <w:b/>
          <w:bCs/>
          <w:sz w:val="27"/>
          <w:lang w:val="en"/>
        </w:rPr>
        <w:t>44</w:t>
      </w:r>
      <w:r w:rsidR="00207A9B" w:rsidRPr="00C20495">
        <w:rPr>
          <w:rFonts w:ascii="Calibri" w:hAnsi="Calibri" w:cs="Calibri"/>
          <w:sz w:val="27"/>
          <w:lang w:val="en"/>
        </w:rPr>
        <w:t xml:space="preserve"> </w:t>
      </w:r>
      <w:r w:rsidR="00207A9B" w:rsidRPr="00C20495">
        <w:rPr>
          <w:rFonts w:ascii="Calibri" w:hAnsi="Calibri" w:cs="Calibri"/>
          <w:sz w:val="27"/>
        </w:rPr>
        <w:t xml:space="preserve">But I say to you, </w:t>
      </w:r>
      <w:proofErr w:type="gramStart"/>
      <w:r w:rsidR="00207A9B" w:rsidRPr="00C20495">
        <w:rPr>
          <w:rFonts w:ascii="Calibri" w:hAnsi="Calibri" w:cs="Calibri"/>
          <w:sz w:val="27"/>
        </w:rPr>
        <w:t>Love</w:t>
      </w:r>
      <w:proofErr w:type="gramEnd"/>
      <w:r w:rsidR="00207A9B" w:rsidRPr="00C20495">
        <w:rPr>
          <w:rFonts w:ascii="Calibri" w:hAnsi="Calibri" w:cs="Calibri"/>
          <w:sz w:val="27"/>
        </w:rPr>
        <w:t xml:space="preserve"> your enemies and pray for those who persecute you, </w:t>
      </w:r>
      <w:r w:rsidR="00207A9B" w:rsidRPr="00C20495">
        <w:rPr>
          <w:rFonts w:ascii="Calibri" w:hAnsi="Calibri" w:cs="Calibri"/>
          <w:b/>
          <w:bCs/>
          <w:sz w:val="27"/>
          <w:lang w:val="en"/>
        </w:rPr>
        <w:t>45</w:t>
      </w:r>
      <w:r w:rsidR="00207A9B" w:rsidRPr="00C20495">
        <w:rPr>
          <w:rFonts w:ascii="Calibri" w:hAnsi="Calibri" w:cs="Calibri"/>
          <w:sz w:val="27"/>
          <w:lang w:val="en"/>
        </w:rPr>
        <w:t xml:space="preserve"> </w:t>
      </w:r>
      <w:r w:rsidR="00207A9B" w:rsidRPr="00C20495">
        <w:rPr>
          <w:rFonts w:ascii="Calibri" w:hAnsi="Calibri" w:cs="Calibri"/>
          <w:sz w:val="27"/>
        </w:rPr>
        <w:t>so that you may be sons of your Father who is in</w:t>
      </w:r>
      <w:r w:rsidR="002D3E2A" w:rsidRPr="00C20495">
        <w:rPr>
          <w:rFonts w:ascii="Calibri" w:hAnsi="Calibri" w:cs="Calibri"/>
          <w:sz w:val="27"/>
        </w:rPr>
        <w:t xml:space="preserve"> heaven…</w:t>
      </w:r>
      <w:r w:rsidR="00207A9B" w:rsidRPr="00C20495">
        <w:rPr>
          <w:rFonts w:ascii="Calibri" w:hAnsi="Calibri" w:cs="Calibri"/>
          <w:sz w:val="27"/>
        </w:rPr>
        <w:t xml:space="preserve"> </w:t>
      </w:r>
    </w:p>
    <w:p w:rsidR="009D051A" w:rsidRPr="00C20495" w:rsidRDefault="009D051A" w:rsidP="00207A9B">
      <w:p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It’s not that praying for our enemies will </w:t>
      </w:r>
      <w:r w:rsidR="005E11CF" w:rsidRPr="00C20495">
        <w:rPr>
          <w:rFonts w:ascii="Calibri" w:hAnsi="Calibri" w:cs="Calibri"/>
          <w:sz w:val="27"/>
        </w:rPr>
        <w:t xml:space="preserve">suddenly </w:t>
      </w:r>
      <w:r w:rsidRPr="00C20495">
        <w:rPr>
          <w:rFonts w:ascii="Calibri" w:hAnsi="Calibri" w:cs="Calibri"/>
          <w:sz w:val="27"/>
        </w:rPr>
        <w:t>make them loveable or make</w:t>
      </w:r>
      <w:r w:rsidR="002D3E2A" w:rsidRPr="00C20495">
        <w:rPr>
          <w:rFonts w:ascii="Calibri" w:hAnsi="Calibri" w:cs="Calibri"/>
          <w:sz w:val="27"/>
        </w:rPr>
        <w:t xml:space="preserve"> them come to our point of view. Praying for our enemies</w:t>
      </w:r>
      <w:r w:rsidRPr="00C20495">
        <w:rPr>
          <w:rFonts w:ascii="Calibri" w:hAnsi="Calibri" w:cs="Calibri"/>
          <w:sz w:val="27"/>
        </w:rPr>
        <w:t xml:space="preserve"> will make a transformation take place in our own hearts. Praying for other people </w:t>
      </w:r>
      <w:r w:rsidR="002D3E2A" w:rsidRPr="00C20495">
        <w:rPr>
          <w:rFonts w:ascii="Calibri" w:hAnsi="Calibri" w:cs="Calibri"/>
          <w:sz w:val="27"/>
        </w:rPr>
        <w:t>softens our hearts towards them. It m</w:t>
      </w:r>
      <w:r w:rsidRPr="00C20495">
        <w:rPr>
          <w:rFonts w:ascii="Calibri" w:hAnsi="Calibri" w:cs="Calibri"/>
          <w:sz w:val="27"/>
        </w:rPr>
        <w:t xml:space="preserve">akes us much </w:t>
      </w:r>
      <w:r w:rsidR="002D3E2A" w:rsidRPr="00C20495">
        <w:rPr>
          <w:rFonts w:ascii="Calibri" w:hAnsi="Calibri" w:cs="Calibri"/>
          <w:sz w:val="27"/>
        </w:rPr>
        <w:t>more likely to treat them with gentleness. A</w:t>
      </w:r>
      <w:r w:rsidRPr="00C20495">
        <w:rPr>
          <w:rFonts w:ascii="Calibri" w:hAnsi="Calibri" w:cs="Calibri"/>
          <w:sz w:val="27"/>
        </w:rPr>
        <w:t xml:space="preserve">s fellow human beings created in the image of God.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894486"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A second way that prayer helps us be</w:t>
      </w:r>
      <w:r w:rsidR="002D3E2A" w:rsidRPr="00C20495">
        <w:rPr>
          <w:rFonts w:ascii="Calibri" w:hAnsi="Calibri" w:cs="Calibri"/>
          <w:sz w:val="27"/>
        </w:rPr>
        <w:t>come</w:t>
      </w:r>
      <w:r w:rsidRPr="00C20495">
        <w:rPr>
          <w:rFonts w:ascii="Calibri" w:hAnsi="Calibri" w:cs="Calibri"/>
          <w:sz w:val="27"/>
        </w:rPr>
        <w:t xml:space="preserve"> </w:t>
      </w:r>
      <w:proofErr w:type="gramStart"/>
      <w:r w:rsidRPr="00C20495">
        <w:rPr>
          <w:rFonts w:ascii="Calibri" w:hAnsi="Calibri" w:cs="Calibri"/>
          <w:sz w:val="27"/>
        </w:rPr>
        <w:t>more gentle</w:t>
      </w:r>
      <w:proofErr w:type="gramEnd"/>
      <w:r w:rsidRPr="00C20495">
        <w:rPr>
          <w:rFonts w:ascii="Calibri" w:hAnsi="Calibri" w:cs="Calibri"/>
          <w:sz w:val="27"/>
        </w:rPr>
        <w:t xml:space="preserve"> </w:t>
      </w:r>
      <w:r w:rsidR="001D0ACD" w:rsidRPr="00C20495">
        <w:rPr>
          <w:rFonts w:ascii="Calibri" w:hAnsi="Calibri" w:cs="Calibri"/>
          <w:sz w:val="27"/>
        </w:rPr>
        <w:t>is that prayer brings</w:t>
      </w:r>
      <w:r w:rsidR="002D3E2A" w:rsidRPr="00C20495">
        <w:rPr>
          <w:rFonts w:ascii="Calibri" w:hAnsi="Calibri" w:cs="Calibri"/>
          <w:sz w:val="27"/>
        </w:rPr>
        <w:t xml:space="preserve"> us into the presence of God. Prayer</w:t>
      </w:r>
      <w:r w:rsidRPr="00C20495">
        <w:rPr>
          <w:rFonts w:ascii="Calibri" w:hAnsi="Calibri" w:cs="Calibri"/>
          <w:sz w:val="27"/>
        </w:rPr>
        <w:t xml:space="preserve"> helps us remember who we are before God and how we should relate to him and other people in humility. When we get a sense of how unworthy each one of us is before God, it makes it </w:t>
      </w:r>
      <w:proofErr w:type="gramStart"/>
      <w:r w:rsidRPr="00C20495">
        <w:rPr>
          <w:rFonts w:ascii="Calibri" w:hAnsi="Calibri" w:cs="Calibri"/>
          <w:sz w:val="27"/>
        </w:rPr>
        <w:t>really difficult</w:t>
      </w:r>
      <w:proofErr w:type="gramEnd"/>
      <w:r w:rsidRPr="00C20495">
        <w:rPr>
          <w:rFonts w:ascii="Calibri" w:hAnsi="Calibri" w:cs="Calibri"/>
          <w:sz w:val="27"/>
        </w:rPr>
        <w:t xml:space="preserve"> to continue being harsh or aggressive with someone who is imperfect, just like we are imperfect. </w:t>
      </w:r>
    </w:p>
    <w:p w:rsidR="00894486" w:rsidRPr="00C20495" w:rsidRDefault="00894486" w:rsidP="00207A9B">
      <w:pPr>
        <w:pStyle w:val="ListBullet"/>
        <w:numPr>
          <w:ilvl w:val="0"/>
          <w:numId w:val="0"/>
        </w:numPr>
        <w:spacing w:after="0" w:line="240" w:lineRule="auto"/>
        <w:rPr>
          <w:rFonts w:ascii="Calibri" w:hAnsi="Calibri" w:cs="Calibri"/>
          <w:sz w:val="27"/>
        </w:rPr>
      </w:pPr>
    </w:p>
    <w:p w:rsidR="00894486" w:rsidRPr="00C20495" w:rsidRDefault="002D3E2A"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 xml:space="preserve">We </w:t>
      </w:r>
      <w:r w:rsidR="00D54751" w:rsidRPr="00C20495">
        <w:rPr>
          <w:rFonts w:ascii="Calibri" w:hAnsi="Calibri" w:cs="Calibri"/>
          <w:sz w:val="27"/>
        </w:rPr>
        <w:t xml:space="preserve">can compare ourselves to other people and come out feeling like we’re pretty good. But when we are in the presence of a perfect God we realize just how alike we all are. </w:t>
      </w:r>
      <w:r w:rsidR="00894486" w:rsidRPr="00C20495">
        <w:rPr>
          <w:rFonts w:ascii="Calibri" w:hAnsi="Calibri" w:cs="Calibri"/>
          <w:sz w:val="27"/>
        </w:rPr>
        <w:t xml:space="preserve">We need to regularly acknowledge how broken we are, how sinful we are, so we can keep it in perspective. Remembering our own sinfulness and faults can help us treat other people with gentleness. If we can remember the grace that has been extended to us, that we are sinners as well, then we are much more likely to respond to others with gentleness and grace as well. </w:t>
      </w:r>
    </w:p>
    <w:p w:rsidR="00894486" w:rsidRPr="00C20495" w:rsidRDefault="00894486" w:rsidP="00207A9B">
      <w:pPr>
        <w:pStyle w:val="ListBullet"/>
        <w:numPr>
          <w:ilvl w:val="0"/>
          <w:numId w:val="0"/>
        </w:numPr>
        <w:spacing w:after="0" w:line="240" w:lineRule="auto"/>
        <w:rPr>
          <w:rFonts w:ascii="Calibri" w:hAnsi="Calibri" w:cs="Calibri"/>
          <w:sz w:val="27"/>
        </w:rPr>
      </w:pPr>
    </w:p>
    <w:p w:rsidR="00F46307" w:rsidRPr="00207A9B" w:rsidRDefault="00D54751" w:rsidP="00207A9B">
      <w:pPr>
        <w:pStyle w:val="ListBullet"/>
        <w:numPr>
          <w:ilvl w:val="0"/>
          <w:numId w:val="0"/>
        </w:numPr>
        <w:spacing w:after="0" w:line="240" w:lineRule="auto"/>
        <w:rPr>
          <w:rFonts w:ascii="Calibri" w:hAnsi="Calibri" w:cs="Calibri"/>
          <w:sz w:val="27"/>
        </w:rPr>
      </w:pPr>
      <w:r w:rsidRPr="00C20495">
        <w:rPr>
          <w:rFonts w:ascii="Calibri" w:hAnsi="Calibri" w:cs="Calibri"/>
          <w:sz w:val="27"/>
        </w:rPr>
        <w:t>Jesus was gentle with us. He</w:t>
      </w:r>
      <w:r w:rsidR="00C664C6" w:rsidRPr="00C20495">
        <w:rPr>
          <w:rFonts w:ascii="Calibri" w:hAnsi="Calibri" w:cs="Calibri"/>
          <w:sz w:val="27"/>
        </w:rPr>
        <w:t xml:space="preserve"> handled our sins with grace and forgiveness and gentleness</w:t>
      </w:r>
      <w:r w:rsidRPr="00C20495">
        <w:rPr>
          <w:rFonts w:ascii="Calibri" w:hAnsi="Calibri" w:cs="Calibri"/>
          <w:sz w:val="27"/>
        </w:rPr>
        <w:t xml:space="preserve">. </w:t>
      </w:r>
      <w:r w:rsidR="00894486" w:rsidRPr="00C20495">
        <w:rPr>
          <w:rFonts w:ascii="Calibri" w:hAnsi="Calibri" w:cs="Calibri"/>
          <w:sz w:val="27"/>
        </w:rPr>
        <w:t xml:space="preserve">If we are going to follow in his footsteps, to be </w:t>
      </w:r>
      <w:r w:rsidRPr="00C20495">
        <w:rPr>
          <w:rFonts w:ascii="Calibri" w:hAnsi="Calibri" w:cs="Calibri"/>
          <w:sz w:val="27"/>
        </w:rPr>
        <w:t xml:space="preserve">his </w:t>
      </w:r>
      <w:r w:rsidR="00894486" w:rsidRPr="00C20495">
        <w:rPr>
          <w:rFonts w:ascii="Calibri" w:hAnsi="Calibri" w:cs="Calibri"/>
          <w:sz w:val="27"/>
        </w:rPr>
        <w:t xml:space="preserve">disciples, then we need to do the same with those around us. Cultivating gentleness in your </w:t>
      </w:r>
      <w:r w:rsidRPr="00C20495">
        <w:rPr>
          <w:rFonts w:ascii="Calibri" w:hAnsi="Calibri" w:cs="Calibri"/>
          <w:sz w:val="27"/>
        </w:rPr>
        <w:t>life doesn’t mean you are weak. I</w:t>
      </w:r>
      <w:r w:rsidR="00894486" w:rsidRPr="00C20495">
        <w:rPr>
          <w:rFonts w:ascii="Calibri" w:hAnsi="Calibri" w:cs="Calibri"/>
          <w:sz w:val="27"/>
        </w:rPr>
        <w:t>t means you are b</w:t>
      </w:r>
      <w:r w:rsidRPr="00C20495">
        <w:rPr>
          <w:rFonts w:ascii="Calibri" w:hAnsi="Calibri" w:cs="Calibri"/>
          <w:sz w:val="27"/>
        </w:rPr>
        <w:t xml:space="preserve">ecoming more like </w:t>
      </w:r>
      <w:r w:rsidR="005E11CF" w:rsidRPr="00C20495">
        <w:rPr>
          <w:rFonts w:ascii="Calibri" w:hAnsi="Calibri" w:cs="Calibri"/>
          <w:sz w:val="27"/>
        </w:rPr>
        <w:t>the Savior we follow</w:t>
      </w:r>
      <w:r w:rsidRPr="00C20495">
        <w:rPr>
          <w:rFonts w:ascii="Calibri" w:hAnsi="Calibri" w:cs="Calibri"/>
          <w:sz w:val="27"/>
        </w:rPr>
        <w:t>.</w:t>
      </w:r>
    </w:p>
    <w:sectPr w:rsidR="00F46307" w:rsidRPr="00207A9B" w:rsidSect="00207A9B">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315" w:rsidRDefault="00BC5315">
      <w:pPr>
        <w:spacing w:after="0" w:line="240" w:lineRule="auto"/>
      </w:pPr>
      <w:r>
        <w:separator/>
      </w:r>
    </w:p>
  </w:endnote>
  <w:endnote w:type="continuationSeparator" w:id="0">
    <w:p w:rsidR="00BC5315" w:rsidRDefault="00BC5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315" w:rsidRDefault="00BC5315">
      <w:pPr>
        <w:spacing w:after="0" w:line="240" w:lineRule="auto"/>
      </w:pPr>
      <w:r>
        <w:separator/>
      </w:r>
    </w:p>
  </w:footnote>
  <w:footnote w:type="continuationSeparator" w:id="0">
    <w:p w:rsidR="00BC5315" w:rsidRDefault="00BC5315">
      <w:pPr>
        <w:spacing w:after="0" w:line="240" w:lineRule="auto"/>
      </w:pPr>
      <w:r>
        <w:continuationSeparator/>
      </w:r>
    </w:p>
  </w:footnote>
  <w:footnote w:id="1">
    <w:p w:rsidR="007A7F28" w:rsidRDefault="007A7F28">
      <w:pPr>
        <w:pStyle w:val="FootnoteText"/>
      </w:pPr>
      <w:r>
        <w:rPr>
          <w:rStyle w:val="FootnoteReference"/>
        </w:rPr>
        <w:footnoteRef/>
      </w:r>
      <w:r>
        <w:t xml:space="preserve"> </w:t>
      </w:r>
      <w:r w:rsidRPr="007A7F28">
        <w:t>https://webappa.cdc.gov/cgi-bin/broker.exe</w:t>
      </w:r>
    </w:p>
  </w:footnote>
  <w:footnote w:id="2">
    <w:p w:rsidR="007A7F28" w:rsidRDefault="007A7F28">
      <w:pPr>
        <w:pStyle w:val="FootnoteText"/>
      </w:pPr>
      <w:r>
        <w:rPr>
          <w:rStyle w:val="FootnoteReference"/>
        </w:rPr>
        <w:footnoteRef/>
      </w:r>
      <w:r>
        <w:t xml:space="preserve"> </w:t>
      </w:r>
      <w:r w:rsidRPr="007A7F28">
        <w:t>https://www.nwitimes.com/news/national/here-s-a-look-at-the-cities-including-in-indiana/collection_542dfcaa-f2ff-53bf-8e0a-fd36fa10fc60.html#7</w:t>
      </w:r>
    </w:p>
  </w:footnote>
  <w:footnote w:id="3">
    <w:p w:rsidR="009A45B1" w:rsidRDefault="009A45B1">
      <w:pPr>
        <w:pStyle w:val="FootnoteText"/>
      </w:pPr>
      <w:r>
        <w:rPr>
          <w:rStyle w:val="FootnoteReference"/>
        </w:rPr>
        <w:footnoteRef/>
      </w:r>
      <w:r>
        <w:t xml:space="preserve"> </w:t>
      </w:r>
      <w:r w:rsidRPr="009A45B1">
        <w:t>https://www.cdc.gov/violenceprevention/nisvs/infographic.html</w:t>
      </w:r>
      <w:r w:rsidR="00A42DC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57D" w:rsidRDefault="00B423B1" w:rsidP="00207A9B">
    <w:pPr>
      <w:pStyle w:val="Header"/>
      <w:tabs>
        <w:tab w:val="clear" w:pos="4680"/>
        <w:tab w:val="clear" w:pos="9360"/>
        <w:tab w:val="right" w:pos="10440"/>
      </w:tabs>
      <w:rPr>
        <w:sz w:val="16"/>
      </w:rPr>
    </w:pPr>
    <w:r>
      <w:rPr>
        <w:sz w:val="16"/>
      </w:rPr>
      <w:tab/>
    </w:r>
    <w:r w:rsidR="00BC5315">
      <w:fldChar w:fldCharType="begin"/>
    </w:r>
    <w:r w:rsidR="00BC5315">
      <w:instrText xml:space="preserve"> FILENAME   \* MERGEFORMAT </w:instrText>
    </w:r>
    <w:r w:rsidR="00BC5315">
      <w:fldChar w:fldCharType="separate"/>
    </w:r>
    <w:r w:rsidR="00982DAB" w:rsidRPr="00982DAB">
      <w:rPr>
        <w:noProof/>
        <w:sz w:val="16"/>
        <w:szCs w:val="16"/>
      </w:rPr>
      <w:t>8 - Fruits of the Spirit - Gentleness</w:t>
    </w:r>
    <w:r w:rsidR="00BC5315">
      <w:rPr>
        <w:noProof/>
        <w:sz w:val="16"/>
        <w:szCs w:val="16"/>
      </w:rPr>
      <w:fldChar w:fldCharType="end"/>
    </w:r>
    <w:r>
      <w:rPr>
        <w:sz w:val="16"/>
      </w:rPr>
      <w:t xml:space="preserve"> - </w:t>
    </w:r>
    <w:r w:rsidR="003235BB">
      <w:fldChar w:fldCharType="begin"/>
    </w:r>
    <w:r>
      <w:instrText xml:space="preserve"> PAGE   \* MERGEFORMAT </w:instrText>
    </w:r>
    <w:r w:rsidR="003235BB">
      <w:fldChar w:fldCharType="separate"/>
    </w:r>
    <w:r w:rsidR="00EC7A56" w:rsidRPr="00EC7A56">
      <w:rPr>
        <w:noProof/>
        <w:sz w:val="16"/>
      </w:rPr>
      <w:t>5</w:t>
    </w:r>
    <w:r w:rsidR="003235BB">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2"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3"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4"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5"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6"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7"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9"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0"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1"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2"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3"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4"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5"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6"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7"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18"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19"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2"/>
  </w:num>
  <w:num w:numId="2">
    <w:abstractNumId w:val="17"/>
  </w:num>
  <w:num w:numId="3">
    <w:abstractNumId w:val="11"/>
  </w:num>
  <w:num w:numId="4">
    <w:abstractNumId w:val="2"/>
  </w:num>
  <w:num w:numId="5">
    <w:abstractNumId w:val="1"/>
  </w:num>
  <w:num w:numId="6">
    <w:abstractNumId w:val="5"/>
  </w:num>
  <w:num w:numId="7">
    <w:abstractNumId w:val="0"/>
  </w:num>
  <w:num w:numId="8">
    <w:abstractNumId w:val="14"/>
  </w:num>
  <w:num w:numId="9">
    <w:abstractNumId w:val="8"/>
  </w:num>
  <w:num w:numId="10">
    <w:abstractNumId w:val="9"/>
  </w:num>
  <w:num w:numId="11">
    <w:abstractNumId w:val="15"/>
  </w:num>
  <w:num w:numId="12">
    <w:abstractNumId w:val="18"/>
  </w:num>
  <w:num w:numId="13">
    <w:abstractNumId w:val="19"/>
  </w:num>
  <w:num w:numId="14">
    <w:abstractNumId w:val="4"/>
  </w:num>
  <w:num w:numId="15">
    <w:abstractNumId w:val="3"/>
  </w:num>
  <w:num w:numId="16">
    <w:abstractNumId w:val="10"/>
  </w:num>
  <w:num w:numId="17">
    <w:abstractNumId w:val="6"/>
  </w:num>
  <w:num w:numId="18">
    <w:abstractNumId w:val="16"/>
  </w:num>
  <w:num w:numId="19">
    <w:abstractNumId w:val="1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rgUAg+FwxCwAAAA="/>
  </w:docVars>
  <w:rsids>
    <w:rsidRoot w:val="00B466A9"/>
    <w:rsid w:val="000015C1"/>
    <w:rsid w:val="00001BDB"/>
    <w:rsid w:val="00002987"/>
    <w:rsid w:val="0000511A"/>
    <w:rsid w:val="00006CC5"/>
    <w:rsid w:val="000079BA"/>
    <w:rsid w:val="00007C27"/>
    <w:rsid w:val="00007E17"/>
    <w:rsid w:val="000128F8"/>
    <w:rsid w:val="00015491"/>
    <w:rsid w:val="000175A2"/>
    <w:rsid w:val="000200A6"/>
    <w:rsid w:val="00021B5B"/>
    <w:rsid w:val="00022E21"/>
    <w:rsid w:val="000359B9"/>
    <w:rsid w:val="00042928"/>
    <w:rsid w:val="000440A6"/>
    <w:rsid w:val="00046E0A"/>
    <w:rsid w:val="00046E9C"/>
    <w:rsid w:val="00052758"/>
    <w:rsid w:val="000568E8"/>
    <w:rsid w:val="000576F0"/>
    <w:rsid w:val="00060109"/>
    <w:rsid w:val="00062D5B"/>
    <w:rsid w:val="00066A9D"/>
    <w:rsid w:val="000732E8"/>
    <w:rsid w:val="00073D39"/>
    <w:rsid w:val="00092DF6"/>
    <w:rsid w:val="0009681C"/>
    <w:rsid w:val="000A1B17"/>
    <w:rsid w:val="000A257D"/>
    <w:rsid w:val="000A3344"/>
    <w:rsid w:val="000A6B9F"/>
    <w:rsid w:val="000A6DD8"/>
    <w:rsid w:val="000B1279"/>
    <w:rsid w:val="000B5256"/>
    <w:rsid w:val="000B77B3"/>
    <w:rsid w:val="000B7992"/>
    <w:rsid w:val="000C0855"/>
    <w:rsid w:val="000C1032"/>
    <w:rsid w:val="000C5E4E"/>
    <w:rsid w:val="000C7BB9"/>
    <w:rsid w:val="000D2498"/>
    <w:rsid w:val="000D2AE7"/>
    <w:rsid w:val="000D35BF"/>
    <w:rsid w:val="000E0A09"/>
    <w:rsid w:val="000E10E3"/>
    <w:rsid w:val="000E185F"/>
    <w:rsid w:val="000F3A79"/>
    <w:rsid w:val="000F4087"/>
    <w:rsid w:val="000F4577"/>
    <w:rsid w:val="001037BC"/>
    <w:rsid w:val="00105788"/>
    <w:rsid w:val="001128BA"/>
    <w:rsid w:val="00122ADF"/>
    <w:rsid w:val="00130D29"/>
    <w:rsid w:val="00133323"/>
    <w:rsid w:val="0014368C"/>
    <w:rsid w:val="00144BD6"/>
    <w:rsid w:val="00145C01"/>
    <w:rsid w:val="00146202"/>
    <w:rsid w:val="00147418"/>
    <w:rsid w:val="00154881"/>
    <w:rsid w:val="00160168"/>
    <w:rsid w:val="00164C35"/>
    <w:rsid w:val="001668F3"/>
    <w:rsid w:val="0016791C"/>
    <w:rsid w:val="001711AA"/>
    <w:rsid w:val="00173FB9"/>
    <w:rsid w:val="00174102"/>
    <w:rsid w:val="00176463"/>
    <w:rsid w:val="00180960"/>
    <w:rsid w:val="00183B8C"/>
    <w:rsid w:val="00184524"/>
    <w:rsid w:val="00184BC1"/>
    <w:rsid w:val="00186979"/>
    <w:rsid w:val="001A60F6"/>
    <w:rsid w:val="001A66EE"/>
    <w:rsid w:val="001B246E"/>
    <w:rsid w:val="001B3737"/>
    <w:rsid w:val="001B5DDE"/>
    <w:rsid w:val="001B78A2"/>
    <w:rsid w:val="001C4374"/>
    <w:rsid w:val="001C44DF"/>
    <w:rsid w:val="001D0ACD"/>
    <w:rsid w:val="001D3A97"/>
    <w:rsid w:val="001D6A26"/>
    <w:rsid w:val="001E0C2E"/>
    <w:rsid w:val="001E4468"/>
    <w:rsid w:val="001E7C3B"/>
    <w:rsid w:val="001F3CC6"/>
    <w:rsid w:val="001F3D8B"/>
    <w:rsid w:val="00205587"/>
    <w:rsid w:val="00207A9B"/>
    <w:rsid w:val="00212BE2"/>
    <w:rsid w:val="002130E9"/>
    <w:rsid w:val="00214CEA"/>
    <w:rsid w:val="00220692"/>
    <w:rsid w:val="00222C89"/>
    <w:rsid w:val="00225B94"/>
    <w:rsid w:val="00240308"/>
    <w:rsid w:val="0024781C"/>
    <w:rsid w:val="00252A9E"/>
    <w:rsid w:val="002603F7"/>
    <w:rsid w:val="0027557D"/>
    <w:rsid w:val="00276427"/>
    <w:rsid w:val="002803BF"/>
    <w:rsid w:val="00282E9E"/>
    <w:rsid w:val="002849F4"/>
    <w:rsid w:val="0029122D"/>
    <w:rsid w:val="0029672D"/>
    <w:rsid w:val="002A1C78"/>
    <w:rsid w:val="002A2144"/>
    <w:rsid w:val="002A2934"/>
    <w:rsid w:val="002A4730"/>
    <w:rsid w:val="002A5AA6"/>
    <w:rsid w:val="002B3AB8"/>
    <w:rsid w:val="002B6585"/>
    <w:rsid w:val="002C01BC"/>
    <w:rsid w:val="002C4F90"/>
    <w:rsid w:val="002D27C1"/>
    <w:rsid w:val="002D3E2A"/>
    <w:rsid w:val="002D4672"/>
    <w:rsid w:val="002D4A03"/>
    <w:rsid w:val="002E2CE5"/>
    <w:rsid w:val="002E3073"/>
    <w:rsid w:val="002E3DE2"/>
    <w:rsid w:val="002F3AD1"/>
    <w:rsid w:val="002F4603"/>
    <w:rsid w:val="003132D3"/>
    <w:rsid w:val="0031344F"/>
    <w:rsid w:val="003167E9"/>
    <w:rsid w:val="003171E4"/>
    <w:rsid w:val="003216D5"/>
    <w:rsid w:val="003235BB"/>
    <w:rsid w:val="00325D4D"/>
    <w:rsid w:val="00332BA1"/>
    <w:rsid w:val="00354E9D"/>
    <w:rsid w:val="00354F89"/>
    <w:rsid w:val="00360AD4"/>
    <w:rsid w:val="00362FA0"/>
    <w:rsid w:val="00363C72"/>
    <w:rsid w:val="00366214"/>
    <w:rsid w:val="003700A3"/>
    <w:rsid w:val="00373DF0"/>
    <w:rsid w:val="00376008"/>
    <w:rsid w:val="00381134"/>
    <w:rsid w:val="00385D39"/>
    <w:rsid w:val="00391776"/>
    <w:rsid w:val="003A0E0A"/>
    <w:rsid w:val="003A0F7C"/>
    <w:rsid w:val="003A4C5B"/>
    <w:rsid w:val="003B11BD"/>
    <w:rsid w:val="003B1359"/>
    <w:rsid w:val="003B1C92"/>
    <w:rsid w:val="003B2644"/>
    <w:rsid w:val="003B6287"/>
    <w:rsid w:val="003B6A83"/>
    <w:rsid w:val="003C0C62"/>
    <w:rsid w:val="003C6EAD"/>
    <w:rsid w:val="003D21FC"/>
    <w:rsid w:val="003D3B1B"/>
    <w:rsid w:val="003D6397"/>
    <w:rsid w:val="003D7ED4"/>
    <w:rsid w:val="003E30EC"/>
    <w:rsid w:val="003E411F"/>
    <w:rsid w:val="003F0016"/>
    <w:rsid w:val="003F390F"/>
    <w:rsid w:val="003F5C8F"/>
    <w:rsid w:val="003F6A99"/>
    <w:rsid w:val="004023BA"/>
    <w:rsid w:val="00404A06"/>
    <w:rsid w:val="004052C1"/>
    <w:rsid w:val="004103C2"/>
    <w:rsid w:val="0041495E"/>
    <w:rsid w:val="00425EBC"/>
    <w:rsid w:val="00433BD4"/>
    <w:rsid w:val="00434AF7"/>
    <w:rsid w:val="00435594"/>
    <w:rsid w:val="00442D88"/>
    <w:rsid w:val="00453019"/>
    <w:rsid w:val="00453AF6"/>
    <w:rsid w:val="004579AD"/>
    <w:rsid w:val="00460493"/>
    <w:rsid w:val="00473FE9"/>
    <w:rsid w:val="00474013"/>
    <w:rsid w:val="00482067"/>
    <w:rsid w:val="0048269A"/>
    <w:rsid w:val="0048367D"/>
    <w:rsid w:val="00492D5B"/>
    <w:rsid w:val="004971F4"/>
    <w:rsid w:val="004A20A1"/>
    <w:rsid w:val="004A398B"/>
    <w:rsid w:val="004A6278"/>
    <w:rsid w:val="004B2546"/>
    <w:rsid w:val="004B4C65"/>
    <w:rsid w:val="004B59EF"/>
    <w:rsid w:val="004C151E"/>
    <w:rsid w:val="004C48EB"/>
    <w:rsid w:val="004C572E"/>
    <w:rsid w:val="004C5D31"/>
    <w:rsid w:val="004D588A"/>
    <w:rsid w:val="004E0BA1"/>
    <w:rsid w:val="004E591F"/>
    <w:rsid w:val="004F28CE"/>
    <w:rsid w:val="004F47E5"/>
    <w:rsid w:val="005007C7"/>
    <w:rsid w:val="00500984"/>
    <w:rsid w:val="0050364D"/>
    <w:rsid w:val="00514063"/>
    <w:rsid w:val="005203D2"/>
    <w:rsid w:val="00524852"/>
    <w:rsid w:val="00531F7F"/>
    <w:rsid w:val="0053751E"/>
    <w:rsid w:val="005405B9"/>
    <w:rsid w:val="00554988"/>
    <w:rsid w:val="005573C5"/>
    <w:rsid w:val="00563558"/>
    <w:rsid w:val="00563DE2"/>
    <w:rsid w:val="00565012"/>
    <w:rsid w:val="00574D05"/>
    <w:rsid w:val="0057544E"/>
    <w:rsid w:val="00577048"/>
    <w:rsid w:val="005772B9"/>
    <w:rsid w:val="0058143A"/>
    <w:rsid w:val="00583986"/>
    <w:rsid w:val="00584FD8"/>
    <w:rsid w:val="005A3A9C"/>
    <w:rsid w:val="005A77F8"/>
    <w:rsid w:val="005B0BFE"/>
    <w:rsid w:val="005B0E4E"/>
    <w:rsid w:val="005B74A3"/>
    <w:rsid w:val="005C1F9B"/>
    <w:rsid w:val="005D411F"/>
    <w:rsid w:val="005E06BC"/>
    <w:rsid w:val="005E11CF"/>
    <w:rsid w:val="005E513C"/>
    <w:rsid w:val="005E6A96"/>
    <w:rsid w:val="005E7D05"/>
    <w:rsid w:val="005F15BA"/>
    <w:rsid w:val="005F2A91"/>
    <w:rsid w:val="005F4103"/>
    <w:rsid w:val="005F438D"/>
    <w:rsid w:val="005F5437"/>
    <w:rsid w:val="006123E2"/>
    <w:rsid w:val="00613F95"/>
    <w:rsid w:val="00616CBE"/>
    <w:rsid w:val="0063109C"/>
    <w:rsid w:val="00631EAF"/>
    <w:rsid w:val="00641A4E"/>
    <w:rsid w:val="00641CC8"/>
    <w:rsid w:val="006442A1"/>
    <w:rsid w:val="00647F53"/>
    <w:rsid w:val="006509C8"/>
    <w:rsid w:val="00651FAF"/>
    <w:rsid w:val="00657F00"/>
    <w:rsid w:val="00660224"/>
    <w:rsid w:val="006624FF"/>
    <w:rsid w:val="0066252F"/>
    <w:rsid w:val="0066439C"/>
    <w:rsid w:val="00664EF0"/>
    <w:rsid w:val="006773AE"/>
    <w:rsid w:val="00680BF3"/>
    <w:rsid w:val="006815E8"/>
    <w:rsid w:val="00681A17"/>
    <w:rsid w:val="006839D3"/>
    <w:rsid w:val="006866DA"/>
    <w:rsid w:val="00691548"/>
    <w:rsid w:val="006A1E12"/>
    <w:rsid w:val="006A4F3B"/>
    <w:rsid w:val="006B0D72"/>
    <w:rsid w:val="006B225C"/>
    <w:rsid w:val="006B40AC"/>
    <w:rsid w:val="006C014C"/>
    <w:rsid w:val="006D02CC"/>
    <w:rsid w:val="006D0A07"/>
    <w:rsid w:val="006D21AD"/>
    <w:rsid w:val="006D3118"/>
    <w:rsid w:val="006D688A"/>
    <w:rsid w:val="006E4466"/>
    <w:rsid w:val="006E5721"/>
    <w:rsid w:val="006F36C8"/>
    <w:rsid w:val="006F392E"/>
    <w:rsid w:val="006F4ADD"/>
    <w:rsid w:val="007037AA"/>
    <w:rsid w:val="007079CC"/>
    <w:rsid w:val="00712579"/>
    <w:rsid w:val="00716722"/>
    <w:rsid w:val="00721EC1"/>
    <w:rsid w:val="00724CC4"/>
    <w:rsid w:val="00725B19"/>
    <w:rsid w:val="00726B2A"/>
    <w:rsid w:val="0073370E"/>
    <w:rsid w:val="00734985"/>
    <w:rsid w:val="00736168"/>
    <w:rsid w:val="00737668"/>
    <w:rsid w:val="00737813"/>
    <w:rsid w:val="0074463D"/>
    <w:rsid w:val="00746629"/>
    <w:rsid w:val="0075708A"/>
    <w:rsid w:val="007808AD"/>
    <w:rsid w:val="00782E5D"/>
    <w:rsid w:val="0078449D"/>
    <w:rsid w:val="0078488E"/>
    <w:rsid w:val="00784AD6"/>
    <w:rsid w:val="007865D2"/>
    <w:rsid w:val="00795C93"/>
    <w:rsid w:val="007A0643"/>
    <w:rsid w:val="007A064C"/>
    <w:rsid w:val="007A7F28"/>
    <w:rsid w:val="007B129A"/>
    <w:rsid w:val="007B6E60"/>
    <w:rsid w:val="007C06A8"/>
    <w:rsid w:val="007C0C05"/>
    <w:rsid w:val="007C0F74"/>
    <w:rsid w:val="007C48B0"/>
    <w:rsid w:val="007C5CF1"/>
    <w:rsid w:val="007C6149"/>
    <w:rsid w:val="007D366F"/>
    <w:rsid w:val="007D3EB2"/>
    <w:rsid w:val="007D4863"/>
    <w:rsid w:val="007E0124"/>
    <w:rsid w:val="007E62B8"/>
    <w:rsid w:val="007F1B3F"/>
    <w:rsid w:val="007F63C4"/>
    <w:rsid w:val="007F6534"/>
    <w:rsid w:val="008013FD"/>
    <w:rsid w:val="00813E4D"/>
    <w:rsid w:val="00815665"/>
    <w:rsid w:val="0081602C"/>
    <w:rsid w:val="00820AD8"/>
    <w:rsid w:val="0082306A"/>
    <w:rsid w:val="00824750"/>
    <w:rsid w:val="0084315C"/>
    <w:rsid w:val="00844768"/>
    <w:rsid w:val="00850390"/>
    <w:rsid w:val="00860382"/>
    <w:rsid w:val="00860C92"/>
    <w:rsid w:val="008715D2"/>
    <w:rsid w:val="00875B18"/>
    <w:rsid w:val="008815ED"/>
    <w:rsid w:val="0088235B"/>
    <w:rsid w:val="008848A4"/>
    <w:rsid w:val="00892CAE"/>
    <w:rsid w:val="008933AD"/>
    <w:rsid w:val="00894486"/>
    <w:rsid w:val="008A1A29"/>
    <w:rsid w:val="008A2658"/>
    <w:rsid w:val="008A2E9A"/>
    <w:rsid w:val="008A3793"/>
    <w:rsid w:val="008A64C7"/>
    <w:rsid w:val="008A6D95"/>
    <w:rsid w:val="008B439D"/>
    <w:rsid w:val="008B49FB"/>
    <w:rsid w:val="008C6B17"/>
    <w:rsid w:val="008C7464"/>
    <w:rsid w:val="008D4EC0"/>
    <w:rsid w:val="008D5686"/>
    <w:rsid w:val="008D7F2E"/>
    <w:rsid w:val="008E0B3D"/>
    <w:rsid w:val="008E1549"/>
    <w:rsid w:val="008E2A97"/>
    <w:rsid w:val="008E5D36"/>
    <w:rsid w:val="008F2759"/>
    <w:rsid w:val="008F34F3"/>
    <w:rsid w:val="008F40F2"/>
    <w:rsid w:val="00902BC7"/>
    <w:rsid w:val="00910160"/>
    <w:rsid w:val="00914B3B"/>
    <w:rsid w:val="00923271"/>
    <w:rsid w:val="00923A50"/>
    <w:rsid w:val="00935D4A"/>
    <w:rsid w:val="00937295"/>
    <w:rsid w:val="00942645"/>
    <w:rsid w:val="009462FB"/>
    <w:rsid w:val="00950190"/>
    <w:rsid w:val="00950F6A"/>
    <w:rsid w:val="00956216"/>
    <w:rsid w:val="00957711"/>
    <w:rsid w:val="00957B30"/>
    <w:rsid w:val="00963A63"/>
    <w:rsid w:val="009658E8"/>
    <w:rsid w:val="0096603E"/>
    <w:rsid w:val="009735F0"/>
    <w:rsid w:val="009801B0"/>
    <w:rsid w:val="00982DAB"/>
    <w:rsid w:val="009859B6"/>
    <w:rsid w:val="009953CA"/>
    <w:rsid w:val="00995B42"/>
    <w:rsid w:val="009A0E0C"/>
    <w:rsid w:val="009A1724"/>
    <w:rsid w:val="009A17B6"/>
    <w:rsid w:val="009A1861"/>
    <w:rsid w:val="009A1AA9"/>
    <w:rsid w:val="009A1E77"/>
    <w:rsid w:val="009A4518"/>
    <w:rsid w:val="009A45B1"/>
    <w:rsid w:val="009B2B60"/>
    <w:rsid w:val="009C18FD"/>
    <w:rsid w:val="009C4B53"/>
    <w:rsid w:val="009D051A"/>
    <w:rsid w:val="009D16EE"/>
    <w:rsid w:val="009D199F"/>
    <w:rsid w:val="009E2CD2"/>
    <w:rsid w:val="009E6230"/>
    <w:rsid w:val="009F0FC3"/>
    <w:rsid w:val="009F1173"/>
    <w:rsid w:val="009F6430"/>
    <w:rsid w:val="00A005E1"/>
    <w:rsid w:val="00A02AB7"/>
    <w:rsid w:val="00A02C7A"/>
    <w:rsid w:val="00A05E7E"/>
    <w:rsid w:val="00A20D21"/>
    <w:rsid w:val="00A23114"/>
    <w:rsid w:val="00A24A40"/>
    <w:rsid w:val="00A25993"/>
    <w:rsid w:val="00A26D01"/>
    <w:rsid w:val="00A27ED3"/>
    <w:rsid w:val="00A306D1"/>
    <w:rsid w:val="00A32F62"/>
    <w:rsid w:val="00A339D3"/>
    <w:rsid w:val="00A351CA"/>
    <w:rsid w:val="00A35803"/>
    <w:rsid w:val="00A36100"/>
    <w:rsid w:val="00A3693E"/>
    <w:rsid w:val="00A37A21"/>
    <w:rsid w:val="00A42DC0"/>
    <w:rsid w:val="00A52FA6"/>
    <w:rsid w:val="00A53ECC"/>
    <w:rsid w:val="00A60613"/>
    <w:rsid w:val="00A747B0"/>
    <w:rsid w:val="00A760CC"/>
    <w:rsid w:val="00A777DB"/>
    <w:rsid w:val="00A8611D"/>
    <w:rsid w:val="00A869BC"/>
    <w:rsid w:val="00A86BB2"/>
    <w:rsid w:val="00A873BC"/>
    <w:rsid w:val="00A925EC"/>
    <w:rsid w:val="00A9278A"/>
    <w:rsid w:val="00A960B1"/>
    <w:rsid w:val="00A968B7"/>
    <w:rsid w:val="00AA4622"/>
    <w:rsid w:val="00AB05D7"/>
    <w:rsid w:val="00AB1ED8"/>
    <w:rsid w:val="00AB3E74"/>
    <w:rsid w:val="00AD2752"/>
    <w:rsid w:val="00AE3AE1"/>
    <w:rsid w:val="00AE68CB"/>
    <w:rsid w:val="00AF784C"/>
    <w:rsid w:val="00B0476C"/>
    <w:rsid w:val="00B13E68"/>
    <w:rsid w:val="00B14DCA"/>
    <w:rsid w:val="00B232DA"/>
    <w:rsid w:val="00B33408"/>
    <w:rsid w:val="00B36973"/>
    <w:rsid w:val="00B423B1"/>
    <w:rsid w:val="00B4615B"/>
    <w:rsid w:val="00B466A9"/>
    <w:rsid w:val="00B50F07"/>
    <w:rsid w:val="00B51235"/>
    <w:rsid w:val="00B51C7C"/>
    <w:rsid w:val="00B53928"/>
    <w:rsid w:val="00B54B42"/>
    <w:rsid w:val="00B7428C"/>
    <w:rsid w:val="00B747E4"/>
    <w:rsid w:val="00B74A38"/>
    <w:rsid w:val="00B74E3B"/>
    <w:rsid w:val="00B800D5"/>
    <w:rsid w:val="00B824AD"/>
    <w:rsid w:val="00B8332F"/>
    <w:rsid w:val="00B83501"/>
    <w:rsid w:val="00B8750B"/>
    <w:rsid w:val="00B879C5"/>
    <w:rsid w:val="00B9204E"/>
    <w:rsid w:val="00B93B34"/>
    <w:rsid w:val="00B95C03"/>
    <w:rsid w:val="00BA1501"/>
    <w:rsid w:val="00BA17FF"/>
    <w:rsid w:val="00BA4C4A"/>
    <w:rsid w:val="00BA6B41"/>
    <w:rsid w:val="00BA786E"/>
    <w:rsid w:val="00BB343C"/>
    <w:rsid w:val="00BB6EC4"/>
    <w:rsid w:val="00BB6F95"/>
    <w:rsid w:val="00BC21E5"/>
    <w:rsid w:val="00BC503F"/>
    <w:rsid w:val="00BC5315"/>
    <w:rsid w:val="00BD5B57"/>
    <w:rsid w:val="00BD6397"/>
    <w:rsid w:val="00BE0792"/>
    <w:rsid w:val="00BE2934"/>
    <w:rsid w:val="00BE3E7B"/>
    <w:rsid w:val="00BF12E2"/>
    <w:rsid w:val="00BF6A5C"/>
    <w:rsid w:val="00C00BEB"/>
    <w:rsid w:val="00C00C44"/>
    <w:rsid w:val="00C01486"/>
    <w:rsid w:val="00C01B40"/>
    <w:rsid w:val="00C01B6E"/>
    <w:rsid w:val="00C06F14"/>
    <w:rsid w:val="00C148AB"/>
    <w:rsid w:val="00C16D44"/>
    <w:rsid w:val="00C179C1"/>
    <w:rsid w:val="00C2020D"/>
    <w:rsid w:val="00C20495"/>
    <w:rsid w:val="00C215E4"/>
    <w:rsid w:val="00C23690"/>
    <w:rsid w:val="00C23CF8"/>
    <w:rsid w:val="00C323EC"/>
    <w:rsid w:val="00C402C6"/>
    <w:rsid w:val="00C41E6C"/>
    <w:rsid w:val="00C4713B"/>
    <w:rsid w:val="00C52513"/>
    <w:rsid w:val="00C551DB"/>
    <w:rsid w:val="00C6184B"/>
    <w:rsid w:val="00C62447"/>
    <w:rsid w:val="00C6472C"/>
    <w:rsid w:val="00C649F0"/>
    <w:rsid w:val="00C664C6"/>
    <w:rsid w:val="00C66E23"/>
    <w:rsid w:val="00C747A4"/>
    <w:rsid w:val="00C768D7"/>
    <w:rsid w:val="00C80980"/>
    <w:rsid w:val="00C90466"/>
    <w:rsid w:val="00CB131E"/>
    <w:rsid w:val="00CB1CDE"/>
    <w:rsid w:val="00CB2067"/>
    <w:rsid w:val="00CB36FB"/>
    <w:rsid w:val="00CB6394"/>
    <w:rsid w:val="00CB664C"/>
    <w:rsid w:val="00CC04E5"/>
    <w:rsid w:val="00CC2AA8"/>
    <w:rsid w:val="00CC36AE"/>
    <w:rsid w:val="00CC3817"/>
    <w:rsid w:val="00CC3AA0"/>
    <w:rsid w:val="00CC6D3D"/>
    <w:rsid w:val="00CC6ED3"/>
    <w:rsid w:val="00CD46AE"/>
    <w:rsid w:val="00CD7198"/>
    <w:rsid w:val="00CE190F"/>
    <w:rsid w:val="00CE3CA3"/>
    <w:rsid w:val="00CE3E09"/>
    <w:rsid w:val="00CE47BD"/>
    <w:rsid w:val="00CF0597"/>
    <w:rsid w:val="00CF1E98"/>
    <w:rsid w:val="00CF2ECA"/>
    <w:rsid w:val="00CF3263"/>
    <w:rsid w:val="00CF7FD1"/>
    <w:rsid w:val="00D15DFA"/>
    <w:rsid w:val="00D1783E"/>
    <w:rsid w:val="00D21143"/>
    <w:rsid w:val="00D21891"/>
    <w:rsid w:val="00D27105"/>
    <w:rsid w:val="00D310C9"/>
    <w:rsid w:val="00D37E8C"/>
    <w:rsid w:val="00D424CD"/>
    <w:rsid w:val="00D47B7C"/>
    <w:rsid w:val="00D50709"/>
    <w:rsid w:val="00D51B07"/>
    <w:rsid w:val="00D51E05"/>
    <w:rsid w:val="00D52167"/>
    <w:rsid w:val="00D54751"/>
    <w:rsid w:val="00D57A5F"/>
    <w:rsid w:val="00D60A7D"/>
    <w:rsid w:val="00D73D3C"/>
    <w:rsid w:val="00D80449"/>
    <w:rsid w:val="00D912CA"/>
    <w:rsid w:val="00D92168"/>
    <w:rsid w:val="00DA3D69"/>
    <w:rsid w:val="00DA3E84"/>
    <w:rsid w:val="00DA40B6"/>
    <w:rsid w:val="00DA6B13"/>
    <w:rsid w:val="00DA7F81"/>
    <w:rsid w:val="00DB3BFC"/>
    <w:rsid w:val="00DB3D51"/>
    <w:rsid w:val="00DB48E6"/>
    <w:rsid w:val="00DB56BD"/>
    <w:rsid w:val="00DB75CB"/>
    <w:rsid w:val="00DD1521"/>
    <w:rsid w:val="00DD30AB"/>
    <w:rsid w:val="00DD42E4"/>
    <w:rsid w:val="00DD452A"/>
    <w:rsid w:val="00DD68CB"/>
    <w:rsid w:val="00DD7E33"/>
    <w:rsid w:val="00DE1ECC"/>
    <w:rsid w:val="00DE276A"/>
    <w:rsid w:val="00DE2C1F"/>
    <w:rsid w:val="00DE2D74"/>
    <w:rsid w:val="00DE32C7"/>
    <w:rsid w:val="00DF1649"/>
    <w:rsid w:val="00DF36D4"/>
    <w:rsid w:val="00DF58EE"/>
    <w:rsid w:val="00DF7053"/>
    <w:rsid w:val="00E06C2F"/>
    <w:rsid w:val="00E2386C"/>
    <w:rsid w:val="00E30629"/>
    <w:rsid w:val="00E3742F"/>
    <w:rsid w:val="00E379A0"/>
    <w:rsid w:val="00E40624"/>
    <w:rsid w:val="00E55980"/>
    <w:rsid w:val="00E65F21"/>
    <w:rsid w:val="00E72483"/>
    <w:rsid w:val="00E76011"/>
    <w:rsid w:val="00E77572"/>
    <w:rsid w:val="00E86211"/>
    <w:rsid w:val="00E94611"/>
    <w:rsid w:val="00E96598"/>
    <w:rsid w:val="00E9727B"/>
    <w:rsid w:val="00E97576"/>
    <w:rsid w:val="00EA2F0C"/>
    <w:rsid w:val="00EA3DC9"/>
    <w:rsid w:val="00EC1382"/>
    <w:rsid w:val="00EC2BE1"/>
    <w:rsid w:val="00EC4F9F"/>
    <w:rsid w:val="00EC7A56"/>
    <w:rsid w:val="00ED1E9D"/>
    <w:rsid w:val="00ED2624"/>
    <w:rsid w:val="00ED63CA"/>
    <w:rsid w:val="00EE022C"/>
    <w:rsid w:val="00EE0CD7"/>
    <w:rsid w:val="00EE3918"/>
    <w:rsid w:val="00EF087B"/>
    <w:rsid w:val="00F02AC3"/>
    <w:rsid w:val="00F041D5"/>
    <w:rsid w:val="00F063EC"/>
    <w:rsid w:val="00F1181C"/>
    <w:rsid w:val="00F128D0"/>
    <w:rsid w:val="00F12B5E"/>
    <w:rsid w:val="00F12EC3"/>
    <w:rsid w:val="00F2166E"/>
    <w:rsid w:val="00F237A0"/>
    <w:rsid w:val="00F32251"/>
    <w:rsid w:val="00F32A4D"/>
    <w:rsid w:val="00F34B44"/>
    <w:rsid w:val="00F41366"/>
    <w:rsid w:val="00F41A11"/>
    <w:rsid w:val="00F42BDA"/>
    <w:rsid w:val="00F46307"/>
    <w:rsid w:val="00F46CF6"/>
    <w:rsid w:val="00F52292"/>
    <w:rsid w:val="00F53490"/>
    <w:rsid w:val="00F55037"/>
    <w:rsid w:val="00F56BAB"/>
    <w:rsid w:val="00F62E07"/>
    <w:rsid w:val="00F677C0"/>
    <w:rsid w:val="00F71C4D"/>
    <w:rsid w:val="00F732A2"/>
    <w:rsid w:val="00F75815"/>
    <w:rsid w:val="00F8075F"/>
    <w:rsid w:val="00F81C91"/>
    <w:rsid w:val="00F9208F"/>
    <w:rsid w:val="00F939A2"/>
    <w:rsid w:val="00F961A2"/>
    <w:rsid w:val="00F97C44"/>
    <w:rsid w:val="00FA14F9"/>
    <w:rsid w:val="00FA59AA"/>
    <w:rsid w:val="00FA6376"/>
    <w:rsid w:val="00FB00D8"/>
    <w:rsid w:val="00FC0EFB"/>
    <w:rsid w:val="00FC627F"/>
    <w:rsid w:val="00FC7502"/>
    <w:rsid w:val="00FC75D1"/>
    <w:rsid w:val="00FD262E"/>
    <w:rsid w:val="00FD26AF"/>
    <w:rsid w:val="00FD4041"/>
    <w:rsid w:val="00FD74CA"/>
    <w:rsid w:val="00FE12C0"/>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25634"/>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31A64D-B066-4804-8213-B8CBF1E9C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970</Words>
  <Characters>169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2</cp:revision>
  <cp:lastPrinted>2014-03-02T03:47:00Z</cp:lastPrinted>
  <dcterms:created xsi:type="dcterms:W3CDTF">2018-12-11T20:06:00Z</dcterms:created>
  <dcterms:modified xsi:type="dcterms:W3CDTF">2018-12-11T20:06:00Z</dcterms:modified>
</cp:coreProperties>
</file>